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5AAC4" w14:textId="2D9E0C82" w:rsidR="00DF1B9F" w:rsidRPr="00F1252B" w:rsidRDefault="00DF1B9F" w:rsidP="00DF1B9F">
      <w:pPr>
        <w:rPr>
          <w:rFonts w:cs="Arial"/>
          <w:sz w:val="1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9C6393E" wp14:editId="448EF7F9">
            <wp:simplePos x="0" y="0"/>
            <wp:positionH relativeFrom="column">
              <wp:posOffset>-102235</wp:posOffset>
            </wp:positionH>
            <wp:positionV relativeFrom="paragraph">
              <wp:posOffset>-600710</wp:posOffset>
            </wp:positionV>
            <wp:extent cx="1561465" cy="504190"/>
            <wp:effectExtent l="0" t="0" r="635" b="0"/>
            <wp:wrapNone/>
            <wp:docPr id="3" name="Obrázek 3" descr="Obsah obrázku Písmo, text, Grafika, symbol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 descr="Obsah obrázku Písmo, text, Grafika, symbol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465" cy="50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BCBD1AA" wp14:editId="1537482B">
            <wp:simplePos x="0" y="0"/>
            <wp:positionH relativeFrom="column">
              <wp:posOffset>1499235</wp:posOffset>
            </wp:positionH>
            <wp:positionV relativeFrom="paragraph">
              <wp:posOffset>-601345</wp:posOffset>
            </wp:positionV>
            <wp:extent cx="1684020" cy="504190"/>
            <wp:effectExtent l="0" t="0" r="0" b="0"/>
            <wp:wrapNone/>
            <wp:docPr id="4" name="Obrázek 4" descr="Obsah obrázku Písmo, text, snímek obrazovky, Elektricky modrá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 descr="Obsah obrázku Písmo, text, snímek obrazovky, Elektricky modrá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50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04D85232" wp14:editId="79D600F5">
            <wp:simplePos x="0" y="0"/>
            <wp:positionH relativeFrom="column">
              <wp:posOffset>5104130</wp:posOffset>
            </wp:positionH>
            <wp:positionV relativeFrom="paragraph">
              <wp:posOffset>-594995</wp:posOffset>
            </wp:positionV>
            <wp:extent cx="503555" cy="503555"/>
            <wp:effectExtent l="0" t="0" r="0" b="0"/>
            <wp:wrapNone/>
            <wp:docPr id="80447772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477724" name="Obrázek 80447772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555" cy="503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21EFAB12" wp14:editId="028292F5">
            <wp:simplePos x="0" y="0"/>
            <wp:positionH relativeFrom="margin">
              <wp:posOffset>3223895</wp:posOffset>
            </wp:positionH>
            <wp:positionV relativeFrom="margin">
              <wp:posOffset>-600303</wp:posOffset>
            </wp:positionV>
            <wp:extent cx="1840865" cy="503555"/>
            <wp:effectExtent l="0" t="0" r="6985" b="0"/>
            <wp:wrapSquare wrapText="bothSides"/>
            <wp:docPr id="5" name="obrázek 1" descr="logo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logo_cmy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865" cy="50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52B">
        <w:rPr>
          <w:sz w:val="18"/>
        </w:rPr>
        <w:t>Číslo smlouvy Objednatele:</w:t>
      </w:r>
      <w:r w:rsidRPr="00F1252B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Pr="000B6ABB">
        <w:rPr>
          <w:rFonts w:cs="Arial"/>
          <w:sz w:val="18"/>
        </w:rPr>
        <w:t xml:space="preserve">Spisová značka: </w:t>
      </w:r>
      <w:r w:rsidR="009D0619" w:rsidRPr="009D0619">
        <w:rPr>
          <w:rFonts w:cs="Arial"/>
        </w:rPr>
        <w:t>S-MI6387/2025</w:t>
      </w:r>
    </w:p>
    <w:p w14:paraId="0024E984" w14:textId="77777777" w:rsidR="00DF1B9F" w:rsidRPr="00F1252B" w:rsidRDefault="00DF1B9F" w:rsidP="00DF1B9F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>
        <w:rPr>
          <w:sz w:val="18"/>
        </w:rPr>
        <w:tab/>
      </w:r>
      <w:r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Pr="00C374CD">
        <w:rPr>
          <w:sz w:val="18"/>
        </w:rPr>
        <w:t>č.j.:</w:t>
      </w:r>
    </w:p>
    <w:p w14:paraId="231F106F" w14:textId="77777777" w:rsidR="00DF1B9F" w:rsidRDefault="00DF1B9F" w:rsidP="00DF1B9F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r w:rsidRPr="007F1A12">
        <w:rPr>
          <w:rFonts w:cs="Arial"/>
          <w:b/>
          <w:bCs/>
        </w:rPr>
        <w:t>CZ.31.2.0/0.0/0.0/23_093/0009398</w:t>
      </w: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4CC71782" w:rsidR="00A2316D" w:rsidRDefault="009E78B7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785921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785921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Nadpis1"/>
      </w:pPr>
      <w:r w:rsidRPr="00CC3FBB">
        <w:t>SMLUVNÍ STRANY</w:t>
      </w:r>
    </w:p>
    <w:p w14:paraId="7D668C1A" w14:textId="77777777" w:rsidR="00DF1B9F" w:rsidRPr="00260987" w:rsidRDefault="00DF1B9F" w:rsidP="00DF1B9F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Pr="00E85A2B">
        <w:t>město Ivančice</w:t>
      </w:r>
    </w:p>
    <w:p w14:paraId="6219C684" w14:textId="77777777" w:rsidR="00DF1B9F" w:rsidRPr="00260987" w:rsidRDefault="00DF1B9F" w:rsidP="00DF1B9F">
      <w:pPr>
        <w:tabs>
          <w:tab w:val="left" w:pos="2520"/>
        </w:tabs>
      </w:pPr>
      <w:r w:rsidRPr="00260987">
        <w:t>Zastoupená:</w:t>
      </w:r>
      <w:r w:rsidRPr="00260987">
        <w:tab/>
      </w:r>
      <w:r w:rsidRPr="003E366E">
        <w:rPr>
          <w:color w:val="000000"/>
        </w:rPr>
        <w:t>Milan Buček, starosta města</w:t>
      </w:r>
    </w:p>
    <w:p w14:paraId="11E1A693" w14:textId="77777777" w:rsidR="00DF1B9F" w:rsidRDefault="00DF1B9F" w:rsidP="00DF1B9F">
      <w:pPr>
        <w:tabs>
          <w:tab w:val="left" w:pos="2520"/>
        </w:tabs>
      </w:pPr>
      <w:r>
        <w:t>Sídlo:</w:t>
      </w:r>
      <w:r>
        <w:tab/>
      </w:r>
      <w:r w:rsidRPr="006916BA">
        <w:t>Palackého náměstí 196/6, 664 91 Ivančice</w:t>
      </w:r>
    </w:p>
    <w:p w14:paraId="18C0091B" w14:textId="77777777" w:rsidR="00DF1B9F" w:rsidRDefault="00DF1B9F" w:rsidP="00DF1B9F">
      <w:pPr>
        <w:tabs>
          <w:tab w:val="left" w:pos="2520"/>
        </w:tabs>
      </w:pPr>
      <w:r>
        <w:t>Tel.:</w:t>
      </w:r>
      <w:r>
        <w:tab/>
      </w:r>
      <w:r w:rsidRPr="003E366E">
        <w:t>+420 546 419 411</w:t>
      </w:r>
    </w:p>
    <w:p w14:paraId="1A2A1106" w14:textId="77777777" w:rsidR="00DF1B9F" w:rsidRDefault="00DF1B9F" w:rsidP="00DF1B9F">
      <w:pPr>
        <w:tabs>
          <w:tab w:val="left" w:pos="2520"/>
        </w:tabs>
      </w:pPr>
      <w:r>
        <w:t>IČ/DIČ:</w:t>
      </w:r>
      <w:r>
        <w:tab/>
      </w:r>
      <w:r w:rsidRPr="003E366E">
        <w:t>00281859</w:t>
      </w:r>
      <w:r>
        <w:t>/</w:t>
      </w:r>
      <w:r w:rsidRPr="00AC2055">
        <w:rPr>
          <w:color w:val="000000"/>
        </w:rPr>
        <w:t>CZ</w:t>
      </w:r>
      <w:r w:rsidRPr="003E366E">
        <w:t>00281859</w:t>
      </w:r>
    </w:p>
    <w:p w14:paraId="5ADBE034" w14:textId="77777777" w:rsidR="00DF1B9F" w:rsidRDefault="00DF1B9F" w:rsidP="00DF1B9F">
      <w:pPr>
        <w:tabs>
          <w:tab w:val="left" w:pos="2520"/>
        </w:tabs>
      </w:pPr>
      <w:r>
        <w:t>Bankovní spojení:</w:t>
      </w:r>
      <w:r>
        <w:tab/>
      </w:r>
      <w:r w:rsidRPr="004946FB">
        <w:t>Komerční banka, a.s.</w:t>
      </w:r>
      <w:r>
        <w:t xml:space="preserve">; </w:t>
      </w:r>
      <w:proofErr w:type="spellStart"/>
      <w:r>
        <w:t>č.ú</w:t>
      </w:r>
      <w:proofErr w:type="spellEnd"/>
      <w:r>
        <w:t xml:space="preserve">.: </w:t>
      </w:r>
      <w:r w:rsidRPr="006319DE">
        <w:t>19</w:t>
      </w:r>
      <w:r>
        <w:t>-</w:t>
      </w:r>
      <w:r w:rsidRPr="006319DE">
        <w:t>125911/0100</w:t>
      </w:r>
    </w:p>
    <w:p w14:paraId="4035209A" w14:textId="77777777" w:rsidR="00DF1B9F" w:rsidRDefault="00DF1B9F" w:rsidP="00DF1B9F">
      <w:pPr>
        <w:tabs>
          <w:tab w:val="left" w:pos="2520"/>
        </w:tabs>
      </w:pPr>
      <w:r w:rsidRPr="008F0743">
        <w:t>ID schránky:</w:t>
      </w:r>
      <w:r w:rsidRPr="008F0743">
        <w:tab/>
      </w:r>
      <w:r w:rsidRPr="003E366E">
        <w:rPr>
          <w:color w:val="000000"/>
        </w:rPr>
        <w:t>sh2bdw6</w:t>
      </w:r>
    </w:p>
    <w:p w14:paraId="05D82B80" w14:textId="688BD421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4C73DDFE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785921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77006190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785921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785921">
        <w:t xml:space="preserve"> o </w:t>
      </w:r>
      <w:r w:rsidR="00CC5826" w:rsidRPr="00FE64EF">
        <w:t>dílo</w:t>
      </w:r>
      <w:r w:rsidR="00785921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smlouva).</w:t>
      </w:r>
    </w:p>
    <w:p w14:paraId="085FC9BF" w14:textId="77777777" w:rsidR="00076CB6" w:rsidRDefault="00076CB6" w:rsidP="00C764ED"/>
    <w:p w14:paraId="39461F6C" w14:textId="77777777" w:rsidR="0076718E" w:rsidRDefault="0076718E" w:rsidP="00C764ED"/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Nadpis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7DA785A3" w:rsidR="00FC3718" w:rsidRDefault="00076CB6" w:rsidP="00C764ED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785921">
        <w:t xml:space="preserve"> v </w:t>
      </w:r>
      <w:r w:rsidR="00FC3718">
        <w:t>dodávce</w:t>
      </w:r>
      <w:r w:rsidR="00785921">
        <w:t xml:space="preserve"> a </w:t>
      </w:r>
      <w:r w:rsidR="009D3800">
        <w:t>implementaci</w:t>
      </w:r>
      <w:r w:rsidR="00FC3718">
        <w:t>:</w:t>
      </w:r>
    </w:p>
    <w:p w14:paraId="3293BD1A" w14:textId="10033F3E" w:rsidR="005A2224" w:rsidRPr="004F36AF" w:rsidRDefault="005A2224" w:rsidP="005A2224">
      <w:pPr>
        <w:pStyle w:val="Odstavecseseznamem"/>
        <w:numPr>
          <w:ilvl w:val="0"/>
          <w:numId w:val="39"/>
        </w:numPr>
        <w:spacing w:after="160" w:line="259" w:lineRule="auto"/>
        <w:jc w:val="left"/>
        <w:rPr>
          <w:b/>
          <w:bCs/>
        </w:rPr>
      </w:pPr>
      <w:r w:rsidRPr="004F36AF">
        <w:rPr>
          <w:b/>
          <w:bCs/>
        </w:rPr>
        <w:t>část: Has</w:t>
      </w:r>
      <w:r w:rsidR="002026B0">
        <w:rPr>
          <w:b/>
          <w:bCs/>
        </w:rPr>
        <w:t>i</w:t>
      </w:r>
      <w:r w:rsidRPr="004F36AF">
        <w:rPr>
          <w:b/>
          <w:bCs/>
        </w:rPr>
        <w:t>cí systém pro serverovnu (ID6)</w:t>
      </w:r>
    </w:p>
    <w:p w14:paraId="691C80EA" w14:textId="21E4198D" w:rsidR="00076CB6" w:rsidRDefault="00076CB6" w:rsidP="00C764ED">
      <w:pPr>
        <w:pStyle w:val="Nadpis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7A211013" w:rsidR="00076CB6" w:rsidRDefault="00076CB6" w:rsidP="000B6ABB">
      <w:pPr>
        <w:pStyle w:val="Nadpis2"/>
      </w:pPr>
      <w:r w:rsidRPr="00566DC1">
        <w:t>Podrobná specifikace díla</w:t>
      </w:r>
      <w:r w:rsidR="00785921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785921">
        <w:t xml:space="preserve"> v </w:t>
      </w:r>
      <w:r w:rsidRPr="00566DC1">
        <w:t>souladu</w:t>
      </w:r>
      <w:r w:rsidR="00785921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r w:rsidR="005A2224" w:rsidRPr="00E85A2B">
        <w:rPr>
          <w:b/>
        </w:rPr>
        <w:t>Kybernetická bezpečnost Ivančice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  <w:r w:rsidR="00BC7241">
        <w:t xml:space="preserve"> </w:t>
      </w:r>
      <w:bookmarkStart w:id="0" w:name="_Hlk200621936"/>
      <w:r w:rsidR="00BC7241">
        <w:t>Veškeré dodané zboží musí být nové, nepoužité a nerepasované.</w:t>
      </w:r>
      <w:bookmarkEnd w:id="0"/>
    </w:p>
    <w:p w14:paraId="2DD52E9B" w14:textId="27FA2667" w:rsidR="00CC5826" w:rsidRDefault="00CC5826" w:rsidP="00CC5826">
      <w:pPr>
        <w:pStyle w:val="Nadpis2"/>
      </w:pPr>
      <w:r>
        <w:t>Zhotovitel se touto smlouvou zavazuje Objednateli ke splnění zadání Veřejné zakázky</w:t>
      </w:r>
      <w:r w:rsidR="00785921">
        <w:t xml:space="preserve"> a </w:t>
      </w:r>
      <w:r>
        <w:t>všech</w:t>
      </w:r>
      <w:r w:rsidR="00785921">
        <w:t xml:space="preserve"> z </w:t>
      </w:r>
      <w:r>
        <w:t>toho vyplývajících podmínek</w:t>
      </w:r>
      <w:r w:rsidR="00785921">
        <w:t xml:space="preserve"> a </w:t>
      </w:r>
      <w:r>
        <w:t>povinností podle zadávací dokumentace. Tento závazek je nadřazen ostatním podmínkám uvedeným</w:t>
      </w:r>
      <w:r w:rsidR="00785921">
        <w:t xml:space="preserve"> v </w:t>
      </w:r>
      <w:r>
        <w:t>této smlouvě. Pro vyloučení jakýchkoliv pochybností to znamená, že:</w:t>
      </w:r>
    </w:p>
    <w:p w14:paraId="6669AAD3" w14:textId="5E266F4D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785921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32B425E1" w:rsidR="00076CB6" w:rsidRDefault="00076CB6" w:rsidP="00C764ED">
      <w:pPr>
        <w:pStyle w:val="Nadpis2"/>
      </w:pPr>
      <w:r>
        <w:t>Objednatel se zavazuje dokončené dílo převzít</w:t>
      </w:r>
      <w:r w:rsidR="00785921">
        <w:t xml:space="preserve"> a </w:t>
      </w:r>
      <w:r>
        <w:t>zaplatit podle podmínek dohodnutých</w:t>
      </w:r>
      <w:r w:rsidR="00785921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Nadpis1"/>
      </w:pPr>
      <w:r w:rsidRPr="0061523D">
        <w:t>TERMÍN PLNĚNÍ DÍLA</w:t>
      </w:r>
    </w:p>
    <w:p w14:paraId="79181A8C" w14:textId="5216D1DD" w:rsidR="00E37E91" w:rsidRDefault="00076CB6" w:rsidP="00C764ED">
      <w:pPr>
        <w:pStyle w:val="Nadpis2"/>
      </w:pPr>
      <w:r w:rsidRPr="00797D99">
        <w:t>Zhotovitel se zavazuje zrealizovat dílo</w:t>
      </w:r>
      <w:r w:rsidR="00E37E91">
        <w:t>:</w:t>
      </w:r>
      <w:r w:rsidRPr="00797D99">
        <w:t xml:space="preserve"> </w:t>
      </w:r>
    </w:p>
    <w:p w14:paraId="622AD95A" w14:textId="292394C6" w:rsidR="00076CB6" w:rsidRPr="0025701C" w:rsidRDefault="005A2224" w:rsidP="00E66B92">
      <w:pPr>
        <w:pStyle w:val="Nadpis2"/>
        <w:numPr>
          <w:ilvl w:val="2"/>
          <w:numId w:val="36"/>
        </w:numPr>
        <w:ind w:left="851"/>
      </w:pPr>
      <w:r>
        <w:rPr>
          <w:b/>
        </w:rPr>
        <w:t>3</w:t>
      </w:r>
      <w:r w:rsidR="00E37E91" w:rsidRPr="0025701C">
        <w:rPr>
          <w:b/>
        </w:rPr>
        <w:t xml:space="preserve">. část: do </w:t>
      </w:r>
      <w:r>
        <w:rPr>
          <w:b/>
        </w:rPr>
        <w:t>4</w:t>
      </w:r>
      <w:r w:rsidR="00E37E91" w:rsidRPr="0025701C">
        <w:rPr>
          <w:b/>
        </w:rPr>
        <w:t xml:space="preserve">0 pracovních dní </w:t>
      </w:r>
      <w:r w:rsidR="00CC5826" w:rsidRPr="0025701C">
        <w:rPr>
          <w:b/>
        </w:rPr>
        <w:t>od nabytí účinnosti této smlouvy</w:t>
      </w:r>
      <w:r w:rsidR="00CC5826" w:rsidRPr="0025701C">
        <w:t>.</w:t>
      </w:r>
    </w:p>
    <w:p w14:paraId="20E12D56" w14:textId="563A044E" w:rsidR="00076CB6" w:rsidRDefault="00076CB6" w:rsidP="00C764ED">
      <w:pPr>
        <w:pStyle w:val="Nadpis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2BA980E9" w:rsidR="00076CB6" w:rsidRDefault="00076CB6" w:rsidP="00C764ED">
      <w:pPr>
        <w:pStyle w:val="Nadpis2"/>
      </w:pPr>
      <w:r w:rsidRPr="005E141B">
        <w:t>Podrobný harmonogram plnění je uveden</w:t>
      </w:r>
      <w:r w:rsidR="00785921">
        <w:t xml:space="preserve"> v </w:t>
      </w:r>
      <w:r w:rsidRPr="005E141B">
        <w:t xml:space="preserve">Příloze č. </w:t>
      </w:r>
      <w:r w:rsidR="005A2224">
        <w:t>3</w:t>
      </w:r>
      <w:r w:rsidRPr="005E141B">
        <w:t>.</w:t>
      </w:r>
    </w:p>
    <w:p w14:paraId="6294CDD0" w14:textId="4FE4C100"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987549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Nadpis1"/>
      </w:pPr>
      <w:r>
        <w:t>MÍSTO PLNĚNÍ DÍLA</w:t>
      </w:r>
    </w:p>
    <w:p w14:paraId="1E7E4003" w14:textId="77777777" w:rsidR="001E27E3" w:rsidRDefault="001E27E3" w:rsidP="001E27E3">
      <w:pPr>
        <w:pStyle w:val="Nadpis2"/>
      </w:pPr>
      <w:bookmarkStart w:id="1" w:name="_Hlk201670622"/>
      <w:bookmarkStart w:id="2" w:name="_Ref235424899"/>
      <w:r>
        <w:t>Místo plnění veřejné zakázky: sídlo Objednatele nevyplývá-li z povahy plnění něco jiného.</w:t>
      </w:r>
    </w:p>
    <w:bookmarkEnd w:id="1"/>
    <w:p w14:paraId="41C48E7C" w14:textId="77777777" w:rsidR="00076CB6" w:rsidRDefault="00076CB6" w:rsidP="00C764ED">
      <w:pPr>
        <w:pStyle w:val="Nadpis1"/>
      </w:pPr>
      <w:r>
        <w:t xml:space="preserve">CENA </w:t>
      </w:r>
      <w:bookmarkEnd w:id="2"/>
      <w:r>
        <w:t>DÍLA</w:t>
      </w:r>
    </w:p>
    <w:p w14:paraId="3AD30CC4" w14:textId="20BD4CA0" w:rsidR="00E66B92" w:rsidRPr="0025701C" w:rsidRDefault="00E66B92" w:rsidP="00E66B92">
      <w:pPr>
        <w:pStyle w:val="Nadpis2"/>
        <w:spacing w:before="120"/>
      </w:pPr>
      <w:r w:rsidRPr="0025701C">
        <w:t xml:space="preserve">Cena díla pro </w:t>
      </w:r>
      <w:r w:rsidR="005A2224">
        <w:rPr>
          <w:b/>
          <w:bCs w:val="0"/>
        </w:rPr>
        <w:t>3</w:t>
      </w:r>
      <w:r w:rsidRPr="0025701C">
        <w:rPr>
          <w:b/>
          <w:bCs w:val="0"/>
        </w:rPr>
        <w:t>. část</w:t>
      </w:r>
      <w:r w:rsidRPr="0025701C">
        <w:t xml:space="preserve"> je uvedena v následujících tabulce:</w:t>
      </w:r>
    </w:p>
    <w:p w14:paraId="07E0C3DC" w14:textId="1767D680" w:rsidR="00E66B92" w:rsidRDefault="00E66B92" w:rsidP="00E66B92">
      <w:pPr>
        <w:pStyle w:val="Titulek"/>
        <w:keepNext/>
      </w:pPr>
      <w:r w:rsidRPr="00DC0130"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987549">
        <w:rPr>
          <w:noProof/>
        </w:rPr>
        <w:t>1</w:t>
      </w:r>
      <w:r>
        <w:rPr>
          <w:noProof/>
        </w:rPr>
        <w:fldChar w:fldCharType="end"/>
      </w:r>
      <w:r w:rsidRPr="00DC0130">
        <w:t>: Cena díla</w:t>
      </w:r>
      <w:r>
        <w:t xml:space="preserve"> – </w:t>
      </w:r>
      <w:r w:rsidR="005A2224">
        <w:t>3</w:t>
      </w:r>
      <w:r>
        <w:t>. část</w:t>
      </w:r>
    </w:p>
    <w:tbl>
      <w:tblPr>
        <w:tblW w:w="97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3"/>
        <w:gridCol w:w="4460"/>
        <w:gridCol w:w="1276"/>
        <w:gridCol w:w="1134"/>
        <w:gridCol w:w="1418"/>
        <w:gridCol w:w="819"/>
      </w:tblGrid>
      <w:tr w:rsidR="005A2224" w:rsidRPr="005A2224" w14:paraId="2DAD9638" w14:textId="77777777" w:rsidTr="005A2224">
        <w:trPr>
          <w:gridAfter w:val="1"/>
          <w:wAfter w:w="819" w:type="dxa"/>
          <w:trHeight w:val="315"/>
        </w:trPr>
        <w:tc>
          <w:tcPr>
            <w:tcW w:w="633" w:type="dxa"/>
            <w:vMerge w:val="restart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159E0846" w14:textId="77777777" w:rsidR="005A2224" w:rsidRPr="005A2224" w:rsidRDefault="005A2224" w:rsidP="005A222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4460" w:type="dxa"/>
            <w:vMerge w:val="restart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AB01C33" w14:textId="6D35015D" w:rsidR="005A2224" w:rsidRPr="005A2224" w:rsidRDefault="005A2224" w:rsidP="005A222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b/>
                <w:bCs/>
                <w:color w:val="000000"/>
                <w:sz w:val="16"/>
                <w:szCs w:val="16"/>
              </w:rPr>
              <w:t>Předmět plnění</w:t>
            </w:r>
          </w:p>
        </w:tc>
        <w:tc>
          <w:tcPr>
            <w:tcW w:w="3828" w:type="dxa"/>
            <w:gridSpan w:val="3"/>
            <w:tcBorders>
              <w:top w:val="single" w:sz="8" w:space="0" w:color="808080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0136C844" w14:textId="77777777" w:rsidR="005A2224" w:rsidRPr="005A2224" w:rsidRDefault="005A2224" w:rsidP="005A222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b/>
                <w:bCs/>
                <w:color w:val="000000"/>
                <w:sz w:val="16"/>
                <w:szCs w:val="16"/>
              </w:rPr>
              <w:t>Cena za předmět plnění</w:t>
            </w:r>
          </w:p>
        </w:tc>
      </w:tr>
      <w:tr w:rsidR="005A2224" w:rsidRPr="005A2224" w14:paraId="4AD148E1" w14:textId="77777777" w:rsidTr="005A2224">
        <w:trPr>
          <w:gridAfter w:val="1"/>
          <w:wAfter w:w="819" w:type="dxa"/>
          <w:trHeight w:val="315"/>
        </w:trPr>
        <w:tc>
          <w:tcPr>
            <w:tcW w:w="633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7768C10D" w14:textId="77777777" w:rsidR="005A2224" w:rsidRPr="005A2224" w:rsidRDefault="005A2224" w:rsidP="005A222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60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08C30BD8" w14:textId="77777777" w:rsidR="005A2224" w:rsidRPr="005A2224" w:rsidRDefault="005A2224" w:rsidP="005A222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DAA1FEE" w14:textId="77777777" w:rsidR="005A2224" w:rsidRPr="005A2224" w:rsidRDefault="005A2224" w:rsidP="005A222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b/>
                <w:bCs/>
                <w:color w:val="000000"/>
                <w:sz w:val="16"/>
                <w:szCs w:val="16"/>
              </w:rPr>
              <w:t xml:space="preserve">Cena bez DPH </w:t>
            </w:r>
            <w:r w:rsidRPr="005A2224">
              <w:rPr>
                <w:rFonts w:cs="Arial"/>
                <w:b/>
                <w:bCs/>
                <w:color w:val="000000"/>
                <w:sz w:val="16"/>
                <w:szCs w:val="16"/>
              </w:rPr>
              <w:br/>
              <w:t>v Kč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297CBB9" w14:textId="77777777" w:rsidR="005A2224" w:rsidRPr="005A2224" w:rsidRDefault="005A2224" w:rsidP="005A222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b/>
                <w:bCs/>
                <w:color w:val="000000"/>
                <w:sz w:val="16"/>
                <w:szCs w:val="16"/>
              </w:rPr>
              <w:t>Výše DPH v Kč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546F3F03" w14:textId="77777777" w:rsidR="005A2224" w:rsidRPr="005A2224" w:rsidRDefault="005A2224" w:rsidP="005A222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b/>
                <w:bCs/>
                <w:color w:val="000000"/>
                <w:sz w:val="16"/>
                <w:szCs w:val="16"/>
              </w:rPr>
              <w:t>Cena s DPH v Kč</w:t>
            </w:r>
          </w:p>
        </w:tc>
      </w:tr>
      <w:tr w:rsidR="005A2224" w:rsidRPr="005A2224" w14:paraId="43477D79" w14:textId="77777777" w:rsidTr="005A2224">
        <w:trPr>
          <w:trHeight w:val="315"/>
        </w:trPr>
        <w:tc>
          <w:tcPr>
            <w:tcW w:w="633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59E5C411" w14:textId="77777777" w:rsidR="005A2224" w:rsidRPr="005A2224" w:rsidRDefault="005A2224" w:rsidP="005A222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60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5E9FA255" w14:textId="77777777" w:rsidR="005A2224" w:rsidRPr="005A2224" w:rsidRDefault="005A2224" w:rsidP="005A222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2D236EC5" w14:textId="77777777" w:rsidR="005A2224" w:rsidRPr="005A2224" w:rsidRDefault="005A2224" w:rsidP="005A222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435D57E1" w14:textId="77777777" w:rsidR="005A2224" w:rsidRPr="005A2224" w:rsidRDefault="005A2224" w:rsidP="005A222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6F01242F" w14:textId="77777777" w:rsidR="005A2224" w:rsidRPr="005A2224" w:rsidRDefault="005A2224" w:rsidP="005A222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609ED" w14:textId="77777777" w:rsidR="005A2224" w:rsidRPr="005A2224" w:rsidRDefault="005A2224" w:rsidP="005A222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5A2224" w:rsidRPr="005A2224" w14:paraId="477ADD8B" w14:textId="77777777" w:rsidTr="005A2224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8A56386" w14:textId="77777777" w:rsidR="005A2224" w:rsidRPr="005A2224" w:rsidRDefault="005A2224" w:rsidP="005A2224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4460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BE7D9FA" w14:textId="3262856B" w:rsidR="005A2224" w:rsidRPr="005A2224" w:rsidRDefault="005A2224" w:rsidP="005A2224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color w:val="000000"/>
                <w:sz w:val="16"/>
                <w:szCs w:val="16"/>
              </w:rPr>
              <w:t>Has</w:t>
            </w:r>
            <w:r w:rsidR="002026B0">
              <w:rPr>
                <w:rFonts w:cs="Arial"/>
                <w:color w:val="000000"/>
                <w:sz w:val="16"/>
                <w:szCs w:val="16"/>
              </w:rPr>
              <w:t>i</w:t>
            </w:r>
            <w:r w:rsidRPr="005A2224">
              <w:rPr>
                <w:rFonts w:cs="Arial"/>
                <w:color w:val="000000"/>
                <w:sz w:val="16"/>
                <w:szCs w:val="16"/>
              </w:rPr>
              <w:t>cí systém pro serverovnu (ID6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8A244E8" w14:textId="538729DB" w:rsidR="005A2224" w:rsidRPr="005A2224" w:rsidRDefault="005A2224" w:rsidP="005A222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43A4023" w14:textId="56FD6E8E" w:rsidR="005A2224" w:rsidRPr="005A2224" w:rsidRDefault="005A2224" w:rsidP="005A222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9BB5FFA" w14:textId="5AA06988" w:rsidR="005A2224" w:rsidRPr="005A2224" w:rsidRDefault="005A2224" w:rsidP="005A222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745DA474" w14:textId="77777777" w:rsidR="005A2224" w:rsidRPr="005A2224" w:rsidRDefault="005A2224" w:rsidP="005A222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5A2224" w:rsidRPr="005A2224" w14:paraId="5FC6F514" w14:textId="77777777" w:rsidTr="005A2224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F91EA72" w14:textId="77777777" w:rsidR="005A2224" w:rsidRPr="005A2224" w:rsidRDefault="005A2224" w:rsidP="005A2224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4460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BDC0629" w14:textId="77777777" w:rsidR="005A2224" w:rsidRPr="005A2224" w:rsidRDefault="005A2224" w:rsidP="005A2224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color w:val="000000"/>
                <w:sz w:val="16"/>
                <w:szCs w:val="16"/>
              </w:rPr>
              <w:t>Implementac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2E51834" w14:textId="1849EA9D" w:rsidR="005A2224" w:rsidRPr="005A2224" w:rsidRDefault="005A2224" w:rsidP="005A222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9DE5D68" w14:textId="3A2E2B8F" w:rsidR="005A2224" w:rsidRPr="005A2224" w:rsidRDefault="005A2224" w:rsidP="005A222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2B22272" w14:textId="035DA276" w:rsidR="005A2224" w:rsidRPr="005A2224" w:rsidRDefault="005A2224" w:rsidP="005A222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06E023B8" w14:textId="77777777" w:rsidR="005A2224" w:rsidRPr="005A2224" w:rsidRDefault="005A2224" w:rsidP="005A222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5A2224" w:rsidRPr="005A2224" w14:paraId="044E22A4" w14:textId="77777777" w:rsidTr="005A2224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EB4E9AE" w14:textId="77777777" w:rsidR="005A2224" w:rsidRPr="005A2224" w:rsidRDefault="005A2224" w:rsidP="005A2224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60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D759892" w14:textId="77777777" w:rsidR="005A2224" w:rsidRPr="005A2224" w:rsidRDefault="005A2224" w:rsidP="005A222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b/>
                <w:bCs/>
                <w:color w:val="000000"/>
                <w:sz w:val="16"/>
                <w:szCs w:val="16"/>
              </w:rPr>
              <w:t>Celkem realizace – 3. čás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36AE34C" w14:textId="649E87E2" w:rsidR="005A2224" w:rsidRPr="005A2224" w:rsidRDefault="005A2224" w:rsidP="005A222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69E8E50" w14:textId="11FAFBE7" w:rsidR="005A2224" w:rsidRPr="005A2224" w:rsidRDefault="005A2224" w:rsidP="005A222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BC65348" w14:textId="66BA3E75" w:rsidR="005A2224" w:rsidRPr="005A2224" w:rsidRDefault="005A2224" w:rsidP="005A222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527597D2" w14:textId="77777777" w:rsidR="005A2224" w:rsidRPr="005A2224" w:rsidRDefault="005A2224" w:rsidP="005A222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5A2224" w:rsidRPr="005A2224" w14:paraId="0F7AE8C6" w14:textId="77777777" w:rsidTr="005A2224">
        <w:trPr>
          <w:trHeight w:val="31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493AEC4" w14:textId="77777777" w:rsidR="005A2224" w:rsidRPr="005A2224" w:rsidRDefault="005A2224" w:rsidP="005A222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4460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0A47017" w14:textId="77777777" w:rsidR="005A2224" w:rsidRPr="005A2224" w:rsidRDefault="005A2224" w:rsidP="005A2224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color w:val="000000"/>
                <w:sz w:val="16"/>
                <w:szCs w:val="16"/>
              </w:rPr>
              <w:t>Servisní podpora provozu – 60 měsíců – 2. čás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6F6D08DB" w14:textId="7AA2F9D9" w:rsidR="005A2224" w:rsidRPr="005A2224" w:rsidRDefault="005A2224" w:rsidP="005A222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4F9A5FB" w14:textId="32EE4A3E" w:rsidR="005A2224" w:rsidRPr="005A2224" w:rsidRDefault="005A2224" w:rsidP="005A222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86161BB" w14:textId="30CFE76F" w:rsidR="005A2224" w:rsidRPr="005A2224" w:rsidRDefault="005A2224" w:rsidP="005A2224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0AEF0AB8" w14:textId="77777777" w:rsidR="005A2224" w:rsidRPr="005A2224" w:rsidRDefault="005A2224" w:rsidP="005A222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5A2224" w:rsidRPr="005A2224" w14:paraId="20B56F0B" w14:textId="77777777" w:rsidTr="005A2224">
        <w:trPr>
          <w:trHeight w:val="465"/>
        </w:trPr>
        <w:tc>
          <w:tcPr>
            <w:tcW w:w="63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940A2AF" w14:textId="77777777" w:rsidR="005A2224" w:rsidRPr="005A2224" w:rsidRDefault="005A2224" w:rsidP="005A2224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60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FADFA9A" w14:textId="77777777" w:rsidR="005A2224" w:rsidRPr="005A2224" w:rsidRDefault="005A2224" w:rsidP="005A2224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5A2224">
              <w:rPr>
                <w:rFonts w:cs="Arial"/>
                <w:b/>
                <w:bCs/>
                <w:color w:val="000000"/>
                <w:sz w:val="16"/>
                <w:szCs w:val="16"/>
              </w:rPr>
              <w:t>Celková nabídková cena za plnění veřejné zakázky včetně servisní podpory provozu – 3. část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073B67F" w14:textId="0C36916E" w:rsidR="005A2224" w:rsidRPr="005A2224" w:rsidRDefault="005A2224" w:rsidP="005A222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22CE3BA" w14:textId="1BFB213B" w:rsidR="005A2224" w:rsidRPr="005A2224" w:rsidRDefault="005A2224" w:rsidP="005A222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F293C3F" w14:textId="5957E50E" w:rsidR="005A2224" w:rsidRPr="005A2224" w:rsidRDefault="005A2224" w:rsidP="005A2224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19" w:type="dxa"/>
            <w:vAlign w:val="center"/>
            <w:hideMark/>
          </w:tcPr>
          <w:p w14:paraId="7BF92961" w14:textId="77777777" w:rsidR="005A2224" w:rsidRPr="005A2224" w:rsidRDefault="005A2224" w:rsidP="005A2224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</w:tbl>
    <w:p w14:paraId="1EF4982A" w14:textId="6656DF03" w:rsidR="00076CB6" w:rsidRDefault="00076CB6" w:rsidP="00C764ED">
      <w:pPr>
        <w:pStyle w:val="Nadpis2"/>
      </w:pPr>
      <w:r>
        <w:t>Cena díla je sjednána jako nejvýše přípustná, včetně veškerých nákladů související</w:t>
      </w:r>
      <w:r w:rsidR="00856F64">
        <w:t>ch</w:t>
      </w:r>
      <w:r w:rsidR="00785921">
        <w:t xml:space="preserve"> s </w:t>
      </w:r>
      <w:r>
        <w:t>plněním díla. Cenu je možné překročit pouze</w:t>
      </w:r>
      <w:r w:rsidR="00785921">
        <w:t xml:space="preserve"> v </w:t>
      </w:r>
      <w:r>
        <w:t>souvislosti se změnou daňových předpisů týkající se DPH,</w:t>
      </w:r>
      <w:r w:rsidR="00785921">
        <w:t xml:space="preserve"> a </w:t>
      </w:r>
      <w:r>
        <w:t>to nejvýše</w:t>
      </w:r>
      <w:r w:rsidR="00785921">
        <w:t xml:space="preserve"> </w:t>
      </w:r>
      <w:r w:rsidR="00785921">
        <w:lastRenderedPageBreak/>
        <w:t>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>přebírá ve smyslu § 2620 odst. 2 OZ nebezpečí změny okolností.</w:t>
      </w:r>
    </w:p>
    <w:p w14:paraId="287E4F16" w14:textId="77777777" w:rsidR="00076CB6" w:rsidRDefault="00076CB6" w:rsidP="00C764ED">
      <w:pPr>
        <w:pStyle w:val="Nadpis1"/>
      </w:pPr>
      <w:bookmarkStart w:id="3" w:name="_Ref235424816"/>
      <w:r>
        <w:t>PLATEBNÍ PODMÍNKY</w:t>
      </w:r>
      <w:bookmarkEnd w:id="3"/>
    </w:p>
    <w:p w14:paraId="10ACD1F1" w14:textId="6F7C1E5E" w:rsidR="00076CB6" w:rsidRPr="0025701C" w:rsidRDefault="00076CB6" w:rsidP="00C764ED">
      <w:pPr>
        <w:pStyle w:val="Nadpis2"/>
      </w:pPr>
      <w:r w:rsidRPr="0025701C">
        <w:t>Po realizaci</w:t>
      </w:r>
      <w:r w:rsidR="00785921" w:rsidRPr="0025701C">
        <w:t xml:space="preserve"> a </w:t>
      </w:r>
      <w:r w:rsidRPr="0025701C">
        <w:t>převzetí díla</w:t>
      </w:r>
      <w:r w:rsidR="005A2224">
        <w:t xml:space="preserve"> </w:t>
      </w:r>
      <w:r w:rsidR="00785921" w:rsidRPr="0025701C">
        <w:t>a </w:t>
      </w:r>
      <w:r w:rsidRPr="0025701C">
        <w:t xml:space="preserve">podpisu předávacího protokolu bude vystaven daňový doklad na cenu za realizaci </w:t>
      </w:r>
      <w:r w:rsidR="00AC2F60" w:rsidRPr="0025701C">
        <w:t xml:space="preserve">dílčí části </w:t>
      </w:r>
      <w:r w:rsidRPr="0025701C">
        <w:t>díla (včetně DPH).</w:t>
      </w:r>
    </w:p>
    <w:p w14:paraId="50FEC0F3" w14:textId="3A6AB2E7" w:rsidR="00076CB6" w:rsidRDefault="00076CB6" w:rsidP="00C764ED">
      <w:pPr>
        <w:pStyle w:val="Nadpis2"/>
      </w:pPr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="0085138D" w:rsidRPr="0085138D">
        <w:rPr>
          <w:b/>
          <w:bCs w:val="0"/>
        </w:rPr>
        <w:t>1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8D2EC4">
        <w:rPr>
          <w:b/>
        </w:rPr>
        <w:t>30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2A5E110D" w:rsidR="00076CB6" w:rsidRDefault="000938A4" w:rsidP="00C764ED">
      <w:pPr>
        <w:pStyle w:val="Nadpis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076CB6" w:rsidRPr="00C61FDE">
        <w:rPr>
          <w:b/>
        </w:rPr>
        <w:t>kvartálně zpětně</w:t>
      </w:r>
      <w:r w:rsidR="00076CB6">
        <w:t>,</w:t>
      </w:r>
      <w:r w:rsidR="00785921">
        <w:t xml:space="preserve"> a </w:t>
      </w:r>
      <w:r w:rsidR="00076CB6">
        <w:t>to na základě daňového dokladu – faktury vystavované Zhotovitelem vždy po uplynutí příslušného kvartálu,</w:t>
      </w:r>
      <w:r w:rsidR="00785921">
        <w:t xml:space="preserve"> v </w:t>
      </w:r>
      <w:r w:rsidR="00076CB6">
        <w:t xml:space="preserve">němž byly služby poskytovány. Za datum uskutečnění zdanitelného plnění bude považován poslední den příslušného kvartálu. Zhotovitel je povinen vystavit fakturu do </w:t>
      </w:r>
      <w:r w:rsidR="0085138D" w:rsidRPr="0085138D">
        <w:rPr>
          <w:b/>
          <w:bCs w:val="0"/>
        </w:rPr>
        <w:t>1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t>30</w:t>
      </w:r>
      <w:r w:rsidR="00076CB6" w:rsidRPr="007F2327">
        <w:t xml:space="preserve"> 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38FF3E0F" w:rsidR="00076CB6" w:rsidRDefault="00076CB6" w:rsidP="00C764ED">
      <w:pPr>
        <w:pStyle w:val="Nadpis2"/>
      </w:pPr>
      <w:r>
        <w:t>Všechny faktury musí splňovat všechny náležitosti požadované zákonem č. 235/2004 Sb.,</w:t>
      </w:r>
      <w:r w:rsidR="00785921">
        <w:t xml:space="preserve"> o </w:t>
      </w:r>
      <w:r>
        <w:t>dani</w:t>
      </w:r>
      <w:r w:rsidR="00785921">
        <w:t xml:space="preserve"> z </w:t>
      </w:r>
      <w:r>
        <w:t>přidané hodnoty, ve znění pozdějších předpisů účinných</w:t>
      </w:r>
      <w:r w:rsidR="00785921">
        <w:t xml:space="preserve"> v </w:t>
      </w:r>
      <w:r>
        <w:t>době fakturace.</w:t>
      </w:r>
    </w:p>
    <w:p w14:paraId="6401A1A5" w14:textId="3CBD6E77" w:rsidR="00076CB6" w:rsidRDefault="00076CB6" w:rsidP="00C764ED">
      <w:pPr>
        <w:pStyle w:val="Nadpis2"/>
      </w:pPr>
      <w:r>
        <w:t>Nebude-li faktura obsahovat stanovené náležitosti, nebo</w:t>
      </w:r>
      <w:r w:rsidR="00785921">
        <w:t xml:space="preserve"> v </w:t>
      </w:r>
      <w:r>
        <w:t>ní nebudou správně uvedené údaje dle smlouvy, je Objednatel oprávněn ji vrátit ve lhůtě splatnosti.</w:t>
      </w:r>
      <w:r w:rsidR="00785921">
        <w:t xml:space="preserve"> V </w:t>
      </w:r>
      <w:r>
        <w:t>takovém případě se přeruší běh lhůty splatnosti</w:t>
      </w:r>
      <w:r w:rsidR="00785921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Nadpis2"/>
      </w:pPr>
      <w:r>
        <w:t>Objednatel neposkytuje zálohy.</w:t>
      </w:r>
    </w:p>
    <w:p w14:paraId="641536D6" w14:textId="77777777" w:rsidR="00076CB6" w:rsidRDefault="00076CB6" w:rsidP="009766C8">
      <w:pPr>
        <w:pStyle w:val="Nadpis2"/>
      </w:pPr>
      <w:r>
        <w:t>Platební styk se děje zásadně bezhotovostně, bankovními převody.</w:t>
      </w:r>
    </w:p>
    <w:p w14:paraId="1CE58CF5" w14:textId="0B0ADC1F" w:rsidR="00076CB6" w:rsidRDefault="00076CB6" w:rsidP="00C764ED">
      <w:pPr>
        <w:pStyle w:val="Nadpis1"/>
      </w:pPr>
      <w:r w:rsidRPr="00AF056E">
        <w:rPr>
          <w:caps w:val="0"/>
        </w:rPr>
        <w:t>PŘEDÁNÍ DÍLA</w:t>
      </w:r>
      <w:r w:rsidR="00785921">
        <w:rPr>
          <w:caps w:val="0"/>
        </w:rPr>
        <w:t xml:space="preserve"> A </w:t>
      </w:r>
      <w:bookmarkStart w:id="4" w:name="_Hlk183439489"/>
      <w:r w:rsidR="00BB51A5" w:rsidRPr="00F4535D">
        <w:rPr>
          <w:caps w:val="0"/>
        </w:rPr>
        <w:t>SERVISNÍ PODPORY PROVOZU</w:t>
      </w:r>
      <w:bookmarkEnd w:id="4"/>
    </w:p>
    <w:p w14:paraId="39DCA81C" w14:textId="77777777" w:rsidR="009357FD" w:rsidRDefault="00076CB6" w:rsidP="00C764ED">
      <w:pPr>
        <w:pStyle w:val="Nadpis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25F1BD34"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 w:rsidR="00785921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987549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707E3913" w14:textId="50234F50" w:rsidR="00AF2281" w:rsidRDefault="00076CB6" w:rsidP="00C764ED">
      <w:pPr>
        <w:pStyle w:val="Nadpis2"/>
      </w:pPr>
      <w:r>
        <w:t>Předání</w:t>
      </w:r>
      <w:r w:rsidR="00785921">
        <w:t xml:space="preserve"> a </w:t>
      </w:r>
      <w:r>
        <w:t xml:space="preserve">převzetí díla bude provedeno na základě </w:t>
      </w:r>
      <w:r w:rsidR="00AF2281">
        <w:t>akceptačního řízení, které je uvedeno</w:t>
      </w:r>
      <w:r w:rsidR="00785921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987549">
        <w:t>8</w:t>
      </w:r>
      <w:r w:rsidR="00AF2281">
        <w:fldChar w:fldCharType="end"/>
      </w:r>
      <w:r w:rsidR="00785921">
        <w:t xml:space="preserve"> a </w:t>
      </w:r>
      <w:r>
        <w:t>předávacího protokolu</w:t>
      </w:r>
      <w:r w:rsidR="00EE76CF" w:rsidRPr="00EE76CF">
        <w:t xml:space="preserve"> </w:t>
      </w:r>
      <w:r w:rsidR="00B7329C">
        <w:t xml:space="preserve">podepsaného </w:t>
      </w:r>
      <w:r w:rsidR="00EE76CF">
        <w:t xml:space="preserve">odpovědnými osobami </w:t>
      </w:r>
      <w:r w:rsidR="00AE2787">
        <w:t xml:space="preserve">ve věcech smluvních </w:t>
      </w:r>
      <w:r w:rsidR="00EE76CF">
        <w:t>uvedenými</w:t>
      </w:r>
      <w:r w:rsidR="00785921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r w:rsidR="00987549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 smlouvy</w:t>
      </w:r>
      <w:r>
        <w:t>, ve kterém budou uvedeny výsledky splnění této smlouvy</w:t>
      </w:r>
      <w:r w:rsidR="00DC0130">
        <w:t>:</w:t>
      </w:r>
      <w:r w:rsidR="00AF2281" w:rsidRPr="00AF2281">
        <w:t xml:space="preserve"> </w:t>
      </w:r>
    </w:p>
    <w:p w14:paraId="1346DFE9" w14:textId="77777777" w:rsidR="0085138D" w:rsidRDefault="0085138D" w:rsidP="0085138D">
      <w:pPr>
        <w:pStyle w:val="Odstavecseseznamem"/>
        <w:numPr>
          <w:ilvl w:val="0"/>
          <w:numId w:val="17"/>
        </w:numPr>
      </w:pPr>
      <w:r>
        <w:t>Dodávka předmětu plnění dle smlouvy o dílo - předávací protokol. Předávací protokol musí obsahovat minimálně:</w:t>
      </w:r>
    </w:p>
    <w:p w14:paraId="210896C9" w14:textId="77777777" w:rsidR="0085138D" w:rsidRDefault="0085138D" w:rsidP="0085138D">
      <w:pPr>
        <w:pStyle w:val="Odstavecseseznamem"/>
        <w:numPr>
          <w:ilvl w:val="1"/>
          <w:numId w:val="17"/>
        </w:numPr>
      </w:pPr>
      <w:r>
        <w:t>Úroveň technické podpory.</w:t>
      </w:r>
    </w:p>
    <w:p w14:paraId="618D5CC8" w14:textId="77777777" w:rsidR="0085138D" w:rsidRDefault="0085138D" w:rsidP="0085138D">
      <w:pPr>
        <w:pStyle w:val="Odstavecseseznamem"/>
        <w:numPr>
          <w:ilvl w:val="1"/>
          <w:numId w:val="17"/>
        </w:numPr>
      </w:pPr>
      <w:r>
        <w:t>Datum konce platnosti technické podpory.</w:t>
      </w:r>
    </w:p>
    <w:p w14:paraId="072D549A" w14:textId="77777777" w:rsidR="0085138D" w:rsidRDefault="0085138D" w:rsidP="0085138D">
      <w:pPr>
        <w:pStyle w:val="Odstavecseseznamem"/>
        <w:numPr>
          <w:ilvl w:val="0"/>
          <w:numId w:val="17"/>
        </w:numPr>
      </w:pPr>
      <w:r>
        <w:t>Dodávka technické dokumentace skutečného provedení díla (tj. administrátorská a uživatelská dokumentace) - předávací protokol;</w:t>
      </w:r>
    </w:p>
    <w:p w14:paraId="711359A8" w14:textId="77777777" w:rsidR="0085138D" w:rsidRDefault="0085138D" w:rsidP="0085138D">
      <w:pPr>
        <w:pStyle w:val="Odstavecseseznamem"/>
        <w:numPr>
          <w:ilvl w:val="0"/>
          <w:numId w:val="17"/>
        </w:numPr>
      </w:pPr>
      <w:r>
        <w:t>Instalace, konfigurace a testování - Protokol o úspěšném provedení akceptačních testů.</w:t>
      </w:r>
    </w:p>
    <w:p w14:paraId="6AC7275E" w14:textId="109519A3" w:rsidR="00076CB6" w:rsidRDefault="00076CB6" w:rsidP="00C764ED">
      <w:pPr>
        <w:pStyle w:val="Nadpis2"/>
      </w:pPr>
      <w:r>
        <w:t>Předávací protokol musí obsahovat údaje, ze kterých musí být možno ověřit soulad poskytnutých dodávek</w:t>
      </w:r>
      <w:r w:rsidR="00785921">
        <w:t xml:space="preserve"> a </w:t>
      </w:r>
      <w:r>
        <w:t>služeb se zadávací dokumentací této veřejné zakázky</w:t>
      </w:r>
      <w:r w:rsidR="00785921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987549">
        <w:t>15.5</w:t>
      </w:r>
      <w:r w:rsidR="00CC5826">
        <w:fldChar w:fldCharType="end"/>
      </w:r>
      <w:r w:rsidR="00CC5826">
        <w:t>.</w:t>
      </w:r>
    </w:p>
    <w:p w14:paraId="753E3F66" w14:textId="3AF20D13" w:rsidR="00076CB6" w:rsidRDefault="00076CB6" w:rsidP="00C764ED">
      <w:pPr>
        <w:pStyle w:val="Nadpis2"/>
      </w:pPr>
      <w:r>
        <w:t>Drobné vady</w:t>
      </w:r>
      <w:r w:rsidR="00785921">
        <w:t xml:space="preserve"> a </w:t>
      </w:r>
      <w:r>
        <w:t>nedodělky, které nebrání řádnému užívání díla, budou uvedeny</w:t>
      </w:r>
      <w:r w:rsidR="00785921">
        <w:t xml:space="preserve"> v </w:t>
      </w:r>
      <w:r>
        <w:t>předávacím protokolu spolu</w:t>
      </w:r>
      <w:r w:rsidR="00785921">
        <w:t xml:space="preserve"> s </w:t>
      </w:r>
      <w:r>
        <w:t>dohodnutým způsobem</w:t>
      </w:r>
      <w:r w:rsidR="00785921">
        <w:t xml:space="preserve"> a </w:t>
      </w:r>
      <w:r>
        <w:t>termínem jejich odstranění. Takovéto vady</w:t>
      </w:r>
      <w:r w:rsidR="00785921">
        <w:t xml:space="preserve"> a </w:t>
      </w:r>
      <w:r>
        <w:t>nedodělky nejsou důvodem</w:t>
      </w:r>
      <w:r w:rsidR="00785921">
        <w:t xml:space="preserve"> k </w:t>
      </w:r>
      <w:r>
        <w:t>odmítnutí převzetí</w:t>
      </w:r>
      <w:r w:rsidR="00785921">
        <w:t xml:space="preserve"> a </w:t>
      </w:r>
      <w:r>
        <w:t>zaplacení díla Objednatelem.</w:t>
      </w:r>
      <w:r w:rsidR="00785921">
        <w:t xml:space="preserve"> V </w:t>
      </w:r>
      <w:r>
        <w:t>případě nedodržení dohodnutého termínu</w:t>
      </w:r>
      <w:r w:rsidR="00785921">
        <w:t xml:space="preserve"> k </w:t>
      </w:r>
      <w:r>
        <w:t>odstranění těchto vad</w:t>
      </w:r>
      <w:r w:rsidR="00785921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987549">
        <w:t>10</w:t>
      </w:r>
      <w:r w:rsidR="00721E21">
        <w:fldChar w:fldCharType="end"/>
      </w:r>
      <w:r>
        <w:t>. této smlouvy.</w:t>
      </w:r>
    </w:p>
    <w:p w14:paraId="4077D3AC" w14:textId="738962B5" w:rsidR="00BB51A5" w:rsidRPr="00BB51A5" w:rsidRDefault="00BB51A5" w:rsidP="00BB51A5">
      <w:pPr>
        <w:pStyle w:val="Nadpis2"/>
      </w:pPr>
      <w:bookmarkStart w:id="5" w:name="_Hlk184207319"/>
      <w:bookmarkStart w:id="6" w:name="_Hlk183439499"/>
      <w:r>
        <w:lastRenderedPageBreak/>
        <w:t xml:space="preserve">Po poskytnutí servisní podpory provozu za kvartál bude </w:t>
      </w:r>
      <w:r w:rsidR="00F62A85">
        <w:t>Z</w:t>
      </w:r>
      <w:r>
        <w:t xml:space="preserve">hotovitelem zpracován předávací protokol </w:t>
      </w:r>
      <w:r w:rsidRPr="00BB51A5">
        <w:rPr>
          <w:b/>
        </w:rPr>
        <w:t>kvartálně zpětně,</w:t>
      </w:r>
      <w:r>
        <w:t xml:space="preserve"> na kterém bude uveden počet hodin čerpané servisní podpory provozu. Předávací protokol bude odsouhlasen Objednatelem</w:t>
      </w:r>
      <w:r w:rsidR="00785921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785921">
        <w:t xml:space="preserve"> v </w:t>
      </w:r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987549">
        <w:t>16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5"/>
      <w:bookmarkEnd w:id="6"/>
      <w:r w:rsidR="00785921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62E0F3B2" w:rsidR="00076CB6" w:rsidRDefault="00076CB6" w:rsidP="00C764ED">
      <w:pPr>
        <w:pStyle w:val="Nadpis1"/>
      </w:pPr>
      <w:bookmarkStart w:id="7" w:name="_Ref184803190"/>
      <w:r>
        <w:t xml:space="preserve">AKCEPTAČNÍ </w:t>
      </w:r>
      <w:bookmarkEnd w:id="7"/>
      <w:r w:rsidR="009769BF">
        <w:rPr>
          <w:caps w:val="0"/>
        </w:rPr>
        <w:t>ŘÍZENÍ</w:t>
      </w:r>
    </w:p>
    <w:p w14:paraId="7129F6EB" w14:textId="2E3AB953" w:rsidR="00076CB6" w:rsidRDefault="00076CB6" w:rsidP="00DC0130">
      <w:pPr>
        <w:pStyle w:val="Nadpis2"/>
      </w:pPr>
      <w:r>
        <w:t xml:space="preserve">Akceptační </w:t>
      </w:r>
      <w:r w:rsidR="005F7161">
        <w:t xml:space="preserve">řízení bude </w:t>
      </w:r>
      <w:r w:rsidR="009769BF">
        <w:t>provedeno dle harmonogramu uvedeného</w:t>
      </w:r>
      <w:r w:rsidR="00785921">
        <w:t xml:space="preserve"> v </w:t>
      </w:r>
      <w:r w:rsidR="009769BF">
        <w:t xml:space="preserve">příloze č. </w:t>
      </w:r>
      <w:r w:rsidR="005A2224">
        <w:t>3</w:t>
      </w:r>
      <w:r w:rsidR="009769BF">
        <w:t xml:space="preserve"> této smlouvy</w:t>
      </w:r>
      <w:r w:rsidR="00785921">
        <w:t xml:space="preserve"> a </w:t>
      </w:r>
      <w:r>
        <w:t>následujícího obsahu</w:t>
      </w:r>
      <w:r w:rsidR="00785921">
        <w:t xml:space="preserve"> s </w:t>
      </w:r>
      <w:r>
        <w:t>využitím specifikace požadavků uvedených</w:t>
      </w:r>
      <w:r w:rsidR="00785921">
        <w:t xml:space="preserve"> v </w:t>
      </w:r>
      <w:r>
        <w:t>zadávací dokumentaci</w:t>
      </w:r>
      <w:r w:rsidR="00785921">
        <w:t xml:space="preserve"> a </w:t>
      </w:r>
      <w:r w:rsidR="005F7161">
        <w:t>nabídce účastníka</w:t>
      </w:r>
      <w:r w:rsidR="00BA4A7A">
        <w:t>.</w:t>
      </w:r>
    </w:p>
    <w:p w14:paraId="5A2AA2FB" w14:textId="2C77DA04" w:rsidR="00BA4A7A" w:rsidRPr="00493464" w:rsidRDefault="00BA4A7A" w:rsidP="00BA4A7A">
      <w:pPr>
        <w:pStyle w:val="Nadpis2"/>
      </w:pPr>
      <w:r w:rsidRPr="00493464">
        <w:rPr>
          <w:rFonts w:cs="Arial"/>
          <w:b/>
          <w:bCs w:val="0"/>
        </w:rPr>
        <w:t xml:space="preserve">Část </w:t>
      </w:r>
      <w:r w:rsidR="002026B0">
        <w:rPr>
          <w:rFonts w:cs="Arial"/>
          <w:b/>
          <w:bCs w:val="0"/>
        </w:rPr>
        <w:t>3</w:t>
      </w:r>
      <w:r w:rsidRPr="00493464">
        <w:rPr>
          <w:rFonts w:cs="Arial"/>
          <w:b/>
          <w:bCs w:val="0"/>
        </w:rPr>
        <w:t>.</w:t>
      </w:r>
      <w:r w:rsidRPr="00493464">
        <w:rPr>
          <w:rFonts w:cs="Arial"/>
        </w:rPr>
        <w:t xml:space="preserve"> – Test výkonnosti, funkčnosti a bezpečnosti</w:t>
      </w:r>
      <w:r w:rsidRPr="00493464">
        <w:t>:</w:t>
      </w:r>
    </w:p>
    <w:p w14:paraId="79956AC7" w14:textId="202C5E69" w:rsidR="00493464" w:rsidRPr="0058487C" w:rsidRDefault="00493464" w:rsidP="00493464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bookmarkStart w:id="8" w:name="_Ref401401397"/>
      <w:r>
        <w:rPr>
          <w:rFonts w:cs="Arial"/>
        </w:rPr>
        <w:t xml:space="preserve">Test funkčnosti </w:t>
      </w:r>
      <w:r w:rsidR="002026B0">
        <w:rPr>
          <w:rFonts w:cs="Arial"/>
        </w:rPr>
        <w:t xml:space="preserve">hasicího </w:t>
      </w:r>
      <w:r w:rsidRPr="000C16A4">
        <w:rPr>
          <w:rFonts w:cs="Arial"/>
        </w:rPr>
        <w:t>systém</w:t>
      </w:r>
      <w:r>
        <w:rPr>
          <w:rFonts w:cs="Arial"/>
        </w:rPr>
        <w:t>u</w:t>
      </w:r>
      <w:r w:rsidRPr="000C16A4">
        <w:rPr>
          <w:rFonts w:cs="Arial"/>
        </w:rPr>
        <w:t xml:space="preserve"> </w:t>
      </w:r>
      <w:r>
        <w:rPr>
          <w:rFonts w:cs="Arial"/>
        </w:rPr>
        <w:t>dle popisu uvedeného v zadávací dokumentaci v příloze č. 2</w:t>
      </w:r>
      <w:r w:rsidRPr="0058487C">
        <w:rPr>
          <w:rFonts w:cs="Arial"/>
        </w:rPr>
        <w:t>, kritérium úspěšné akceptace:</w:t>
      </w:r>
    </w:p>
    <w:p w14:paraId="742E5458" w14:textId="4482976E" w:rsidR="00493464" w:rsidRDefault="00493464" w:rsidP="00493464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 xml:space="preserve">Úspěšný test </w:t>
      </w:r>
      <w:r w:rsidR="002026B0">
        <w:rPr>
          <w:rFonts w:cs="Arial"/>
        </w:rPr>
        <w:t>hasicího systému</w:t>
      </w:r>
      <w:r w:rsidRPr="00255F11">
        <w:rPr>
          <w:rFonts w:cs="Arial"/>
        </w:rPr>
        <w:t>.</w:t>
      </w:r>
    </w:p>
    <w:p w14:paraId="2AA80D8C" w14:textId="77777777" w:rsidR="00076CB6" w:rsidRDefault="00076CB6" w:rsidP="00C764ED">
      <w:pPr>
        <w:pStyle w:val="Nadpis1"/>
      </w:pPr>
      <w:r>
        <w:t>NABYTÍ VLASTNICKÉHO PRÁVA</w:t>
      </w:r>
    </w:p>
    <w:p w14:paraId="0C1C8336" w14:textId="05493638" w:rsidR="00076CB6" w:rsidRDefault="00076CB6" w:rsidP="00C764ED">
      <w:pPr>
        <w:pStyle w:val="Nadpis2"/>
      </w:pPr>
      <w:r>
        <w:t>Vlastnické právo</w:t>
      </w:r>
      <w:r w:rsidR="00785921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403CA80A" w:rsidR="00076CB6" w:rsidRDefault="00076CB6" w:rsidP="00C764ED">
      <w:pPr>
        <w:pStyle w:val="Nadpis2"/>
      </w:pPr>
      <w:r>
        <w:t>Objednatel uznává, že autorská práva</w:t>
      </w:r>
      <w:r w:rsidR="00785921">
        <w:t xml:space="preserve"> a </w:t>
      </w:r>
      <w:r>
        <w:t>práva průmyslového vlastnictví</w:t>
      </w:r>
      <w:r w:rsidR="00785921">
        <w:t xml:space="preserve"> k </w:t>
      </w:r>
      <w:r>
        <w:t>předanému software, zahrnující zejména počítačové programy nebo SW moduly, náleží Zhotoviteli nebo</w:t>
      </w:r>
      <w:r w:rsidR="00785921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785921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6BBBEEA4" w:rsidR="00076CB6" w:rsidRDefault="00076CB6" w:rsidP="00C764ED">
      <w:pPr>
        <w:pStyle w:val="Nadpis1"/>
      </w:pPr>
      <w:bookmarkStart w:id="9" w:name="_Ref484168642"/>
      <w:r>
        <w:t>PRODLENÍ</w:t>
      </w:r>
      <w:r w:rsidR="00785921">
        <w:t xml:space="preserve"> A </w:t>
      </w:r>
      <w:r>
        <w:t>SANKCE</w:t>
      </w:r>
      <w:bookmarkEnd w:id="8"/>
      <w:bookmarkEnd w:id="9"/>
    </w:p>
    <w:p w14:paraId="423CFBB6" w14:textId="018D527B" w:rsidR="00076CB6" w:rsidRDefault="00076CB6" w:rsidP="00C764ED">
      <w:pPr>
        <w:pStyle w:val="Nadpis2"/>
      </w:pPr>
      <w:r>
        <w:t>V případě prodlení Zhotovitele</w:t>
      </w:r>
      <w:r w:rsidR="00785921">
        <w:t xml:space="preserve"> s </w:t>
      </w:r>
      <w:r>
        <w:t>plněním díla nebo</w:t>
      </w:r>
      <w:r w:rsidR="00785921">
        <w:t xml:space="preserve"> v </w:t>
      </w:r>
      <w:r>
        <w:t>případě neodstranění vad</w:t>
      </w:r>
      <w:r w:rsidR="00785921">
        <w:t xml:space="preserve"> a </w:t>
      </w:r>
      <w:r>
        <w:t>nedodělků</w:t>
      </w:r>
      <w:r w:rsidR="00785921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785921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4E33067C" w:rsidR="00034286" w:rsidRDefault="00034286" w:rsidP="00034286">
      <w:pPr>
        <w:pStyle w:val="Nadpis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785921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785921">
        <w:t xml:space="preserve"> z </w:t>
      </w:r>
      <w:r w:rsidRPr="00A02185">
        <w:t>prodlení</w:t>
      </w:r>
      <w:r w:rsidR="00785921">
        <w:t xml:space="preserve"> a </w:t>
      </w:r>
      <w:r w:rsidRPr="00A02185">
        <w:t>nákladů spojených</w:t>
      </w:r>
      <w:r w:rsidR="00785921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19506A47"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785921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987549">
        <w:t>13.12</w:t>
      </w:r>
      <w:r w:rsidR="00F92E9E">
        <w:fldChar w:fldCharType="end"/>
      </w:r>
      <w:r w:rsidR="00F92E9E">
        <w:t xml:space="preserve"> </w:t>
      </w:r>
      <w:bookmarkStart w:id="10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987549">
        <w:t>17.6</w:t>
      </w:r>
      <w:r w:rsidR="00696F11">
        <w:fldChar w:fldCharType="end"/>
      </w:r>
      <w:r w:rsidR="00696F11">
        <w:t xml:space="preserve"> </w:t>
      </w:r>
      <w:bookmarkEnd w:id="10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521D9B">
        <w:t>8</w:t>
      </w:r>
      <w:r w:rsidRPr="00DB274A">
        <w:t>.000 Kč za každý den prodlení.</w:t>
      </w:r>
    </w:p>
    <w:p w14:paraId="5E476BFC" w14:textId="4CCF36C6" w:rsidR="00423695" w:rsidRDefault="00423695" w:rsidP="00423695">
      <w:pPr>
        <w:pStyle w:val="Nadpis2"/>
      </w:pPr>
      <w:r w:rsidRPr="005E0A22">
        <w:t xml:space="preserve">Pokud Zhotovitel nesplní </w:t>
      </w:r>
      <w:r>
        <w:t>podmínku uvedenou</w:t>
      </w:r>
      <w:r w:rsidR="00785921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987549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2CDF320B" w:rsidR="006F42BF" w:rsidRDefault="006F42BF" w:rsidP="006F42BF">
      <w:pPr>
        <w:pStyle w:val="Nadpis2"/>
      </w:pPr>
      <w:r w:rsidRPr="005E0A22">
        <w:t xml:space="preserve">Pokud Zhotovitel </w:t>
      </w:r>
      <w:r>
        <w:t>poruší povinnosti</w:t>
      </w:r>
      <w:r w:rsidR="00785921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r w:rsidR="00987549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987549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r w:rsidRPr="006F42BF">
        <w:t>100.000 Kč za každý jednotlivý případ porušení,</w:t>
      </w:r>
      <w:r w:rsidR="00785921">
        <w:t xml:space="preserve"> a </w:t>
      </w:r>
      <w:r w:rsidRPr="006F42BF">
        <w:t>to</w:t>
      </w:r>
      <w:r w:rsidR="00785921">
        <w:t xml:space="preserve"> i </w:t>
      </w:r>
      <w:r w:rsidRPr="006F42BF">
        <w:t>opakovaně.</w:t>
      </w:r>
    </w:p>
    <w:p w14:paraId="0064391B" w14:textId="4D0124CF" w:rsidR="00076CB6" w:rsidRDefault="00076CB6" w:rsidP="00C764ED">
      <w:pPr>
        <w:pStyle w:val="Nadpis2"/>
      </w:pPr>
      <w:r>
        <w:t>Maximální souhrnná výše všech smluvních pokut dle smlouvy je omezena na částku ve výši ceny díla. Tím není dotčen</w:t>
      </w:r>
      <w:r w:rsidR="00262B3F">
        <w:t>,</w:t>
      </w:r>
      <w:r>
        <w:t xml:space="preserve"> ani omezen nárok na náhradu vzniklé škody.</w:t>
      </w:r>
    </w:p>
    <w:p w14:paraId="1FEF78DB" w14:textId="5CAEB1CC" w:rsidR="00076CB6" w:rsidRDefault="00076CB6" w:rsidP="00C764ED">
      <w:pPr>
        <w:pStyle w:val="Nadpis2"/>
      </w:pPr>
      <w:r>
        <w:t>Výše smluvních pokut je vzhledem</w:t>
      </w:r>
      <w:r w:rsidR="00785921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55C2EA5D" w:rsidR="00076CB6" w:rsidRDefault="00076CB6" w:rsidP="00C764ED">
      <w:pPr>
        <w:pStyle w:val="Nadpis1"/>
      </w:pPr>
      <w:r>
        <w:rPr>
          <w:caps w:val="0"/>
        </w:rPr>
        <w:t>ODPOVĚDNOST ZA ŠKODU</w:t>
      </w:r>
      <w:r w:rsidR="00785921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1E307F3E" w:rsidR="00076CB6" w:rsidRDefault="00076CB6" w:rsidP="00C764ED">
      <w:pPr>
        <w:pStyle w:val="Nadpis2"/>
      </w:pPr>
      <w:r>
        <w:t>Každá ze smluvních stran nese odpovědnost za způsobenou škodu</w:t>
      </w:r>
      <w:r w:rsidR="00785921">
        <w:t xml:space="preserve"> v </w:t>
      </w:r>
      <w:r>
        <w:t>rámci platných právních předpisů</w:t>
      </w:r>
      <w:r w:rsidR="00785921">
        <w:t xml:space="preserve"> a </w:t>
      </w:r>
      <w:r>
        <w:t>smlouvy. Zhotovitel plně odpovídá za splnění smlouvy rovněž</w:t>
      </w:r>
      <w:r w:rsidR="00785921">
        <w:t xml:space="preserve"> v </w:t>
      </w:r>
      <w:r>
        <w:t>případě, že příslušnou část plnění poskytuje prostřednictvím třetí osoby (poddodavatele).</w:t>
      </w:r>
    </w:p>
    <w:p w14:paraId="18358C91" w14:textId="00BD449C" w:rsidR="00076CB6" w:rsidRDefault="00076CB6" w:rsidP="00C764ED">
      <w:pPr>
        <w:pStyle w:val="Nadpis2"/>
      </w:pPr>
      <w:r>
        <w:lastRenderedPageBreak/>
        <w:t>Obě strany se zavazují</w:t>
      </w:r>
      <w:r w:rsidR="00785921">
        <w:t xml:space="preserve"> k </w:t>
      </w:r>
      <w:r>
        <w:t>vyvinutí maximálního úsilí předcházení škodám</w:t>
      </w:r>
      <w:r w:rsidR="00785921">
        <w:t xml:space="preserve"> a k </w:t>
      </w:r>
      <w:r>
        <w:t>minimalizaci vzniklých škod.</w:t>
      </w:r>
    </w:p>
    <w:p w14:paraId="595E59CF" w14:textId="0B9933CE" w:rsidR="00076CB6" w:rsidRDefault="00076CB6" w:rsidP="00C764ED">
      <w:pPr>
        <w:pStyle w:val="Nadpis2"/>
      </w:pPr>
      <w:r>
        <w:t>Žádná ze smluvních stran neodpovídá za škodu, která vznikla</w:t>
      </w:r>
      <w:r w:rsidR="00785921">
        <w:t xml:space="preserve"> v </w:t>
      </w:r>
      <w:r>
        <w:t>důsledku věcně nesprávného nebo jinak chybného zadání, které obdržela od druhé smluvní strany.</w:t>
      </w:r>
      <w:r w:rsidR="00785921">
        <w:t xml:space="preserve"> V </w:t>
      </w:r>
      <w:r>
        <w:t>případě, že Objednatel poskytl Zhotoviteli chybné zadání nebo pokyn</w:t>
      </w:r>
      <w:r w:rsidR="00785921">
        <w:t xml:space="preserve"> a </w:t>
      </w:r>
      <w:r>
        <w:t>Zhotovitel</w:t>
      </w:r>
      <w:r w:rsidR="00785921">
        <w:t xml:space="preserve"> s </w:t>
      </w:r>
      <w:r>
        <w:t>ohledem na svou povinnost poskytovat plnění</w:t>
      </w:r>
      <w:r w:rsidR="00785921">
        <w:t xml:space="preserve"> s </w:t>
      </w:r>
      <w:r>
        <w:t>odbornou péčí mohl</w:t>
      </w:r>
      <w:r w:rsidR="00785921">
        <w:t xml:space="preserve"> a </w:t>
      </w:r>
      <w:r>
        <w:t>měl chybnost takového zadání nebo pokynu zjistit, smí se ustanovení předchozí věty dovolávat pouze</w:t>
      </w:r>
      <w:r w:rsidR="00785921">
        <w:t xml:space="preserve"> v </w:t>
      </w:r>
      <w:r>
        <w:t>případě, že na chybné zadání Objednatele písemně upozornil</w:t>
      </w:r>
      <w:r w:rsidR="00785921">
        <w:t xml:space="preserve"> a </w:t>
      </w:r>
      <w:r>
        <w:t>Objednatel trval na původním zadání. Žádná ze smluvních stran není odpovědná za nesplnění svého závazku</w:t>
      </w:r>
      <w:r w:rsidR="00785921">
        <w:t xml:space="preserve"> v </w:t>
      </w:r>
      <w:r>
        <w:t>důsledku prodlení druhé smluvní strany smlouvy.</w:t>
      </w:r>
    </w:p>
    <w:p w14:paraId="13A850D0" w14:textId="40FE3DDA" w:rsidR="00076CB6" w:rsidRDefault="00076CB6" w:rsidP="00C764ED">
      <w:pPr>
        <w:pStyle w:val="Nadpis2"/>
      </w:pPr>
      <w:r>
        <w:t>Každá ze smluvních stran je oprávněna požadovat náhradu škody</w:t>
      </w:r>
      <w:r w:rsidR="00785921">
        <w:t xml:space="preserve"> i v </w:t>
      </w:r>
      <w:r>
        <w:t>případě, že se jedná</w:t>
      </w:r>
      <w:r w:rsidR="00785921">
        <w:t xml:space="preserve"> o </w:t>
      </w:r>
      <w:r>
        <w:t>porušení povinnosti, na kterou se vztahuje smluvní pokuta,</w:t>
      </w:r>
      <w:r w:rsidR="00785921">
        <w:t xml:space="preserve"> a </w:t>
      </w:r>
      <w:r>
        <w:t>to</w:t>
      </w:r>
      <w:r w:rsidR="00785921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Nadpis2"/>
      </w:pPr>
      <w:r>
        <w:t>Smluvní strany se dohodly na vyloučení § 2050 OZ ze svého závazkového vztahu.</w:t>
      </w:r>
    </w:p>
    <w:p w14:paraId="3B3103A5" w14:textId="71185732" w:rsidR="00076CB6" w:rsidRDefault="00076CB6" w:rsidP="00C764ED">
      <w:pPr>
        <w:pStyle w:val="Nadpis2"/>
      </w:pPr>
      <w:r>
        <w:t>Smluvní strana je</w:t>
      </w:r>
      <w:r w:rsidR="00785921">
        <w:t xml:space="preserve"> v </w:t>
      </w:r>
      <w:r>
        <w:t>prodlení</w:t>
      </w:r>
      <w:r w:rsidR="00785921">
        <w:t xml:space="preserve"> s </w:t>
      </w:r>
      <w:r>
        <w:t>plněním svého závazku, který pro smluvní stranu vyplývá ze smlouvy anebo platných právních předpisů, jestliže je nesplní řádně</w:t>
      </w:r>
      <w:r w:rsidR="00785921">
        <w:t xml:space="preserve"> a </w:t>
      </w:r>
      <w:r>
        <w:t>včas.</w:t>
      </w:r>
    </w:p>
    <w:p w14:paraId="6265A0BD" w14:textId="0AD8C1E1" w:rsidR="00076CB6" w:rsidRDefault="00076CB6" w:rsidP="00C764ED">
      <w:pPr>
        <w:pStyle w:val="Nadpis2"/>
      </w:pPr>
      <w:r>
        <w:t>Případná náhrada škody bude zaplacena</w:t>
      </w:r>
      <w:r w:rsidR="00785921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Nadpis1"/>
      </w:pPr>
      <w:bookmarkStart w:id="11" w:name="_Ref488328173"/>
      <w:r>
        <w:t>ZÁRUČNÍ PODMÍNKY</w:t>
      </w:r>
      <w:bookmarkEnd w:id="11"/>
    </w:p>
    <w:p w14:paraId="4119DE8E" w14:textId="670228DA" w:rsidR="00076CB6" w:rsidRPr="00F8629A" w:rsidRDefault="00076CB6" w:rsidP="00C764ED">
      <w:pPr>
        <w:pStyle w:val="Nadpis2"/>
      </w:pPr>
      <w:r w:rsidRPr="00F8629A">
        <w:t>Na dílo je Zhotovitelem poskytována záruka za jakost</w:t>
      </w:r>
      <w:r w:rsidR="00785921">
        <w:t xml:space="preserve"> v </w:t>
      </w:r>
      <w:r w:rsidRPr="00F8629A">
        <w:t xml:space="preserve">délce </w:t>
      </w:r>
      <w:r w:rsidR="00262B3F">
        <w:rPr>
          <w:b/>
        </w:rPr>
        <w:t>24</w:t>
      </w:r>
      <w:r w:rsidR="005571F4" w:rsidRPr="00DC0130">
        <w:rPr>
          <w:b/>
        </w:rPr>
        <w:t xml:space="preserve"> měsíců</w:t>
      </w:r>
      <w:r w:rsidRPr="00F8629A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Nadpis2"/>
      </w:pPr>
      <w:r>
        <w:t>Záruka na dílo bude realizována Zhotovitelem, případně prostřednictvím odpovídajícího servisního kanálu výrobce.</w:t>
      </w:r>
    </w:p>
    <w:p w14:paraId="61DD5867" w14:textId="484DB15E" w:rsidR="00076CB6" w:rsidRDefault="00076CB6" w:rsidP="00C764ED">
      <w:pPr>
        <w:pStyle w:val="Nadpis2"/>
      </w:pPr>
      <w:r>
        <w:t>Zhotovitel odpovídá za vady, které mělo dílo</w:t>
      </w:r>
      <w:r w:rsidR="00785921">
        <w:t xml:space="preserve"> v </w:t>
      </w:r>
      <w:r>
        <w:t>době podpisu předávacího protokolu,</w:t>
      </w:r>
      <w:r w:rsidR="00785921">
        <w:t xml:space="preserve"> i </w:t>
      </w:r>
      <w:r>
        <w:t>když se vada stala zjevnou až později,</w:t>
      </w:r>
      <w:r w:rsidR="00785921">
        <w:t xml:space="preserve"> a </w:t>
      </w:r>
      <w:r>
        <w:t>dále za vady vzniklé</w:t>
      </w:r>
      <w:r w:rsidR="00785921">
        <w:t xml:space="preserve"> v </w:t>
      </w:r>
      <w:r>
        <w:t xml:space="preserve">průběhu záruční doby. </w:t>
      </w:r>
    </w:p>
    <w:p w14:paraId="03955498" w14:textId="28280D73" w:rsidR="00076CB6" w:rsidRDefault="00076CB6" w:rsidP="00C764ED">
      <w:pPr>
        <w:pStyle w:val="Nadpis2"/>
      </w:pPr>
      <w:r>
        <w:t>Po dobu trvání záruky bude mít dílo vlastnosti touto smlouvou sjednané, právními předpisy</w:t>
      </w:r>
      <w:r w:rsidR="00785921">
        <w:t xml:space="preserve"> a </w:t>
      </w:r>
      <w:r>
        <w:t>technickými normami požadované nebo obvyklé</w:t>
      </w:r>
      <w:r w:rsidR="00785921">
        <w:t xml:space="preserve"> s </w:t>
      </w:r>
      <w:r>
        <w:t xml:space="preserve">ohledem na účel užívání. </w:t>
      </w:r>
    </w:p>
    <w:p w14:paraId="12DAF149" w14:textId="66DAEF44" w:rsidR="00076CB6" w:rsidRDefault="00076CB6" w:rsidP="00C764ED">
      <w:pPr>
        <w:pStyle w:val="Nadpis2"/>
      </w:pPr>
      <w:r>
        <w:t>Objednatel je povinen případný výskyt závady</w:t>
      </w:r>
      <w:r w:rsidR="00785921">
        <w:t xml:space="preserve"> v </w:t>
      </w:r>
      <w:r>
        <w:t>záruční době oznámit Zhotoviteli písemně na linku zákaznické podpory uvedené</w:t>
      </w:r>
      <w:r w:rsidR="00785921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987549">
        <w:t>13.6</w:t>
      </w:r>
      <w:r w:rsidR="00721E21">
        <w:fldChar w:fldCharType="end"/>
      </w:r>
      <w:r>
        <w:t>.</w:t>
      </w:r>
    </w:p>
    <w:p w14:paraId="74673B7B" w14:textId="4562B4A4" w:rsidR="00076CB6" w:rsidRDefault="00076CB6" w:rsidP="00C764ED">
      <w:pPr>
        <w:pStyle w:val="Nadpis2"/>
      </w:pPr>
      <w:r>
        <w:t>V případě výskytu vady na díle</w:t>
      </w:r>
      <w:r w:rsidR="00785921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Nadpis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Nadpis2"/>
      </w:pPr>
      <w:r>
        <w:t>Záruka se nevztahuje na vady</w:t>
      </w:r>
      <w:r w:rsidRPr="00D700D3">
        <w:t xml:space="preserve"> </w:t>
      </w:r>
      <w:r>
        <w:t>způsobené:</w:t>
      </w:r>
    </w:p>
    <w:p w14:paraId="1006BA8E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nesprávnou manipulací se zařízením, neodborným zacházením nebo nedodržením návodu k obsluze;</w:t>
      </w:r>
    </w:p>
    <w:p w14:paraId="6D2F9DEB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přepětím v elektrické napájecí síti;</w:t>
      </w:r>
    </w:p>
    <w:p w14:paraId="56CA3363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živelnou pohromou;</w:t>
      </w:r>
    </w:p>
    <w:p w14:paraId="26222FEA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mechanickým poškozením;</w:t>
      </w:r>
    </w:p>
    <w:p w14:paraId="0894DA69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krádeží nebo jinou trestnou činností;</w:t>
      </w:r>
    </w:p>
    <w:p w14:paraId="72884263" w14:textId="34AB622F" w:rsidR="00130C92" w:rsidRPr="00130C92" w:rsidRDefault="00130C92" w:rsidP="00130C92">
      <w:pPr>
        <w:pStyle w:val="Nadpis2"/>
      </w:pPr>
      <w:r w:rsidRPr="00130C92">
        <w:t>Objednatel je oprávněn reklamovat ve výše uvedené záruční době vady díla</w:t>
      </w:r>
      <w:r w:rsidR="00785921">
        <w:t xml:space="preserve"> u </w:t>
      </w:r>
      <w:r w:rsidR="00953B1D">
        <w:t>Z</w:t>
      </w:r>
      <w:r w:rsidRPr="00130C92">
        <w:t>hotovitele,</w:t>
      </w:r>
      <w:r w:rsidR="00785921">
        <w:t xml:space="preserve"> a </w:t>
      </w:r>
      <w:r w:rsidRPr="00130C92">
        <w:t>to písemnou formou.</w:t>
      </w:r>
      <w:r w:rsidR="00785921">
        <w:t xml:space="preserve"> V </w:t>
      </w:r>
      <w:r w:rsidRPr="00130C92">
        <w:t>reklamaci musí být popsána vada díla, nebo alespoň způsob, jakým se projevuje</w:t>
      </w:r>
      <w:r w:rsidR="00785921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785921">
        <w:t xml:space="preserve"> z </w:t>
      </w:r>
      <w:r w:rsidRPr="00130C92">
        <w:t>vady díla, případně požadavek na způsob odstranění vad díla,</w:t>
      </w:r>
      <w:r w:rsidR="00785921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785921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37C57A60" w:rsidR="00130C92" w:rsidRDefault="00130C92" w:rsidP="00130C92">
      <w:pPr>
        <w:pStyle w:val="Nadpis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785921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785921">
        <w:t xml:space="preserve"> a </w:t>
      </w:r>
      <w:r w:rsidRPr="00130C92">
        <w:t>bude brán</w:t>
      </w:r>
      <w:r w:rsidR="00785921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Nadpis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418C11AE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lastRenderedPageBreak/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785921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3297D2A7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785921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785921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785921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785921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785921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Nadpis1"/>
        <w:rPr>
          <w:szCs w:val="20"/>
        </w:rPr>
      </w:pPr>
      <w:bookmarkStart w:id="12" w:name="_Toc401400167"/>
      <w:bookmarkStart w:id="13" w:name="_Ref482625104"/>
      <w:bookmarkStart w:id="14" w:name="_Ref130298366"/>
      <w:r w:rsidRPr="00040CFF">
        <w:rPr>
          <w:caps w:val="0"/>
          <w:szCs w:val="20"/>
        </w:rPr>
        <w:t xml:space="preserve">SERVISNÍ PODPORA </w:t>
      </w:r>
      <w:bookmarkEnd w:id="12"/>
      <w:bookmarkEnd w:id="13"/>
      <w:r w:rsidRPr="00040CFF">
        <w:rPr>
          <w:caps w:val="0"/>
          <w:szCs w:val="20"/>
        </w:rPr>
        <w:t>PROVOZU – SLA</w:t>
      </w:r>
      <w:bookmarkEnd w:id="14"/>
    </w:p>
    <w:p w14:paraId="16DE1068" w14:textId="486CBAFF"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Nadpis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2BF13C3C" w:rsidR="00D130E4" w:rsidRDefault="00076CB6" w:rsidP="00C764ED">
      <w:pPr>
        <w:pStyle w:val="Nadpis2"/>
      </w:pPr>
      <w:r w:rsidRPr="00875F9A">
        <w:t>Zhotovitel poskytne Objednateli takový typ servisní podpory, při kterém bude Objednatel schopen řešit servisní požadavky</w:t>
      </w:r>
      <w:r w:rsidR="00785921">
        <w:t xml:space="preserve"> u </w:t>
      </w:r>
      <w:r w:rsidR="007B547C">
        <w:t>Zhotovitele nebo přímo</w:t>
      </w:r>
      <w:r w:rsidR="00785921">
        <w:t xml:space="preserve"> u </w:t>
      </w:r>
      <w:r w:rsidR="007B547C">
        <w:t>výrobce</w:t>
      </w:r>
      <w:r w:rsidR="00F342E2">
        <w:t xml:space="preserve"> v českém jazyce</w:t>
      </w:r>
      <w:r w:rsidRPr="00EA2822">
        <w:t>.</w:t>
      </w:r>
      <w:r w:rsidR="00A50C96">
        <w:t xml:space="preserve"> </w:t>
      </w:r>
    </w:p>
    <w:p w14:paraId="066D6BFE" w14:textId="10FC75F5" w:rsidR="00076CB6" w:rsidRDefault="00A50C96" w:rsidP="00C764ED">
      <w:pPr>
        <w:pStyle w:val="Nadpis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785921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57E002E7" w:rsidR="00076CB6" w:rsidRDefault="00076CB6" w:rsidP="00C764ED">
      <w:pPr>
        <w:pStyle w:val="Nadpis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785921">
        <w:t xml:space="preserve"> v </w:t>
      </w:r>
      <w:r>
        <w:t>případě výskytu problému kontaktují linku zákaznické podpory</w:t>
      </w:r>
      <w:r w:rsidR="00785921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Nadpis2"/>
        <w:keepNext/>
      </w:pPr>
      <w:bookmarkStart w:id="15" w:name="_Ref482625038"/>
      <w:r>
        <w:t>Linka zákaznické podpory (Helpdesk):</w:t>
      </w:r>
      <w:bookmarkEnd w:id="15"/>
    </w:p>
    <w:p w14:paraId="0DB3EF1C" w14:textId="77777777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6778D99C" w:rsidR="00076CB6" w:rsidRDefault="00076CB6" w:rsidP="00C764ED">
      <w:pPr>
        <w:pStyle w:val="Nadpis2"/>
      </w:pPr>
      <w:r>
        <w:t>S</w:t>
      </w:r>
      <w:r w:rsidRPr="00EA2822">
        <w:t xml:space="preserve">ervisní </w:t>
      </w:r>
      <w:r>
        <w:t>podpora bude</w:t>
      </w:r>
      <w:r w:rsidR="00785921">
        <w:t xml:space="preserve"> v </w:t>
      </w:r>
      <w:r w:rsidRPr="00EA2822">
        <w:t xml:space="preserve">následujícím rozsahu: </w:t>
      </w:r>
    </w:p>
    <w:p w14:paraId="27BC6E70" w14:textId="52ED7C2D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</w:t>
      </w:r>
      <w:proofErr w:type="spellEnd"/>
      <w:r w:rsidR="00262B3F">
        <w:t xml:space="preserve"> – </w:t>
      </w:r>
      <w:r w:rsidRPr="00EE7B6F">
        <w:t xml:space="preserve">asistenční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r>
        <w:t>R</w:t>
      </w:r>
      <w:r w:rsidR="00261556" w:rsidRPr="00261556">
        <w:t>ozsah servisní podpory provozu je</w:t>
      </w:r>
      <w:r w:rsidR="005571F4">
        <w:t>:</w:t>
      </w:r>
    </w:p>
    <w:p w14:paraId="772D78D9" w14:textId="607B609E" w:rsidR="005C4C48" w:rsidRPr="00DC0130" w:rsidRDefault="00492E5C" w:rsidP="005571F4">
      <w:pPr>
        <w:pStyle w:val="ANormln"/>
        <w:numPr>
          <w:ilvl w:val="1"/>
          <w:numId w:val="14"/>
        </w:numPr>
      </w:pPr>
      <w:r>
        <w:rPr>
          <w:b/>
          <w:bCs/>
        </w:rPr>
        <w:t>2</w:t>
      </w:r>
      <w:r w:rsidR="00262B3F">
        <w:rPr>
          <w:b/>
          <w:bCs/>
        </w:rPr>
        <w:t xml:space="preserve"> </w:t>
      </w:r>
      <w:r w:rsidR="005C4C48" w:rsidRPr="00DC0130">
        <w:rPr>
          <w:b/>
          <w:bCs/>
        </w:rPr>
        <w:t>hodin</w:t>
      </w:r>
      <w:r w:rsidR="00491F4A" w:rsidRPr="00DC0130">
        <w:rPr>
          <w:b/>
          <w:bCs/>
        </w:rPr>
        <w:t>y</w:t>
      </w:r>
      <w:r w:rsidR="005C4C48" w:rsidRPr="00DC0130">
        <w:rPr>
          <w:b/>
          <w:bCs/>
        </w:rPr>
        <w:t xml:space="preserve"> za měsíc</w:t>
      </w:r>
      <w:r w:rsidR="005571F4" w:rsidRPr="00DC0130">
        <w:rPr>
          <w:b/>
          <w:bCs/>
        </w:rPr>
        <w:t>.</w:t>
      </w:r>
      <w:r w:rsidR="005C4C48" w:rsidRPr="00DC0130">
        <w:rPr>
          <w:b/>
          <w:bCs/>
        </w:rPr>
        <w:t xml:space="preserve"> </w:t>
      </w:r>
    </w:p>
    <w:p w14:paraId="58C8E401" w14:textId="77777777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.</w:t>
      </w:r>
    </w:p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346CDF7A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785921">
        <w:t xml:space="preserve"> a </w:t>
      </w:r>
      <w:r>
        <w:t>optimalizace předmětu díla, které budou prováděny nejméně jednou za rok po dobu trvání Smlouvy.</w:t>
      </w:r>
    </w:p>
    <w:p w14:paraId="1214857A" w14:textId="0B3DFF45" w:rsidR="000E0EC0" w:rsidRDefault="000E0EC0" w:rsidP="00F3269E">
      <w:pPr>
        <w:pStyle w:val="ANormln"/>
        <w:numPr>
          <w:ilvl w:val="0"/>
          <w:numId w:val="28"/>
        </w:numPr>
      </w:pPr>
      <w:r>
        <w:t>Lokalizace</w:t>
      </w:r>
      <w:r w:rsidR="00785921">
        <w:t xml:space="preserve"> a </w:t>
      </w:r>
      <w:r>
        <w:t>odstraňování závad předmětu díla.</w:t>
      </w:r>
    </w:p>
    <w:p w14:paraId="10B35AF1" w14:textId="315EE987" w:rsidR="00F3269E" w:rsidRDefault="00F3269E" w:rsidP="00F3269E">
      <w:pPr>
        <w:pStyle w:val="ANormln"/>
        <w:numPr>
          <w:ilvl w:val="0"/>
          <w:numId w:val="28"/>
        </w:numPr>
      </w:pPr>
      <w:r>
        <w:t xml:space="preserve">Veškeré činnosti </w:t>
      </w:r>
      <w:r w:rsidR="009357FD">
        <w:t>servisní podpory týkající se provozu předmětu díla tj.</w:t>
      </w:r>
      <w:r w:rsidR="00DC0130">
        <w:t xml:space="preserve"> </w:t>
      </w:r>
      <w:r w:rsidR="009357FD">
        <w:t>testování</w:t>
      </w:r>
      <w:r w:rsidR="00785921">
        <w:t xml:space="preserve"> a </w:t>
      </w:r>
      <w:r w:rsidR="009357FD">
        <w:t>údržba požadavků</w:t>
      </w:r>
      <w:r w:rsidR="00785921">
        <w:t xml:space="preserve"> a </w:t>
      </w:r>
      <w:r w:rsidR="009357FD">
        <w:t>odstranění závad</w:t>
      </w:r>
      <w:r>
        <w:t>.</w:t>
      </w:r>
    </w:p>
    <w:p w14:paraId="166D9320" w14:textId="3780C94B" w:rsidR="000B0DBC" w:rsidRDefault="00993EB9" w:rsidP="00C764ED">
      <w:pPr>
        <w:pStyle w:val="Nadpis2"/>
      </w:pPr>
      <w:bookmarkStart w:id="16" w:name="_Ref184747688"/>
      <w:r>
        <w:t xml:space="preserve">Servisní </w:t>
      </w:r>
      <w:r w:rsidR="00DC53E1">
        <w:t xml:space="preserve">technická </w:t>
      </w:r>
      <w:r>
        <w:t>podpora bude poskytována na základě písemného požadavku Objednatele. Zhotovitel na základě písemného požadavku zpracuje</w:t>
      </w:r>
      <w:r w:rsidR="00785921">
        <w:t xml:space="preserve"> a </w:t>
      </w:r>
      <w:r w:rsidR="00DC53E1">
        <w:t xml:space="preserve">předá Objednateli </w:t>
      </w:r>
      <w:r>
        <w:t>návrh řešení</w:t>
      </w:r>
      <w:r w:rsidR="00785921">
        <w:t xml:space="preserve"> a </w:t>
      </w:r>
      <w:r w:rsidR="00D40004">
        <w:t>stanoví</w:t>
      </w:r>
      <w:r>
        <w:t xml:space="preserve"> pracnost</w:t>
      </w:r>
      <w:r w:rsidR="00785921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785921">
        <w:t xml:space="preserve"> a </w:t>
      </w:r>
      <w:r w:rsidR="00DC53E1">
        <w:t>pracnost řešení.</w:t>
      </w:r>
      <w:bookmarkEnd w:id="16"/>
      <w:r w:rsidR="004F5009">
        <w:t xml:space="preserve"> </w:t>
      </w:r>
    </w:p>
    <w:p w14:paraId="73D1CC12" w14:textId="17402209" w:rsidR="004F5009" w:rsidRDefault="000B0DBC" w:rsidP="00C764ED">
      <w:pPr>
        <w:pStyle w:val="Nadpis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r w:rsidR="00987549">
        <w:t>13.8</w:t>
      </w:r>
      <w:r w:rsidR="009A16EB">
        <w:fldChar w:fldCharType="end"/>
      </w:r>
      <w:r>
        <w:t xml:space="preserve">. </w:t>
      </w:r>
    </w:p>
    <w:p w14:paraId="390013EB" w14:textId="1018A3A0"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7E928E1C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785921">
        <w:t xml:space="preserve"> a </w:t>
      </w:r>
      <w:r>
        <w:t>provozních závad předmětu díla</w:t>
      </w:r>
      <w:r w:rsidR="00785921">
        <w:t xml:space="preserve"> s </w:t>
      </w:r>
      <w:r w:rsidRPr="00982AB1">
        <w:t>garantovanou dostupností služby</w:t>
      </w:r>
      <w:r w:rsidR="00785921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6AA38C86" w14:textId="00605DF5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r w:rsidR="00987549">
        <w:t>13.12</w:t>
      </w:r>
      <w:r>
        <w:fldChar w:fldCharType="end"/>
      </w:r>
      <w:r w:rsidR="00076CB6">
        <w:t>.</w:t>
      </w:r>
    </w:p>
    <w:p w14:paraId="1F52E592" w14:textId="4D0140BD" w:rsidR="00076CB6" w:rsidRDefault="00076CB6" w:rsidP="00C764ED">
      <w:pPr>
        <w:pStyle w:val="Nadpis2"/>
      </w:pPr>
      <w:bookmarkStart w:id="17" w:name="_Ref482632376"/>
      <w:r>
        <w:t>Závadou předmětu díla se rozumí jakýkoliv stav předmětu díla znemožňující provoz dle dokumentace</w:t>
      </w:r>
      <w:r w:rsidR="00785921">
        <w:t xml:space="preserve"> k </w:t>
      </w:r>
      <w:r>
        <w:t>předmětu díla. Pro rozlišení urgentnosti závad bude využívána stupnice:</w:t>
      </w:r>
      <w:bookmarkEnd w:id="17"/>
    </w:p>
    <w:p w14:paraId="4A3DD34D" w14:textId="79DCC25C" w:rsidR="00076CB6" w:rsidRPr="00D42123" w:rsidRDefault="00076CB6" w:rsidP="00C764ED">
      <w:pPr>
        <w:pStyle w:val="ANormln"/>
        <w:numPr>
          <w:ilvl w:val="0"/>
          <w:numId w:val="15"/>
        </w:numPr>
      </w:pPr>
      <w:r>
        <w:lastRenderedPageBreak/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785921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785921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785921">
        <w:t xml:space="preserve"> s </w:t>
      </w:r>
      <w:r w:rsidRPr="00D42123">
        <w:t>platnou legislativou.</w:t>
      </w:r>
    </w:p>
    <w:p w14:paraId="40E012D4" w14:textId="5641177D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785921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19E28976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785921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70E03784" w:rsidR="00076CB6" w:rsidRDefault="00076CB6" w:rsidP="00F771C9">
      <w:pPr>
        <w:pStyle w:val="Nadpis2"/>
        <w:keepNext/>
      </w:pPr>
      <w:bookmarkStart w:id="18" w:name="_Ref12973526"/>
      <w:r w:rsidRPr="00B14F5F">
        <w:t>Reakční doby pro řešení požadavků</w:t>
      </w:r>
      <w:r>
        <w:t xml:space="preserve"> jsou uvedeny</w:t>
      </w:r>
      <w:r w:rsidR="00785921">
        <w:t xml:space="preserve"> v </w:t>
      </w:r>
      <w:r>
        <w:t>následující tabulce.</w:t>
      </w:r>
      <w:bookmarkEnd w:id="18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603B50F4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B: Méně závažná </w:t>
            </w:r>
            <w:r w:rsidR="00262B3F">
              <w:rPr>
                <w:b/>
                <w:sz w:val="18"/>
                <w:szCs w:val="18"/>
              </w:rPr>
              <w:t>zá</w:t>
            </w:r>
            <w:r w:rsidRPr="0039517D">
              <w:rPr>
                <w:b/>
                <w:sz w:val="18"/>
                <w:szCs w:val="18"/>
              </w:rPr>
              <w:t>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7CD64CC6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785921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37BE496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6AC27E6C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339AF050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174EC5F1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2CFF16DA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49AE720D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785921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53A14759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0980A725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Nadpis1"/>
      </w:pPr>
      <w:bookmarkStart w:id="19" w:name="_Ref235424868"/>
      <w:r>
        <w:t>POVINNOSTI OBJEDNATELE</w:t>
      </w:r>
      <w:bookmarkEnd w:id="19"/>
    </w:p>
    <w:p w14:paraId="273940C7" w14:textId="0B2E27A0" w:rsidR="00076CB6" w:rsidRDefault="00076CB6" w:rsidP="00C764ED">
      <w:pPr>
        <w:pStyle w:val="Nadpis2"/>
      </w:pPr>
      <w:r>
        <w:t>Objednatel je povinen zajistit Zhotoviteli přístup do prostor instalace</w:t>
      </w:r>
      <w:r w:rsidR="00785921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785921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5FB4B5B3" w:rsidR="00076CB6" w:rsidRDefault="00076CB6" w:rsidP="00C764ED">
      <w:pPr>
        <w:pStyle w:val="Nadpis2"/>
      </w:pPr>
      <w:r>
        <w:t>Objednatel je povinen zabezpečit, aby činnost Zhotovitele nebyla rušena nebo omezována právy třetích osob, pokud takov</w:t>
      </w:r>
      <w:r w:rsidR="00262B3F">
        <w:t>á</w:t>
      </w:r>
      <w:r>
        <w:t xml:space="preserve"> existují.</w:t>
      </w:r>
    </w:p>
    <w:p w14:paraId="1E85DF04" w14:textId="6370FC98" w:rsidR="00076CB6" w:rsidRDefault="00076CB6" w:rsidP="00C764ED">
      <w:pPr>
        <w:pStyle w:val="Nadpis2"/>
      </w:pPr>
      <w:r>
        <w:t xml:space="preserve">Objednatel je povinen seznámit před započetím </w:t>
      </w:r>
      <w:r w:rsidR="00262B3F">
        <w:t xml:space="preserve">provádění </w:t>
      </w:r>
      <w:r>
        <w:t>díla odpovědného zástupce Zhotovitele</w:t>
      </w:r>
      <w:r w:rsidR="00785921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785921">
        <w:t xml:space="preserve"> a </w:t>
      </w:r>
      <w:r>
        <w:t>případně zabezpečí zdarma proškolení pracovníků Zhotovitele před zahájením prací.</w:t>
      </w:r>
      <w:r w:rsidR="00785921">
        <w:t xml:space="preserve"> V </w:t>
      </w:r>
      <w:r>
        <w:t>případě, že tak Objednatel neučiní, nenese Zhotovitel za případně vzniklé škody odpovědnost.</w:t>
      </w:r>
    </w:p>
    <w:p w14:paraId="10C94E35" w14:textId="43F0E744" w:rsidR="00076CB6" w:rsidRDefault="00076CB6" w:rsidP="00C764ED">
      <w:pPr>
        <w:pStyle w:val="Nadpis2"/>
      </w:pPr>
      <w:r>
        <w:t>Objednatel souhlasí</w:t>
      </w:r>
      <w:r w:rsidR="00785921">
        <w:t xml:space="preserve"> s </w:t>
      </w:r>
      <w:r>
        <w:t>tím, že pokud nezajistí</w:t>
      </w:r>
      <w:r w:rsidR="00785921">
        <w:t xml:space="preserve"> v </w:t>
      </w:r>
      <w:r>
        <w:t>dohodnutých lhůtách součinnost dle této smlouvy, je Zhotovitel oprávněn přerušit práce na předmětu díla</w:t>
      </w:r>
      <w:r w:rsidR="00785921">
        <w:t xml:space="preserve"> a </w:t>
      </w:r>
      <w:r>
        <w:t>posunout příslušné termíny plnění</w:t>
      </w:r>
      <w:r w:rsidR="00785921">
        <w:t xml:space="preserve"> o </w:t>
      </w:r>
      <w:r>
        <w:t>dobu prodlení Objednatele, aniž by tímto</w:t>
      </w:r>
      <w:r w:rsidR="00785921">
        <w:t xml:space="preserve"> z </w:t>
      </w:r>
      <w:r>
        <w:t>jeho strany došlo</w:t>
      </w:r>
      <w:r w:rsidR="00785921">
        <w:t xml:space="preserve"> k </w:t>
      </w:r>
      <w:r>
        <w:t xml:space="preserve">porušení povinností dle této smlouvy. </w:t>
      </w:r>
    </w:p>
    <w:p w14:paraId="15CA121C" w14:textId="69594AEB" w:rsidR="00076CB6" w:rsidRDefault="00076CB6" w:rsidP="00C764ED">
      <w:pPr>
        <w:pStyle w:val="Nadpis2"/>
      </w:pPr>
      <w:r w:rsidRPr="00E87BC5">
        <w:t>V případě, že</w:t>
      </w:r>
      <w:r w:rsidR="00785921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785921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785921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Nadpis1"/>
      </w:pPr>
      <w:r>
        <w:t>POVINNOSTI ZHOTOVITELE</w:t>
      </w:r>
    </w:p>
    <w:p w14:paraId="2DDC8696" w14:textId="7766896F"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 w:rsidR="00785921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785921">
        <w:t xml:space="preserve"> v </w:t>
      </w:r>
      <w:r>
        <w:t>trvale dobrém stavu, průběžně odstraňovat všechny odpady</w:t>
      </w:r>
      <w:r w:rsidR="00785921">
        <w:t xml:space="preserve"> a </w:t>
      </w:r>
      <w:r>
        <w:t>dodržovat bezpečnostní</w:t>
      </w:r>
      <w:r w:rsidR="00785921">
        <w:t xml:space="preserve"> a </w:t>
      </w:r>
      <w:r>
        <w:t>požární předpisy</w:t>
      </w:r>
      <w:r w:rsidR="00785921">
        <w:t xml:space="preserve"> a </w:t>
      </w:r>
      <w:r>
        <w:t>předpisy</w:t>
      </w:r>
      <w:r w:rsidR="00785921">
        <w:t xml:space="preserve"> o </w:t>
      </w:r>
      <w:r>
        <w:t>ochraně životního prostředí.</w:t>
      </w:r>
    </w:p>
    <w:p w14:paraId="0023F885" w14:textId="4B4C73C3" w:rsidR="00076CB6" w:rsidRDefault="00076CB6" w:rsidP="00C764ED">
      <w:pPr>
        <w:pStyle w:val="Nadpis2"/>
      </w:pPr>
      <w:bookmarkStart w:id="20" w:name="_Ref182920912"/>
      <w:r>
        <w:t>Zhotovitel se zavazuje pro případ, že se dostane do kontaktu</w:t>
      </w:r>
      <w:r w:rsidR="00785921">
        <w:t xml:space="preserve"> s </w:t>
      </w:r>
      <w:r>
        <w:t>osobními údaji, zachovávat naprostou mlčenlivost,</w:t>
      </w:r>
      <w:r w:rsidR="00785921">
        <w:t xml:space="preserve"> a </w:t>
      </w:r>
      <w:r>
        <w:t>to</w:t>
      </w:r>
      <w:r w:rsidR="00785921">
        <w:t xml:space="preserve"> i </w:t>
      </w:r>
      <w:r>
        <w:t>po ukončení plnění této smlouvy,</w:t>
      </w:r>
      <w:r w:rsidR="00785921">
        <w:t xml:space="preserve"> v </w:t>
      </w:r>
      <w:r>
        <w:t>případě jejího zrušení, odstoupení od ní či její výpovědi.</w:t>
      </w:r>
      <w:bookmarkEnd w:id="20"/>
    </w:p>
    <w:p w14:paraId="7F01B97D" w14:textId="11C9E227" w:rsidR="00CC5826" w:rsidRDefault="00CC5826" w:rsidP="00CC5826">
      <w:pPr>
        <w:pStyle w:val="Nadpis2"/>
      </w:pPr>
      <w:bookmarkStart w:id="21" w:name="_Ref182920914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785921">
        <w:t xml:space="preserve"> v </w:t>
      </w:r>
      <w:r w:rsidRPr="00270FEA">
        <w:t>průběhu provádění díla</w:t>
      </w:r>
      <w:r w:rsidR="00785921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785921">
        <w:t xml:space="preserve"> a </w:t>
      </w:r>
      <w:r w:rsidRPr="00270FEA">
        <w:t>nezpřístupní je třetí straně</w:t>
      </w:r>
      <w:r>
        <w:t>.</w:t>
      </w:r>
      <w:bookmarkEnd w:id="21"/>
    </w:p>
    <w:p w14:paraId="0035F2F1" w14:textId="5F84359B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lastRenderedPageBreak/>
        <w:t>Zhotovitel je povinen uchovávat veškerou dokumentaci související</w:t>
      </w:r>
      <w:r w:rsidR="00785921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785921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0089C68E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22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785921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785921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 xml:space="preserve">projekt </w:t>
      </w:r>
      <w:r w:rsidR="00106D39">
        <w:rPr>
          <w:sz w:val="20"/>
          <w:szCs w:val="20"/>
        </w:rPr>
        <w:t>NPO</w:t>
      </w:r>
      <w:r w:rsidR="00785921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6FB45F24" w:rsidR="00076CB6" w:rsidDel="00DA2765" w:rsidRDefault="00076CB6" w:rsidP="00C764ED">
      <w:pPr>
        <w:pStyle w:val="Nadpis2"/>
      </w:pPr>
      <w:r w:rsidDel="00DA2765">
        <w:t>Zhotovitel</w:t>
      </w:r>
      <w:r w:rsidR="00785921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785921">
        <w:t xml:space="preserve"> k </w:t>
      </w:r>
      <w:r w:rsidDel="00DA2765">
        <w:t xml:space="preserve">dílu označit na titulní straně logem </w:t>
      </w:r>
      <w:r w:rsidR="00106D39">
        <w:t xml:space="preserve">NPO, </w:t>
      </w:r>
      <w:r w:rsidDel="00DA2765">
        <w:t>EU</w:t>
      </w:r>
      <w:r w:rsidR="005A240F">
        <w:t>, MV ČR</w:t>
      </w:r>
      <w:r w:rsidR="00785921">
        <w:t xml:space="preserve"> a </w:t>
      </w:r>
      <w:r w:rsidDel="00DA2765">
        <w:t>Objednatele, tak jak jsou</w:t>
      </w:r>
      <w:r w:rsidR="00785921">
        <w:t xml:space="preserve"> v </w:t>
      </w:r>
      <w:r w:rsidDel="00DA2765">
        <w:t>záhlaví této smlouvy.</w:t>
      </w:r>
      <w:bookmarkEnd w:id="22"/>
    </w:p>
    <w:p w14:paraId="45A41AED" w14:textId="5AE225A1" w:rsidR="00076CB6" w:rsidRPr="00A9458D" w:rsidRDefault="00076CB6" w:rsidP="00A9458D">
      <w:pPr>
        <w:pStyle w:val="Nadpis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785921">
        <w:t xml:space="preserve"> a </w:t>
      </w:r>
      <w:r w:rsidRPr="00A9458D">
        <w:t>dokumentaci související</w:t>
      </w:r>
      <w:r w:rsidR="00785921">
        <w:t xml:space="preserve"> s </w:t>
      </w:r>
      <w:r w:rsidRPr="00A9458D">
        <w:t>realizací projektu zaměstnancům nebo zmocněncům pověřených orgánů (M</w:t>
      </w:r>
      <w:r w:rsidR="00106D39">
        <w:t>V</w:t>
      </w:r>
      <w:r w:rsidRPr="00A9458D">
        <w:t xml:space="preserve">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785921">
        <w:t xml:space="preserve"> a </w:t>
      </w:r>
      <w:r w:rsidRPr="00A9458D">
        <w:t>dalších oprávněných orgánů státní správy)</w:t>
      </w:r>
      <w:r w:rsidR="00785921">
        <w:t xml:space="preserve"> a </w:t>
      </w:r>
      <w:r w:rsidRPr="00A9458D">
        <w:t>je povinen vytvořit výše uvedeným osobám podmínky</w:t>
      </w:r>
      <w:r w:rsidR="00785921">
        <w:t xml:space="preserve"> k </w:t>
      </w:r>
      <w:r w:rsidRPr="00A9458D">
        <w:t>provedení kontroly vztahující se</w:t>
      </w:r>
      <w:r w:rsidR="00785921">
        <w:t xml:space="preserve"> k </w:t>
      </w:r>
      <w:r w:rsidRPr="00A9458D">
        <w:t>realizaci projektu</w:t>
      </w:r>
      <w:r w:rsidR="00785921">
        <w:t xml:space="preserve"> a </w:t>
      </w:r>
      <w:r w:rsidRPr="00A9458D">
        <w:t>poskytnout jim při provádění kontroly součinnost.</w:t>
      </w:r>
    </w:p>
    <w:p w14:paraId="6B4B959E" w14:textId="34BFCF9E" w:rsidR="002E54A8" w:rsidRPr="002E54A8" w:rsidRDefault="002E54A8" w:rsidP="002E54A8">
      <w:pPr>
        <w:pStyle w:val="Nadpis2"/>
      </w:pPr>
      <w:bookmarkStart w:id="23" w:name="_Ref272059073"/>
      <w:r w:rsidRPr="002E54A8">
        <w:t>Zhotovitel se zavazuje poskytnout součinnost Objednateli při plnění požadavků poskytovatele dotace</w:t>
      </w:r>
      <w:r w:rsidR="00785921">
        <w:t xml:space="preserve"> a </w:t>
      </w:r>
      <w:r w:rsidR="00106D39">
        <w:t>MV ČR</w:t>
      </w:r>
      <w:r w:rsidRPr="002E54A8">
        <w:t>.</w:t>
      </w:r>
    </w:p>
    <w:p w14:paraId="66D10116" w14:textId="77777777" w:rsidR="00865F9D" w:rsidRDefault="00076CB6" w:rsidP="00865F9D">
      <w:pPr>
        <w:pStyle w:val="Nadpis2"/>
      </w:pPr>
      <w:r>
        <w:t>Zhotovitel bere na vědomí, že dle § 2 písm. e) zákona č. 320/2001 Sb.,</w:t>
      </w:r>
      <w:r w:rsidR="00785921">
        <w:t xml:space="preserve"> o </w:t>
      </w:r>
      <w:r>
        <w:t>finanční kontrole ve veřejné správě</w:t>
      </w:r>
      <w:r w:rsidR="00785921">
        <w:t xml:space="preserve"> a o </w:t>
      </w:r>
      <w:r w:rsidR="0061148D">
        <w:t>změně některých zákonů (zákon</w:t>
      </w:r>
      <w:r w:rsidR="00785921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785921">
        <w:t xml:space="preserve"> a </w:t>
      </w:r>
      <w:r>
        <w:t>zavazuje se, že umožní provedení kontroly, bude</w:t>
      </w:r>
      <w:r w:rsidR="00785921">
        <w:t xml:space="preserve"> s </w:t>
      </w:r>
      <w:r>
        <w:t>kontrolními orgány spolupracovat</w:t>
      </w:r>
      <w:r w:rsidR="00785921">
        <w:t xml:space="preserve"> a </w:t>
      </w:r>
      <w:r>
        <w:t>poskytne kontrolou vyžadované doklady.</w:t>
      </w:r>
    </w:p>
    <w:p w14:paraId="582791E5" w14:textId="2A839320" w:rsidR="00865F9D" w:rsidRPr="00865F9D" w:rsidRDefault="009E62E7" w:rsidP="00865F9D">
      <w:pPr>
        <w:pStyle w:val="Nadpis2"/>
      </w:pPr>
      <w:r>
        <w:t>Zhotovitel</w:t>
      </w:r>
      <w:r w:rsidRPr="00BA4CEE">
        <w:t xml:space="preserve"> se dále zavazuje udržovat v platnosti a účinnosti po celou dobu účinnosti Smlouvy pojistnou smlouvu, jejímž předmětem je pojištění odpovědnosti za škodu způsobenou </w:t>
      </w:r>
      <w:r>
        <w:t>Zhotovitelem</w:t>
      </w:r>
      <w:r w:rsidRPr="00BA4CEE">
        <w:t xml:space="preserve"> Objednateli nebo třetí osobě, a to tak, že limit pojistného plnění vyplývající z pojistné Smlouvy, nesmí být nižší než </w:t>
      </w:r>
      <w:r w:rsidR="005A240F">
        <w:rPr>
          <w:b/>
        </w:rPr>
        <w:t>6</w:t>
      </w:r>
      <w:r w:rsidR="00775EB2">
        <w:rPr>
          <w:b/>
        </w:rPr>
        <w:t>00</w:t>
      </w:r>
      <w:r w:rsidR="00775EB2" w:rsidRPr="0072065D">
        <w:rPr>
          <w:b/>
        </w:rPr>
        <w:t> 000</w:t>
      </w:r>
      <w:r w:rsidRPr="00BA4CEE">
        <w:t xml:space="preserve">,- Kč. Pojistnou smlouvu dle tohoto odstavce, pojistku potvrzující uzavření takové Smlouvy nebo pojistný certifikát potvrzující uzavření takové Smlouvy je Dodavatel povinen předložit Objednateli nejpozději při podpisu této Smlouvy a dále kdykoliv bezodkladně po písemném vyžádání Objednatele. Nepředložením pojistné Smlouvy, pojistky nebo pojistného certifikátu do </w:t>
      </w:r>
      <w:r w:rsidRPr="00BC7241">
        <w:t>10 pracovních dnů</w:t>
      </w:r>
      <w:r w:rsidRPr="00BA4CEE">
        <w:t xml:space="preserve"> po vyžádání ze strany Objednatele </w:t>
      </w:r>
      <w:r>
        <w:t xml:space="preserve">dle předchozí věty, </w:t>
      </w:r>
      <w:r w:rsidRPr="00BA4CEE">
        <w:t>vzniká právo Objednatele na odstoupení od Smlouvy.</w:t>
      </w:r>
    </w:p>
    <w:p w14:paraId="632B0C69" w14:textId="736AD504" w:rsidR="00CC5826" w:rsidRDefault="00CC5826" w:rsidP="00CC5826">
      <w:pPr>
        <w:pStyle w:val="Nadpis2"/>
      </w:pPr>
      <w:r w:rsidRPr="00F57E14">
        <w:t>Zhotovitel je oprávněn změnit poddodavatele, pomocí něhož prokázal část splnění kvalifikace</w:t>
      </w:r>
      <w:r w:rsidR="00785921">
        <w:t xml:space="preserve"> v </w:t>
      </w:r>
      <w:r w:rsidRPr="00F57E14">
        <w:t>rámci zadávacího řízení, na základě něhož byla uzavřena tato smlouva, jen</w:t>
      </w:r>
      <w:r w:rsidR="00785921">
        <w:t xml:space="preserve"> z </w:t>
      </w:r>
      <w:r w:rsidRPr="00F57E14">
        <w:t>vážných objektivních důvodů</w:t>
      </w:r>
      <w:r w:rsidR="00785921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2F552978" w:rsidR="00CC5826" w:rsidRDefault="00CC5826" w:rsidP="00CC5826">
      <w:pPr>
        <w:pStyle w:val="Nadpis2"/>
      </w:pPr>
      <w:r>
        <w:t>Zhotovitel je povinen se řídit pokyny Objednatele při provádění díla</w:t>
      </w:r>
      <w:r w:rsidR="00785921">
        <w:t xml:space="preserve"> a </w:t>
      </w:r>
      <w:r>
        <w:t>platnou bezpečnostní politikou Objednatele,</w:t>
      </w:r>
      <w:r w:rsidR="00785921">
        <w:t xml:space="preserve"> s </w:t>
      </w:r>
      <w:r>
        <w:t>níž Objednatel seznámí Zhotovitele bezprostředně po nabytí účinnosti této smlouvy.</w:t>
      </w:r>
    </w:p>
    <w:p w14:paraId="4F99B155" w14:textId="26B56128" w:rsidR="00CC5826" w:rsidRPr="00CC5826" w:rsidRDefault="00CC5826" w:rsidP="00CC5826">
      <w:pPr>
        <w:pStyle w:val="Nadpis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785921">
        <w:t xml:space="preserve"> a </w:t>
      </w:r>
      <w:r>
        <w:t>to</w:t>
      </w:r>
      <w:r w:rsidR="00785921">
        <w:t xml:space="preserve"> v </w:t>
      </w:r>
      <w:r>
        <w:t>souladu</w:t>
      </w:r>
      <w:r w:rsidR="00785921">
        <w:t xml:space="preserve"> s </w:t>
      </w:r>
      <w:r>
        <w:t>pravidly definovanými</w:t>
      </w:r>
      <w:r w:rsidR="00785921">
        <w:t xml:space="preserve"> v </w:t>
      </w:r>
      <w:r>
        <w:t>platné bezpečnostní politice Objednatele.</w:t>
      </w:r>
    </w:p>
    <w:p w14:paraId="5634F267" w14:textId="41E03B05" w:rsidR="00076CB6" w:rsidRDefault="00076CB6" w:rsidP="00C764ED">
      <w:pPr>
        <w:pStyle w:val="Nadpis1"/>
      </w:pPr>
      <w:r>
        <w:t>ODPOVĚDNÉ OSOBY OBJEDNATELE</w:t>
      </w:r>
      <w:r w:rsidR="00785921">
        <w:t xml:space="preserve"> A </w:t>
      </w:r>
      <w:r>
        <w:t>ZHOTOVITELE</w:t>
      </w:r>
      <w:bookmarkEnd w:id="23"/>
    </w:p>
    <w:p w14:paraId="4844422B" w14:textId="761E914B" w:rsidR="00076CB6" w:rsidRDefault="00076CB6" w:rsidP="00C764ED">
      <w:pPr>
        <w:pStyle w:val="Nadpis2"/>
      </w:pPr>
      <w:bookmarkStart w:id="24" w:name="_Ref404339494"/>
      <w:r>
        <w:t>Objednatel</w:t>
      </w:r>
      <w:r w:rsidR="00785921">
        <w:t xml:space="preserve"> a </w:t>
      </w:r>
      <w:r>
        <w:t>Zhotovitel se dohodli, že:</w:t>
      </w:r>
      <w:bookmarkEnd w:id="24"/>
    </w:p>
    <w:p w14:paraId="169548AA" w14:textId="74B97E9F" w:rsidR="00106D39" w:rsidRDefault="00106D39" w:rsidP="00106D39">
      <w:pPr>
        <w:pStyle w:val="Odstavecseseznamem"/>
        <w:numPr>
          <w:ilvl w:val="0"/>
          <w:numId w:val="5"/>
        </w:numPr>
      </w:pPr>
      <w:bookmarkStart w:id="25" w:name="_Hlk201672648"/>
      <w:bookmarkStart w:id="26" w:name="_Hlk99017856"/>
      <w:r>
        <w:t xml:space="preserve">odpovědná osoba Objednatele pro </w:t>
      </w:r>
      <w:r w:rsidR="00D97A02">
        <w:t>věcná</w:t>
      </w:r>
      <w:r>
        <w:t xml:space="preserve"> </w:t>
      </w:r>
      <w:r w:rsidR="0085138D">
        <w:t xml:space="preserve">a technická </w:t>
      </w:r>
      <w:r>
        <w:t>jednání</w:t>
      </w:r>
      <w:r w:rsidR="00785921">
        <w:t xml:space="preserve"> v </w:t>
      </w:r>
      <w:r>
        <w:t xml:space="preserve">rámci této smlouvy je pan </w:t>
      </w:r>
      <w:r w:rsidR="005A240F" w:rsidRPr="005A240F">
        <w:rPr>
          <w:b/>
        </w:rPr>
        <w:t>Ing. Jiří Marek</w:t>
      </w:r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>
        <w:rPr>
          <w:b/>
        </w:rPr>
        <w:t> </w:t>
      </w:r>
      <w:r w:rsidR="005A240F" w:rsidRPr="005A240F">
        <w:rPr>
          <w:b/>
        </w:rPr>
        <w:t>602 185 414</w:t>
      </w:r>
      <w:r>
        <w:t xml:space="preserve">; e-mail: </w:t>
      </w:r>
      <w:r w:rsidR="005A240F" w:rsidRPr="005A240F">
        <w:rPr>
          <w:b/>
        </w:rPr>
        <w:t>marek@muiv.cz</w:t>
      </w:r>
      <w:r>
        <w:rPr>
          <w:b/>
        </w:rPr>
        <w:t xml:space="preserve"> </w:t>
      </w:r>
    </w:p>
    <w:bookmarkEnd w:id="25"/>
    <w:p w14:paraId="25DA441E" w14:textId="7460F02D" w:rsidR="00803B53" w:rsidRPr="00803B53" w:rsidRDefault="00967B0C" w:rsidP="00FB0C32">
      <w:pPr>
        <w:pStyle w:val="Odstavecseseznamem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>je ………, mobilní telefon: ………. e-mail:……..</w:t>
      </w:r>
      <w:bookmarkEnd w:id="26"/>
    </w:p>
    <w:p w14:paraId="7970220E" w14:textId="5D842EEF" w:rsidR="00803B53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technických je ………, mobilní telefon: ………. e-mail:……..</w:t>
      </w:r>
    </w:p>
    <w:p w14:paraId="1DD24A74" w14:textId="08471501" w:rsidR="00967B0C" w:rsidRDefault="00076CB6" w:rsidP="00967B0C">
      <w:pPr>
        <w:pStyle w:val="Nadpis2"/>
      </w:pPr>
      <w:r>
        <w:t>S</w:t>
      </w:r>
      <w:r w:rsidRPr="00911833">
        <w:t xml:space="preserve">eznam osob, které se budou podílet na plnění </w:t>
      </w:r>
      <w:r>
        <w:t xml:space="preserve">smlouvy </w:t>
      </w:r>
      <w:r w:rsidR="00262B3F">
        <w:t xml:space="preserve">ze strany Zhotovitele </w:t>
      </w:r>
      <w:r>
        <w:t>je následující:</w:t>
      </w:r>
    </w:p>
    <w:p w14:paraId="6220A9A3" w14:textId="7B52B3B5" w:rsidR="00D97A02" w:rsidRPr="00875F9A" w:rsidRDefault="00D97A02" w:rsidP="00D97A02">
      <w:pPr>
        <w:pStyle w:val="Titulek"/>
        <w:keepNext/>
      </w:pPr>
      <w:r w:rsidRPr="007F2327">
        <w:rPr>
          <w:highlight w:val="yellow"/>
        </w:rPr>
        <w:t xml:space="preserve">Tabulka </w:t>
      </w:r>
      <w:r w:rsidRPr="007F2327">
        <w:rPr>
          <w:highlight w:val="yellow"/>
        </w:rPr>
        <w:fldChar w:fldCharType="begin"/>
      </w:r>
      <w:r w:rsidRPr="007F2327">
        <w:rPr>
          <w:highlight w:val="yellow"/>
        </w:rPr>
        <w:instrText xml:space="preserve"> SEQ Tabulka \* ARABIC </w:instrText>
      </w:r>
      <w:r w:rsidRPr="007F2327">
        <w:rPr>
          <w:highlight w:val="yellow"/>
        </w:rPr>
        <w:fldChar w:fldCharType="separate"/>
      </w:r>
      <w:r w:rsidR="00987549">
        <w:rPr>
          <w:noProof/>
          <w:highlight w:val="yellow"/>
        </w:rPr>
        <w:t>2</w:t>
      </w:r>
      <w:r w:rsidRPr="007F2327">
        <w:rPr>
          <w:highlight w:val="yellow"/>
        </w:rPr>
        <w:fldChar w:fldCharType="end"/>
      </w:r>
      <w:r w:rsidRPr="007F2327">
        <w:rPr>
          <w:highlight w:val="yellow"/>
        </w:rPr>
        <w:t xml:space="preserve">: </w:t>
      </w:r>
      <w:r>
        <w:rPr>
          <w:highlight w:val="yellow"/>
        </w:rPr>
        <w:t xml:space="preserve">Seznam </w:t>
      </w:r>
      <w:r w:rsidRPr="006079C0">
        <w:rPr>
          <w:highlight w:val="yellow"/>
        </w:rPr>
        <w:t xml:space="preserve">osob </w:t>
      </w:r>
      <w:r w:rsidR="00493464">
        <w:rPr>
          <w:highlight w:val="yellow"/>
        </w:rPr>
        <w:t>p</w:t>
      </w:r>
      <w:r w:rsidRPr="006079C0">
        <w:rPr>
          <w:highlight w:val="yellow"/>
        </w:rPr>
        <w:t xml:space="preserve">ro </w:t>
      </w:r>
      <w:r w:rsidR="005A240F">
        <w:rPr>
          <w:highlight w:val="yellow"/>
        </w:rPr>
        <w:t>3</w:t>
      </w:r>
      <w:r w:rsidRPr="006079C0">
        <w:rPr>
          <w:highlight w:val="yellow"/>
        </w:rPr>
        <w:t>. část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D97A02" w:rsidRPr="00EB4F28" w14:paraId="43DA108B" w14:textId="77777777" w:rsidTr="00215D8A">
        <w:trPr>
          <w:trHeight w:val="398"/>
          <w:jc w:val="center"/>
        </w:trPr>
        <w:tc>
          <w:tcPr>
            <w:tcW w:w="505" w:type="dxa"/>
            <w:vAlign w:val="center"/>
          </w:tcPr>
          <w:p w14:paraId="1A18CA07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proofErr w:type="spellStart"/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p.č</w:t>
            </w:r>
            <w:proofErr w:type="spellEnd"/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440B3307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7CB16E21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3DDAD8FB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0FC2EBBB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D97A02" w:rsidRPr="00EB4F28" w14:paraId="5EFEEA48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1FB97366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lastRenderedPageBreak/>
              <w:t>1.</w:t>
            </w:r>
          </w:p>
        </w:tc>
        <w:tc>
          <w:tcPr>
            <w:tcW w:w="2531" w:type="dxa"/>
            <w:vAlign w:val="center"/>
          </w:tcPr>
          <w:p w14:paraId="288CCDCC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3CBFD85C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26DC25AE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69E3909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D97A02" w:rsidRPr="00EB4F28" w14:paraId="6DCCD7DD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746EA817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43375B0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5536BA2D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2F913700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70F7CEFE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D97A02" w:rsidRPr="00EB4F28" w14:paraId="1B4D2369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66822135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2940EC0F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3AACD451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1359EB3D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7BA24565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6888CCA6" w:rsidR="00076CB6" w:rsidRDefault="00076CB6" w:rsidP="00C764ED">
      <w:pPr>
        <w:pStyle w:val="Nadpis2"/>
      </w:pPr>
      <w:bookmarkStart w:id="27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785921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27"/>
    </w:p>
    <w:p w14:paraId="4AE51592" w14:textId="7565DDC4" w:rsidR="00925819" w:rsidRDefault="00CC5826" w:rsidP="00925819">
      <w:pPr>
        <w:pStyle w:val="Nadpis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785921">
        <w:t xml:space="preserve"> v </w:t>
      </w:r>
      <w:r>
        <w:t>souladu</w:t>
      </w:r>
      <w:r w:rsidR="00785921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24905972" w:rsidR="00CC5826" w:rsidRPr="00CC5826" w:rsidRDefault="00925819" w:rsidP="004B5957">
      <w:pPr>
        <w:pStyle w:val="Nadpis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785921">
        <w:t xml:space="preserve"> s </w:t>
      </w:r>
      <w:r w:rsidRPr="00925819">
        <w:t>Objednatelem překladatele/tlumočníka. Jakékoliv náklady na překladatele/tlumočníka ve smyslu tohoto čl. hradí</w:t>
      </w:r>
      <w:r w:rsidR="00785921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t>ODSTOUPENÍ OD SMLOUVY</w:t>
      </w:r>
    </w:p>
    <w:p w14:paraId="32100A74" w14:textId="16BC6886" w:rsidR="00076CB6" w:rsidRDefault="00076CB6" w:rsidP="00C764ED">
      <w:pPr>
        <w:pStyle w:val="Nadpis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785921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785921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Nadpis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13F913E9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785921">
        <w:rPr>
          <w:szCs w:val="22"/>
        </w:rPr>
        <w:t xml:space="preserve"> v </w:t>
      </w:r>
      <w:r>
        <w:rPr>
          <w:szCs w:val="22"/>
        </w:rPr>
        <w:t>rozporu</w:t>
      </w:r>
      <w:r w:rsidR="00785921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5E958A3F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</w:t>
      </w:r>
      <w:r w:rsidR="00BC7241">
        <w:rPr>
          <w:szCs w:val="22"/>
        </w:rPr>
        <w:t>,</w:t>
      </w:r>
    </w:p>
    <w:p w14:paraId="59775E5B" w14:textId="77777777" w:rsidR="00BC7241" w:rsidRDefault="00BC7241" w:rsidP="00BC7241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bookmarkStart w:id="28" w:name="_Hlk200621967"/>
      <w:r>
        <w:rPr>
          <w:szCs w:val="22"/>
        </w:rPr>
        <w:t xml:space="preserve">dodání zboží, které není nové, nepoužité a nerepasované, </w:t>
      </w:r>
    </w:p>
    <w:p w14:paraId="0B771D48" w14:textId="2189B585" w:rsidR="00BC7241" w:rsidRPr="00BC7241" w:rsidRDefault="00BC7241" w:rsidP="00BC7241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dodání zboží, které nedisponuje požadovanou podporou či zárukou.</w:t>
      </w:r>
    </w:p>
    <w:bookmarkEnd w:id="28"/>
    <w:p w14:paraId="1EDF6A4A" w14:textId="59D8EB69" w:rsidR="00076CB6" w:rsidRDefault="00076CB6" w:rsidP="00C764ED">
      <w:pPr>
        <w:pStyle w:val="Nadpis2"/>
      </w:pPr>
      <w:r>
        <w:t>Pokud před dokončením díla dojde</w:t>
      </w:r>
      <w:r w:rsidR="00785921">
        <w:t xml:space="preserve"> k </w:t>
      </w:r>
      <w:r>
        <w:t>odstoupení od smlouvy, provede nezávislý znalecký subjekt ocenění soupisů provedených prací</w:t>
      </w:r>
      <w:r w:rsidR="00785921">
        <w:t xml:space="preserve"> a </w:t>
      </w:r>
      <w:r>
        <w:t>na základě tohoto ocenění bude provedeno vzájemné finanční vyrovnání.</w:t>
      </w:r>
    </w:p>
    <w:p w14:paraId="7BFD6ADA" w14:textId="608EC71D" w:rsidR="00076CB6" w:rsidRDefault="00076CB6" w:rsidP="00C764ED">
      <w:pPr>
        <w:pStyle w:val="Nadpis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785921">
        <w:t xml:space="preserve"> i </w:t>
      </w:r>
      <w:r>
        <w:t>po odstoupení od smlouvy, zejména ujednání</w:t>
      </w:r>
      <w:r w:rsidR="00785921">
        <w:t xml:space="preserve"> o </w:t>
      </w:r>
      <w:r>
        <w:t>způsobu řešení sporů.</w:t>
      </w:r>
    </w:p>
    <w:p w14:paraId="43F92275" w14:textId="4F093E29" w:rsidR="00034286" w:rsidRDefault="00034286" w:rsidP="00034286">
      <w:pPr>
        <w:pStyle w:val="Nadpis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785921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785921">
        <w:t xml:space="preserve"> a </w:t>
      </w:r>
      <w:r w:rsidRPr="00F57E14">
        <w:t>to buď samostatně, nebo</w:t>
      </w:r>
      <w:r w:rsidR="00785921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44726092" w:rsidR="00034286" w:rsidRPr="00F57E14" w:rsidRDefault="00034286" w:rsidP="00034286">
      <w:pPr>
        <w:pStyle w:val="Nadpis2"/>
      </w:pPr>
      <w:bookmarkStart w:id="29" w:name="_Ref99018345"/>
      <w:r w:rsidRPr="00F57E14">
        <w:t>Zhotovitel se zavazuje</w:t>
      </w:r>
      <w:r w:rsidR="00785921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29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4C2823D6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67773EB2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785921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785921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3AE0CC51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2695CE9D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785921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785921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785921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636B617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785921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Nadpis1"/>
      </w:pPr>
      <w:r>
        <w:lastRenderedPageBreak/>
        <w:t>OSTATNÍ UJEDNÁNÍ</w:t>
      </w:r>
    </w:p>
    <w:p w14:paraId="6B11C553" w14:textId="7026F169" w:rsidR="00076CB6" w:rsidRDefault="00076CB6" w:rsidP="00C764ED">
      <w:pPr>
        <w:pStyle w:val="Nadpis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785921">
        <w:t xml:space="preserve"> a </w:t>
      </w:r>
      <w:r>
        <w:t>odbornými znalostmi, které jsou</w:t>
      </w:r>
      <w:r w:rsidR="00785921">
        <w:t xml:space="preserve"> k </w:t>
      </w:r>
      <w:r>
        <w:t>provedení díla nezbytné</w:t>
      </w:r>
      <w:r w:rsidR="00785921">
        <w:t xml:space="preserve"> a </w:t>
      </w:r>
      <w:r>
        <w:t>že je dílo</w:t>
      </w:r>
      <w:r w:rsidR="00785921">
        <w:t xml:space="preserve"> v </w:t>
      </w:r>
      <w:r>
        <w:t>daném rozsahu, čase</w:t>
      </w:r>
      <w:r w:rsidR="00785921">
        <w:t xml:space="preserve"> a </w:t>
      </w:r>
      <w:r>
        <w:t>místě realizovatelné.</w:t>
      </w:r>
    </w:p>
    <w:p w14:paraId="23CBEDA7" w14:textId="1F0E97C4" w:rsidR="00076CB6" w:rsidRDefault="00076CB6" w:rsidP="00C764ED">
      <w:pPr>
        <w:pStyle w:val="Nadpis2"/>
      </w:pPr>
      <w:r>
        <w:t>Zhotovitel není oprávněn převést bez písemného souhlasu Objednatele svá práva</w:t>
      </w:r>
      <w:r w:rsidR="00785921">
        <w:t xml:space="preserve"> a </w:t>
      </w:r>
      <w:r>
        <w:t>závazky, vyplývající</w:t>
      </w:r>
      <w:r w:rsidR="00785921">
        <w:t xml:space="preserve"> z </w:t>
      </w:r>
      <w:r>
        <w:t>této smlouvy na třetí osobu.</w:t>
      </w:r>
    </w:p>
    <w:p w14:paraId="6168D3BE" w14:textId="5497D81C" w:rsidR="00076CB6" w:rsidRDefault="00076CB6" w:rsidP="00C764ED">
      <w:pPr>
        <w:pStyle w:val="Nadpis2"/>
      </w:pPr>
      <w:r>
        <w:t>Veškerá jednání</w:t>
      </w:r>
      <w:r w:rsidR="00785921">
        <w:t xml:space="preserve"> s </w:t>
      </w:r>
      <w:r>
        <w:t>Objednatelem či státními orgány budou probíhat</w:t>
      </w:r>
      <w:r w:rsidR="00785921">
        <w:t xml:space="preserve"> v </w:t>
      </w:r>
      <w:r>
        <w:t>českém jazyce. Veškeré doklady předávané Objednateli budou</w:t>
      </w:r>
      <w:r w:rsidR="00785921">
        <w:t xml:space="preserve"> v </w:t>
      </w:r>
      <w:r>
        <w:t>českém jazyce.</w:t>
      </w:r>
    </w:p>
    <w:p w14:paraId="26E090F8" w14:textId="0CBF9335" w:rsidR="001F1CEA" w:rsidRPr="002531E3" w:rsidRDefault="001F1CEA" w:rsidP="001F1CEA">
      <w:pPr>
        <w:pStyle w:val="Nadpis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785921">
        <w:t xml:space="preserve"> z </w:t>
      </w:r>
      <w:r w:rsidRPr="002531E3">
        <w:t>titulu této smlouvy.</w:t>
      </w:r>
    </w:p>
    <w:p w14:paraId="0D900315" w14:textId="6B8C8264" w:rsidR="00076CB6" w:rsidRDefault="00A83642" w:rsidP="00C764ED">
      <w:pPr>
        <w:pStyle w:val="Nadpis2"/>
      </w:pPr>
      <w:r>
        <w:t>Nastanou-</w:t>
      </w:r>
      <w:r w:rsidR="00076CB6">
        <w:t>li</w:t>
      </w:r>
      <w:r w:rsidR="00785921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785921">
        <w:t xml:space="preserve"> a </w:t>
      </w:r>
      <w:r w:rsidR="00076CB6">
        <w:t>vyvolat jednání zástupců smluvních stran.</w:t>
      </w:r>
    </w:p>
    <w:p w14:paraId="68D2F50C" w14:textId="45B646F2" w:rsidR="00076CB6" w:rsidRDefault="00076CB6" w:rsidP="00C764ED">
      <w:pPr>
        <w:pStyle w:val="Nadpis2"/>
      </w:pPr>
      <w:r>
        <w:t>Případná nevynutitelnost nebo neplatnost kteréhokoli článku, odstavce, nebo ustanovení této smlouvy nemá vliv na vynutitelnost nebo platnost ostatních ustanovení této smlouvy.</w:t>
      </w:r>
      <w:r w:rsidR="00785921">
        <w:t xml:space="preserve"> V </w:t>
      </w:r>
      <w:r>
        <w:t>případě, že by jakýkoli takovýto článek, odstavec nebo ustanovení mělo</w:t>
      </w:r>
      <w:r w:rsidR="00785921">
        <w:t xml:space="preserve"> z </w:t>
      </w:r>
      <w:r>
        <w:t>jakéhokoli důvodu pozbýt platnosti (zejména</w:t>
      </w:r>
      <w:r w:rsidR="00785921">
        <w:t xml:space="preserve"> z </w:t>
      </w:r>
      <w:r>
        <w:t>důvodu rozporu</w:t>
      </w:r>
      <w:r w:rsidR="00785921">
        <w:t xml:space="preserve"> s </w:t>
      </w:r>
      <w:r>
        <w:t>aplikovatelnými zákony</w:t>
      </w:r>
      <w:r w:rsidR="00785921">
        <w:t xml:space="preserve"> a </w:t>
      </w:r>
      <w:r>
        <w:t>ostatními právními normami), provedou smluvní strany konzultace</w:t>
      </w:r>
      <w:r w:rsidR="00785921">
        <w:t xml:space="preserve"> a </w:t>
      </w:r>
      <w:r>
        <w:t>dohodnou se na právně přijatelném způsobu provedení záměrů obsažených</w:t>
      </w:r>
      <w:r w:rsidR="00785921">
        <w:t xml:space="preserve"> v </w:t>
      </w:r>
      <w:r>
        <w:t>té části smlouvy, jež pozbyla platnosti.</w:t>
      </w:r>
    </w:p>
    <w:p w14:paraId="000FC4F3" w14:textId="56E42237" w:rsidR="00076CB6" w:rsidRDefault="00076CB6" w:rsidP="00C764ED">
      <w:pPr>
        <w:pStyle w:val="Nadpis2"/>
      </w:pPr>
      <w:r>
        <w:t>Pro výklad této smlouvy je rovněž závazné znění zadávacích podmínek</w:t>
      </w:r>
      <w:r w:rsidR="00785921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184FED44" w:rsidR="00076CB6" w:rsidRDefault="00076CB6" w:rsidP="00C764ED">
      <w:pPr>
        <w:pStyle w:val="Nadpis2"/>
      </w:pPr>
      <w:r>
        <w:t>Jestliže ze zadávací dokumentace nebo nabídky Zhotovitele vyplývají Zhotoviteli povinnosti vztahující se</w:t>
      </w:r>
      <w:r w:rsidR="00785921">
        <w:t xml:space="preserve"> k </w:t>
      </w:r>
      <w:r>
        <w:t>realizaci předmětu této smlouvy, avšak tyto povinnosti nejsou výslovně</w:t>
      </w:r>
      <w:r w:rsidR="00785921">
        <w:t xml:space="preserve"> v </w:t>
      </w:r>
      <w:r>
        <w:t>této smlouvě uvedeny, smluvní strany se pro tento případ dohodly, že</w:t>
      </w:r>
      <w:r w:rsidR="00785921">
        <w:t xml:space="preserve"> i </w:t>
      </w:r>
      <w:r>
        <w:t>tyto povinnosti Zhotovitele jsou součástí obsahu závazkového vztahu založeného touto smlouvou</w:t>
      </w:r>
      <w:r w:rsidR="00785921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Nadpis1"/>
      </w:pPr>
      <w:r w:rsidRPr="008817B9">
        <w:rPr>
          <w:caps w:val="0"/>
        </w:rPr>
        <w:t>ZÁVĚREČNÁ USTANOVENÍ</w:t>
      </w:r>
    </w:p>
    <w:p w14:paraId="617CC5E1" w14:textId="30A613B8" w:rsidR="00076CB6" w:rsidRDefault="00076CB6" w:rsidP="00C764ED">
      <w:pPr>
        <w:pStyle w:val="Nadpis2"/>
      </w:pPr>
      <w:r>
        <w:t>Smluvní strany se dohodly, že veškeré sporné záležitosti, které se vyskytnou</w:t>
      </w:r>
      <w:r w:rsidR="00785921">
        <w:t xml:space="preserve"> a </w:t>
      </w:r>
      <w:r>
        <w:t>budou se týkat závazků vyplývajících</w:t>
      </w:r>
      <w:r w:rsidR="00785921">
        <w:t xml:space="preserve"> z </w:t>
      </w:r>
      <w:r>
        <w:t>této smlouvy, budou řešeny dohodou. Případnému soudnímu sporu</w:t>
      </w:r>
      <w:r w:rsidR="00785921">
        <w:t xml:space="preserve"> z </w:t>
      </w:r>
      <w:r>
        <w:t>této smlouvy bude předcházet snaha smluvních stran</w:t>
      </w:r>
      <w:r w:rsidR="00785921">
        <w:t xml:space="preserve"> o </w:t>
      </w:r>
      <w:r>
        <w:t>řešení sporu smírem.</w:t>
      </w:r>
    </w:p>
    <w:p w14:paraId="0AC03A09" w14:textId="6BFEB3CB" w:rsidR="00076CB6" w:rsidRDefault="00076CB6" w:rsidP="00C764ED">
      <w:pPr>
        <w:pStyle w:val="Nadpis2"/>
      </w:pPr>
      <w:r>
        <w:t>V případě nevyřešení sporu smírem budou sporné záležitosti řešeny věcně</w:t>
      </w:r>
      <w:r w:rsidR="00785921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50009B87" w:rsidR="00076CB6" w:rsidRDefault="00076CB6" w:rsidP="00C764ED">
      <w:pPr>
        <w:pStyle w:val="Nadpis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785921">
        <w:t xml:space="preserve"> a </w:t>
      </w:r>
      <w:r>
        <w:t>lze ji doplnit, upřesnit či změnit pouze číslovanými písemnými dodatky, které se po odsouhlasení</w:t>
      </w:r>
      <w:r w:rsidR="00785921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0885D67B" w:rsidR="00076CB6" w:rsidRDefault="00076CB6" w:rsidP="00C764ED">
      <w:pPr>
        <w:pStyle w:val="Nadpis2"/>
      </w:pPr>
      <w:r>
        <w:t>Tato smlouva nabývá účinnosti dnem uveřejnění</w:t>
      </w:r>
      <w:r w:rsidR="00785921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785921">
        <w:t xml:space="preserve"> o </w:t>
      </w:r>
      <w:r w:rsidRPr="003003BA">
        <w:t>zvláštních podmínkách účinnosti některých smluv, uveřejňování těchto smluv</w:t>
      </w:r>
      <w:r w:rsidR="00785921">
        <w:t xml:space="preserve"> a o </w:t>
      </w:r>
      <w:r w:rsidRPr="003003BA">
        <w:t>registru smluv (zákon</w:t>
      </w:r>
      <w:r w:rsidR="00785921">
        <w:t xml:space="preserve"> o </w:t>
      </w:r>
      <w:r w:rsidRPr="003003BA">
        <w:t>registru smluv)</w:t>
      </w:r>
      <w:r>
        <w:t>. Uveřejnění</w:t>
      </w:r>
      <w:r w:rsidR="00785921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684AC74F" w:rsidR="004C3F64" w:rsidRPr="004C3F64" w:rsidRDefault="004C3F64" w:rsidP="004C3F64">
      <w:pPr>
        <w:pStyle w:val="Nadpis2"/>
      </w:pPr>
      <w:r w:rsidRPr="004C3F64">
        <w:t>Smluvní strany výslovně souhlasí, že tato smlouva může být zveřejněna</w:t>
      </w:r>
      <w:r w:rsidR="00262B3F">
        <w:t>,</w:t>
      </w:r>
      <w:r w:rsidR="00785921">
        <w:t xml:space="preserve"> a </w:t>
      </w:r>
      <w:r w:rsidRPr="004C3F64">
        <w:t>to včetně všech případných příloh</w:t>
      </w:r>
      <w:r w:rsidR="00785921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785921">
        <w:t xml:space="preserve"> s </w:t>
      </w:r>
      <w:r w:rsidRPr="004C3F64">
        <w:t>požadavkem na anonymizaci.</w:t>
      </w:r>
    </w:p>
    <w:p w14:paraId="4FF8CE1E" w14:textId="20056DDC" w:rsidR="00236BFE" w:rsidRDefault="00236BFE" w:rsidP="00236BFE">
      <w:pPr>
        <w:pStyle w:val="Nadpis2"/>
      </w:pPr>
      <w:r>
        <w:t xml:space="preserve">Tato </w:t>
      </w:r>
      <w:r w:rsidR="00504D47">
        <w:t xml:space="preserve">smlouva </w:t>
      </w:r>
      <w:r>
        <w:t>je vyhotovena</w:t>
      </w:r>
      <w:r w:rsidR="00785921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Nadpis2"/>
      </w:pPr>
      <w:r>
        <w:t>Nedílnou součástí této Smlouvy jsou následující přílohy:</w:t>
      </w:r>
    </w:p>
    <w:p w14:paraId="18F92807" w14:textId="11EE5806" w:rsidR="00865F9D" w:rsidRDefault="00076CB6">
      <w:pPr>
        <w:pStyle w:val="Nadpis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="00865F9D">
        <w:t xml:space="preserve"> – Pojistná smlouva</w:t>
      </w:r>
      <w:r w:rsidRPr="008F5CBF">
        <w:t xml:space="preserve"> </w:t>
      </w:r>
    </w:p>
    <w:p w14:paraId="4A891C7A" w14:textId="6D78E2B3" w:rsidR="00076CB6" w:rsidRDefault="00865F9D">
      <w:pPr>
        <w:pStyle w:val="Nadpis2"/>
        <w:numPr>
          <w:ilvl w:val="0"/>
          <w:numId w:val="19"/>
        </w:numPr>
        <w:ind w:left="993"/>
      </w:pPr>
      <w:r>
        <w:lastRenderedPageBreak/>
        <w:t xml:space="preserve">Příloha č. 2 </w:t>
      </w:r>
      <w:r w:rsidR="00076CB6" w:rsidRPr="008F5CBF">
        <w:t>– Část plnění</w:t>
      </w:r>
      <w:r w:rsidR="00785921">
        <w:t xml:space="preserve"> a </w:t>
      </w:r>
      <w:r w:rsidR="00076CB6" w:rsidRPr="008F5CBF">
        <w:t>identifikační údaje poddodavatelů</w:t>
      </w:r>
    </w:p>
    <w:p w14:paraId="09165A3A" w14:textId="59D9B5AC" w:rsidR="00076CB6" w:rsidRDefault="00076CB6">
      <w:pPr>
        <w:pStyle w:val="Nadpis2"/>
        <w:numPr>
          <w:ilvl w:val="0"/>
          <w:numId w:val="19"/>
        </w:numPr>
        <w:ind w:left="993"/>
      </w:pPr>
      <w:r>
        <w:t xml:space="preserve">Příloha č. </w:t>
      </w:r>
      <w:r w:rsidR="00865F9D">
        <w:t>3</w:t>
      </w:r>
      <w:r>
        <w:t xml:space="preserve"> – Harmonogram plnění</w:t>
      </w:r>
    </w:p>
    <w:p w14:paraId="412980AB" w14:textId="3F72CBB4" w:rsidR="00D717BD" w:rsidRPr="00CD5763" w:rsidRDefault="00D717BD" w:rsidP="00E953A8">
      <w:pPr>
        <w:pStyle w:val="Nadpis2"/>
      </w:pPr>
      <w:r w:rsidRPr="00CD5763">
        <w:t>Na důkaz svého souhlasu</w:t>
      </w:r>
      <w:r w:rsidR="00785921">
        <w:t xml:space="preserve"> s </w:t>
      </w:r>
      <w:r w:rsidRPr="00CD5763">
        <w:t>obsahem této smlouvy</w:t>
      </w:r>
      <w:r w:rsidR="00785921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785921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123C3276" w14:textId="76C67461" w:rsidR="00865F9D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 xml:space="preserve">Příloha č. 1 </w:t>
      </w:r>
      <w:r w:rsidR="00865F9D">
        <w:rPr>
          <w:sz w:val="24"/>
          <w:szCs w:val="36"/>
        </w:rPr>
        <w:t>– Pojistná smlouva</w:t>
      </w:r>
    </w:p>
    <w:p w14:paraId="393C8A9D" w14:textId="77777777" w:rsidR="00865F9D" w:rsidRDefault="00865F9D" w:rsidP="00C764ED">
      <w:pPr>
        <w:pStyle w:val="NormlnTunPed18b"/>
        <w:jc w:val="both"/>
        <w:rPr>
          <w:sz w:val="24"/>
          <w:szCs w:val="36"/>
        </w:rPr>
      </w:pPr>
    </w:p>
    <w:p w14:paraId="32E1E9F4" w14:textId="77777777" w:rsidR="00865F9D" w:rsidRDefault="00865F9D" w:rsidP="00C764ED">
      <w:pPr>
        <w:pStyle w:val="NormlnTunPed18b"/>
        <w:jc w:val="both"/>
        <w:rPr>
          <w:sz w:val="24"/>
          <w:szCs w:val="36"/>
        </w:rPr>
      </w:pPr>
    </w:p>
    <w:p w14:paraId="5CB39E75" w14:textId="77777777" w:rsidR="00865F9D" w:rsidRDefault="00865F9D" w:rsidP="00C764ED">
      <w:pPr>
        <w:pStyle w:val="NormlnTunPed18b"/>
        <w:jc w:val="both"/>
        <w:rPr>
          <w:sz w:val="24"/>
          <w:szCs w:val="36"/>
        </w:rPr>
      </w:pPr>
    </w:p>
    <w:p w14:paraId="0D87FDAE" w14:textId="72D56E64" w:rsidR="00076CB6" w:rsidRPr="00072CD9" w:rsidRDefault="00865F9D" w:rsidP="00C764ED">
      <w:pPr>
        <w:pStyle w:val="NormlnTunPed18b"/>
        <w:jc w:val="both"/>
        <w:rPr>
          <w:sz w:val="24"/>
          <w:szCs w:val="36"/>
        </w:rPr>
      </w:pPr>
      <w:r>
        <w:rPr>
          <w:sz w:val="24"/>
          <w:szCs w:val="36"/>
        </w:rPr>
        <w:t xml:space="preserve">Příloha č. 2 </w:t>
      </w:r>
      <w:r w:rsidR="00076CB6" w:rsidRPr="009D3800">
        <w:rPr>
          <w:sz w:val="24"/>
          <w:szCs w:val="36"/>
        </w:rPr>
        <w:t>– Část plnění</w:t>
      </w:r>
      <w:r w:rsidR="00785921">
        <w:rPr>
          <w:sz w:val="24"/>
          <w:szCs w:val="36"/>
        </w:rPr>
        <w:t xml:space="preserve"> a </w:t>
      </w:r>
      <w:r w:rsidR="00076CB6"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3DDEAB8D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785921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0D6978C0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785921">
        <w:rPr>
          <w:highlight w:val="yellow"/>
        </w:rPr>
        <w:t xml:space="preserve"> a </w:t>
      </w:r>
      <w:r>
        <w:rPr>
          <w:highlight w:val="yellow"/>
        </w:rPr>
        <w:t>cena</w:t>
      </w:r>
      <w:r w:rsidR="00785921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4F8A2A9E" w14:textId="4450E538" w:rsidR="00D97A02" w:rsidRPr="00493464" w:rsidRDefault="00D97A02" w:rsidP="00D97A02">
      <w:pPr>
        <w:pStyle w:val="Titulek"/>
        <w:keepNext/>
      </w:pPr>
      <w:r w:rsidRPr="00493464">
        <w:rPr>
          <w:highlight w:val="yellow"/>
        </w:rPr>
        <w:t xml:space="preserve">Tabulka </w:t>
      </w:r>
      <w:r w:rsidRPr="00493464">
        <w:rPr>
          <w:highlight w:val="yellow"/>
        </w:rPr>
        <w:fldChar w:fldCharType="begin"/>
      </w:r>
      <w:r w:rsidRPr="00493464">
        <w:rPr>
          <w:highlight w:val="yellow"/>
        </w:rPr>
        <w:instrText xml:space="preserve"> SEQ Tabulka \* ARABIC </w:instrText>
      </w:r>
      <w:r w:rsidRPr="00493464">
        <w:rPr>
          <w:highlight w:val="yellow"/>
        </w:rPr>
        <w:fldChar w:fldCharType="separate"/>
      </w:r>
      <w:r w:rsidR="00987549">
        <w:rPr>
          <w:noProof/>
          <w:highlight w:val="yellow"/>
        </w:rPr>
        <w:t>3</w:t>
      </w:r>
      <w:r w:rsidRPr="00493464">
        <w:rPr>
          <w:noProof/>
          <w:highlight w:val="yellow"/>
        </w:rPr>
        <w:fldChar w:fldCharType="end"/>
      </w:r>
      <w:r w:rsidRPr="00493464">
        <w:rPr>
          <w:highlight w:val="yellow"/>
        </w:rPr>
        <w:t xml:space="preserve">: Harmonogram plnění – </w:t>
      </w:r>
      <w:r w:rsidR="001D7CA5">
        <w:rPr>
          <w:highlight w:val="yellow"/>
        </w:rPr>
        <w:t>3</w:t>
      </w:r>
      <w:r w:rsidRPr="00493464">
        <w:rPr>
          <w:highlight w:val="yellow"/>
        </w:rPr>
        <w:t>. část</w:t>
      </w:r>
    </w:p>
    <w:p w14:paraId="0291D980" w14:textId="77777777" w:rsidR="00D97A02" w:rsidRPr="00E314D4" w:rsidRDefault="00D97A02" w:rsidP="00D97A02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D97A02" w:rsidRPr="00A25767" w14:paraId="2FB1C19C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3051BEC5" w14:textId="77777777" w:rsidR="00D97A02" w:rsidRDefault="00D97A02" w:rsidP="00215D8A">
            <w:pPr>
              <w:pStyle w:val="NormlnTunPed18b"/>
              <w:spacing w:before="0"/>
              <w:jc w:val="both"/>
            </w:pPr>
            <w:proofErr w:type="spellStart"/>
            <w:r>
              <w:t>P.č</w:t>
            </w:r>
            <w:proofErr w:type="spellEnd"/>
            <w:r>
              <w:t>.</w:t>
            </w:r>
          </w:p>
        </w:tc>
        <w:tc>
          <w:tcPr>
            <w:tcW w:w="4639" w:type="dxa"/>
            <w:vAlign w:val="center"/>
          </w:tcPr>
          <w:p w14:paraId="4B10590B" w14:textId="77777777" w:rsidR="00D97A02" w:rsidRDefault="00D97A02" w:rsidP="00215D8A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4D34E4CB" w14:textId="77777777" w:rsidR="00D97A02" w:rsidRDefault="00D97A02" w:rsidP="00215D8A">
            <w:pPr>
              <w:pStyle w:val="NormlnTunPed18b"/>
              <w:spacing w:before="0"/>
            </w:pPr>
            <w:r>
              <w:t>Pracovní den ukončení činnosti</w:t>
            </w:r>
          </w:p>
          <w:p w14:paraId="013A2BDF" w14:textId="77777777" w:rsidR="00D97A02" w:rsidRDefault="00D97A02" w:rsidP="00215D8A">
            <w:pPr>
              <w:pStyle w:val="NormlnTunPed18b"/>
              <w:spacing w:before="0"/>
            </w:pPr>
            <w:r>
              <w:t>od nabytí účinnosti této smlouvy</w:t>
            </w:r>
          </w:p>
        </w:tc>
      </w:tr>
      <w:tr w:rsidR="00D97A02" w14:paraId="4592A053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515D4EF8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03AB6883" w14:textId="77777777" w:rsidR="00D97A02" w:rsidRPr="00146A81" w:rsidRDefault="00D97A02" w:rsidP="00215D8A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06D39">
              <w:rPr>
                <w:b w:val="0"/>
                <w:bCs w:val="0"/>
              </w:rPr>
              <w:t>Pořízení předmětu plnění</w:t>
            </w:r>
          </w:p>
        </w:tc>
        <w:tc>
          <w:tcPr>
            <w:tcW w:w="3339" w:type="dxa"/>
            <w:vAlign w:val="center"/>
          </w:tcPr>
          <w:p w14:paraId="61D50E4E" w14:textId="55E12713" w:rsidR="00D97A02" w:rsidRPr="002E0A05" w:rsidRDefault="001D7CA5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</w:t>
            </w:r>
            <w:r w:rsidR="00D97A02">
              <w:rPr>
                <w:b w:val="0"/>
              </w:rPr>
              <w:t>0</w:t>
            </w:r>
            <w:r w:rsidR="00D97A02" w:rsidRPr="002E0A05">
              <w:rPr>
                <w:b w:val="0"/>
              </w:rPr>
              <w:t>.</w:t>
            </w:r>
          </w:p>
        </w:tc>
      </w:tr>
      <w:tr w:rsidR="00D97A02" w14:paraId="4CDCDD53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251D6FC3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5555CFC" w14:textId="77777777" w:rsidR="00D97A02" w:rsidRPr="00146A81" w:rsidRDefault="00D97A02" w:rsidP="00215D8A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06D39">
              <w:rPr>
                <w:b w:val="0"/>
                <w:bCs w:val="0"/>
              </w:rPr>
              <w:t>Instalace, konfigurace, testování</w:t>
            </w:r>
            <w:r>
              <w:rPr>
                <w:b w:val="0"/>
                <w:bCs w:val="0"/>
              </w:rPr>
              <w:t xml:space="preserve"> a </w:t>
            </w:r>
            <w:r w:rsidRPr="00106D39">
              <w:rPr>
                <w:b w:val="0"/>
                <w:bCs w:val="0"/>
              </w:rPr>
              <w:t>implementace</w:t>
            </w:r>
          </w:p>
        </w:tc>
        <w:tc>
          <w:tcPr>
            <w:tcW w:w="3339" w:type="dxa"/>
            <w:vAlign w:val="center"/>
          </w:tcPr>
          <w:p w14:paraId="66DD24E2" w14:textId="0685008F" w:rsidR="00D97A02" w:rsidRPr="002E0A05" w:rsidRDefault="001D7CA5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2</w:t>
            </w:r>
            <w:r w:rsidR="00D97A02">
              <w:rPr>
                <w:b w:val="0"/>
              </w:rPr>
              <w:t>0</w:t>
            </w:r>
            <w:r w:rsidR="00D97A02" w:rsidRPr="002E0A05">
              <w:rPr>
                <w:b w:val="0"/>
              </w:rPr>
              <w:t>.</w:t>
            </w:r>
          </w:p>
        </w:tc>
      </w:tr>
      <w:tr w:rsidR="00D97A02" w14:paraId="4707F30F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50239038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F6090BA" w14:textId="77777777" w:rsidR="00D97A02" w:rsidRDefault="00D97A02" w:rsidP="00215D8A">
            <w:pPr>
              <w:pStyle w:val="NormlnTunPed18b"/>
              <w:spacing w:before="0"/>
              <w:jc w:val="both"/>
            </w:pPr>
            <w:r w:rsidRPr="00491F4A">
              <w:rPr>
                <w:b w:val="0"/>
                <w:bCs w:val="0"/>
              </w:rPr>
              <w:t>Zkušební provoz</w:t>
            </w:r>
            <w:r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369D2E5A" w14:textId="3EB5AC1B" w:rsidR="00D97A02" w:rsidRDefault="001D7CA5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3</w:t>
            </w:r>
            <w:r w:rsidR="00D97A02">
              <w:rPr>
                <w:b w:val="0"/>
              </w:rPr>
              <w:t>5.</w:t>
            </w:r>
          </w:p>
        </w:tc>
      </w:tr>
      <w:tr w:rsidR="00D97A02" w14:paraId="3AF3A016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1704616A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E19E69E" w14:textId="77777777" w:rsidR="00D97A02" w:rsidRDefault="00D97A02" w:rsidP="00215D8A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62B0FD55" w14:textId="216B800D" w:rsidR="00D97A02" w:rsidRPr="002E0A05" w:rsidRDefault="001D7CA5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4</w:t>
            </w:r>
            <w:r w:rsidR="00D97A02">
              <w:rPr>
                <w:b w:val="0"/>
              </w:rPr>
              <w:t>0</w:t>
            </w:r>
            <w:r w:rsidR="00D97A02" w:rsidRPr="002E0A05">
              <w:rPr>
                <w:b w:val="0"/>
              </w:rPr>
              <w:t>.</w:t>
            </w:r>
          </w:p>
        </w:tc>
      </w:tr>
      <w:tr w:rsidR="00D97A02" w14:paraId="7BEE0B52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2F514FA6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D695D1C" w14:textId="77777777" w:rsidR="00D97A02" w:rsidRPr="002E0A05" w:rsidRDefault="00D97A02" w:rsidP="00215D8A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2E25D1CA" w14:textId="37E97914" w:rsidR="00D97A02" w:rsidRPr="002E0A05" w:rsidRDefault="001D7CA5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4</w:t>
            </w:r>
            <w:r w:rsidR="00D97A02">
              <w:rPr>
                <w:b w:val="0"/>
              </w:rPr>
              <w:t>0</w:t>
            </w:r>
            <w:r w:rsidR="00D97A02" w:rsidRPr="002E0A05">
              <w:rPr>
                <w:b w:val="0"/>
              </w:rPr>
              <w:t>.</w:t>
            </w:r>
          </w:p>
        </w:tc>
      </w:tr>
      <w:tr w:rsidR="00D97A02" w14:paraId="1D3CD389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763539EE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2FC4416" w14:textId="77777777" w:rsidR="00D97A02" w:rsidRDefault="00D97A02" w:rsidP="00215D8A">
            <w:pPr>
              <w:pStyle w:val="NormlnTunPed18b"/>
              <w:spacing w:before="0"/>
              <w:jc w:val="both"/>
            </w:pPr>
            <w:r>
              <w:t xml:space="preserve">Předání a převzetí díla </w:t>
            </w:r>
            <w:r w:rsidRPr="0061148D">
              <w:t>jako celku</w:t>
            </w:r>
          </w:p>
        </w:tc>
        <w:tc>
          <w:tcPr>
            <w:tcW w:w="3339" w:type="dxa"/>
            <w:vAlign w:val="center"/>
          </w:tcPr>
          <w:p w14:paraId="52CCFE18" w14:textId="543DC409" w:rsidR="00D97A02" w:rsidRPr="002E0A05" w:rsidRDefault="001D7CA5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4</w:t>
            </w:r>
            <w:r w:rsidR="00D97A02">
              <w:rPr>
                <w:b w:val="0"/>
              </w:rPr>
              <w:t>0</w:t>
            </w:r>
            <w:r w:rsidR="00D97A02" w:rsidRPr="002E0A05">
              <w:rPr>
                <w:b w:val="0"/>
              </w:rPr>
              <w:t>.</w:t>
            </w:r>
          </w:p>
        </w:tc>
      </w:tr>
      <w:tr w:rsidR="00D97A02" w14:paraId="00B76149" w14:textId="77777777" w:rsidTr="00215D8A">
        <w:trPr>
          <w:trHeight w:val="397"/>
          <w:jc w:val="center"/>
        </w:trPr>
        <w:tc>
          <w:tcPr>
            <w:tcW w:w="572" w:type="dxa"/>
            <w:vAlign w:val="center"/>
          </w:tcPr>
          <w:p w14:paraId="418BE910" w14:textId="77777777" w:rsidR="00D97A02" w:rsidRPr="007B459A" w:rsidRDefault="00D97A02" w:rsidP="00215D8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F78F0CB" w14:textId="77777777" w:rsidR="00D97A02" w:rsidRPr="002E0A05" w:rsidRDefault="00D97A02" w:rsidP="00215D8A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4DBA5763" w14:textId="037D402D" w:rsidR="00D97A02" w:rsidRPr="002E0A05" w:rsidRDefault="001D7CA5" w:rsidP="00215D8A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4</w:t>
            </w:r>
            <w:r w:rsidR="00D97A02">
              <w:rPr>
                <w:b w:val="0"/>
              </w:rPr>
              <w:t>1</w:t>
            </w:r>
            <w:r w:rsidR="00D97A02" w:rsidRPr="002E0A05">
              <w:rPr>
                <w:b w:val="0"/>
              </w:rPr>
              <w:t>.</w:t>
            </w:r>
          </w:p>
        </w:tc>
      </w:tr>
    </w:tbl>
    <w:p w14:paraId="5E1F5F61" w14:textId="77777777" w:rsidR="00D97A02" w:rsidRPr="00E314D4" w:rsidRDefault="00D97A02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D97A02" w:rsidRPr="00E314D4" w:rsidSect="004700A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40430" w14:textId="77777777" w:rsidR="00114657" w:rsidRDefault="00114657">
      <w:r>
        <w:separator/>
      </w:r>
    </w:p>
    <w:p w14:paraId="36A186EC" w14:textId="77777777" w:rsidR="00114657" w:rsidRDefault="00114657"/>
    <w:p w14:paraId="6DC1CB59" w14:textId="77777777" w:rsidR="00114657" w:rsidRDefault="00114657"/>
    <w:p w14:paraId="3EA2F757" w14:textId="77777777" w:rsidR="00114657" w:rsidRDefault="00114657"/>
    <w:p w14:paraId="0CF78E90" w14:textId="77777777" w:rsidR="00114657" w:rsidRDefault="00114657"/>
    <w:p w14:paraId="1024E882" w14:textId="77777777" w:rsidR="00114657" w:rsidRDefault="00114657"/>
    <w:p w14:paraId="72F86D8F" w14:textId="77777777" w:rsidR="00114657" w:rsidRDefault="00114657"/>
    <w:p w14:paraId="3F8FF8D7" w14:textId="77777777" w:rsidR="00114657" w:rsidRDefault="00114657"/>
  </w:endnote>
  <w:endnote w:type="continuationSeparator" w:id="0">
    <w:p w14:paraId="65C1F460" w14:textId="77777777" w:rsidR="00114657" w:rsidRDefault="00114657">
      <w:r>
        <w:continuationSeparator/>
      </w:r>
    </w:p>
    <w:p w14:paraId="5CC900A2" w14:textId="77777777" w:rsidR="00114657" w:rsidRDefault="00114657"/>
    <w:p w14:paraId="262A2710" w14:textId="77777777" w:rsidR="00114657" w:rsidRDefault="00114657"/>
    <w:p w14:paraId="3A294CFB" w14:textId="77777777" w:rsidR="00114657" w:rsidRDefault="00114657"/>
    <w:p w14:paraId="5D7B0D8D" w14:textId="77777777" w:rsidR="00114657" w:rsidRDefault="00114657"/>
    <w:p w14:paraId="54C3C84B" w14:textId="77777777" w:rsidR="00114657" w:rsidRDefault="00114657"/>
    <w:p w14:paraId="75E7B890" w14:textId="77777777" w:rsidR="00114657" w:rsidRDefault="00114657"/>
    <w:p w14:paraId="55A06BEA" w14:textId="77777777" w:rsidR="00114657" w:rsidRDefault="001146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77205" w14:textId="77777777" w:rsidR="00ED0165" w:rsidRDefault="00ED016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0ED2C" w14:textId="701086FF" w:rsidR="003E6216" w:rsidRPr="00DE15C9" w:rsidRDefault="003E6216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ED0165">
      <w:rPr>
        <w:noProof/>
        <w:snapToGrid w:val="0"/>
      </w:rPr>
      <w:t>Ivančice Příloha č. 5 ZD V41 KB 3. část Smlouva o dílo  a podpoře v2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A9D4" w14:textId="5AEE246F" w:rsidR="003E6216" w:rsidRPr="00E33F3D" w:rsidRDefault="003E6216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8D22AE">
      <w:rPr>
        <w:noProof/>
        <w:snapToGrid w:val="0"/>
      </w:rPr>
      <w:t>Ivančice Příloha č. 5 ZD V41 KB 3. část Smlouva o dílo  a podpoře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A8860" w14:textId="77777777" w:rsidR="00114657" w:rsidRDefault="00114657">
      <w:r>
        <w:separator/>
      </w:r>
    </w:p>
    <w:p w14:paraId="237EAFCE" w14:textId="77777777" w:rsidR="00114657" w:rsidRDefault="00114657"/>
    <w:p w14:paraId="4E2B3F03" w14:textId="77777777" w:rsidR="00114657" w:rsidRDefault="00114657"/>
    <w:p w14:paraId="6C1D3360" w14:textId="77777777" w:rsidR="00114657" w:rsidRDefault="00114657"/>
    <w:p w14:paraId="3748C92F" w14:textId="77777777" w:rsidR="00114657" w:rsidRDefault="00114657"/>
    <w:p w14:paraId="7E5AEBB5" w14:textId="77777777" w:rsidR="00114657" w:rsidRDefault="00114657"/>
    <w:p w14:paraId="01118494" w14:textId="77777777" w:rsidR="00114657" w:rsidRDefault="00114657"/>
    <w:p w14:paraId="1817E521" w14:textId="77777777" w:rsidR="00114657" w:rsidRDefault="00114657"/>
  </w:footnote>
  <w:footnote w:type="continuationSeparator" w:id="0">
    <w:p w14:paraId="7A8B7CDF" w14:textId="77777777" w:rsidR="00114657" w:rsidRDefault="00114657">
      <w:r>
        <w:continuationSeparator/>
      </w:r>
    </w:p>
    <w:p w14:paraId="54427CFC" w14:textId="77777777" w:rsidR="00114657" w:rsidRDefault="00114657"/>
    <w:p w14:paraId="15C1A0B2" w14:textId="77777777" w:rsidR="00114657" w:rsidRDefault="00114657"/>
    <w:p w14:paraId="403E9BA4" w14:textId="77777777" w:rsidR="00114657" w:rsidRDefault="00114657"/>
    <w:p w14:paraId="3CE5A74A" w14:textId="77777777" w:rsidR="00114657" w:rsidRDefault="00114657"/>
    <w:p w14:paraId="514F8B03" w14:textId="77777777" w:rsidR="00114657" w:rsidRDefault="00114657"/>
    <w:p w14:paraId="7394D6B7" w14:textId="77777777" w:rsidR="00114657" w:rsidRDefault="00114657"/>
    <w:p w14:paraId="2FFE2883" w14:textId="77777777" w:rsidR="00114657" w:rsidRDefault="001146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394FD" w14:textId="77777777" w:rsidR="00ED0165" w:rsidRDefault="00ED016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CC28E" w14:textId="77777777" w:rsidR="00ED0165" w:rsidRDefault="00ED0165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CF6D" w14:textId="77777777" w:rsidR="003E6216" w:rsidRDefault="003E6216" w:rsidP="00E45A07">
    <w:pPr>
      <w:pStyle w:val="Zhlav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0E698B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B24E08"/>
    <w:multiLevelType w:val="hybridMultilevel"/>
    <w:tmpl w:val="A4886F6C"/>
    <w:lvl w:ilvl="0" w:tplc="9354AB1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11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C70E2D"/>
    <w:multiLevelType w:val="multilevel"/>
    <w:tmpl w:val="4F840BC8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4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B767E30"/>
    <w:multiLevelType w:val="hybridMultilevel"/>
    <w:tmpl w:val="72047BEE"/>
    <w:lvl w:ilvl="0" w:tplc="6EC4C2F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82EB6"/>
    <w:multiLevelType w:val="hybridMultilevel"/>
    <w:tmpl w:val="C65C3A8E"/>
    <w:lvl w:ilvl="0" w:tplc="04050001">
      <w:start w:val="1"/>
      <w:numFmt w:val="bullet"/>
      <w:lvlText w:val=""/>
      <w:lvlJc w:val="left"/>
      <w:pPr>
        <w:ind w:left="1413" w:hanging="705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A4E509C"/>
    <w:multiLevelType w:val="hybridMultilevel"/>
    <w:tmpl w:val="4A0E817A"/>
    <w:lvl w:ilvl="0" w:tplc="21867B3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DF6B200">
      <w:start w:val="1"/>
      <w:numFmt w:val="decimal"/>
      <w:lvlText w:val="%2."/>
      <w:lvlJc w:val="left"/>
      <w:pPr>
        <w:ind w:left="1770" w:hanging="69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BC3969"/>
    <w:multiLevelType w:val="multilevel"/>
    <w:tmpl w:val="5CCC5BF2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26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6F2AD6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33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36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C5302B"/>
    <w:multiLevelType w:val="hybridMultilevel"/>
    <w:tmpl w:val="E97CD630"/>
    <w:lvl w:ilvl="0" w:tplc="36F8510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35198504">
    <w:abstractNumId w:val="29"/>
  </w:num>
  <w:num w:numId="2" w16cid:durableId="154683934">
    <w:abstractNumId w:val="10"/>
  </w:num>
  <w:num w:numId="3" w16cid:durableId="72241757">
    <w:abstractNumId w:val="32"/>
  </w:num>
  <w:num w:numId="4" w16cid:durableId="1453785399">
    <w:abstractNumId w:val="27"/>
  </w:num>
  <w:num w:numId="5" w16cid:durableId="404840046">
    <w:abstractNumId w:val="17"/>
  </w:num>
  <w:num w:numId="6" w16cid:durableId="979463440">
    <w:abstractNumId w:val="30"/>
  </w:num>
  <w:num w:numId="7" w16cid:durableId="439228434">
    <w:abstractNumId w:val="33"/>
  </w:num>
  <w:num w:numId="8" w16cid:durableId="161823027">
    <w:abstractNumId w:val="34"/>
  </w:num>
  <w:num w:numId="9" w16cid:durableId="1411656606">
    <w:abstractNumId w:val="7"/>
  </w:num>
  <w:num w:numId="10" w16cid:durableId="686834708">
    <w:abstractNumId w:val="35"/>
  </w:num>
  <w:num w:numId="11" w16cid:durableId="1911495767">
    <w:abstractNumId w:val="0"/>
  </w:num>
  <w:num w:numId="12" w16cid:durableId="679044041">
    <w:abstractNumId w:val="14"/>
  </w:num>
  <w:num w:numId="13" w16cid:durableId="190725681">
    <w:abstractNumId w:val="26"/>
  </w:num>
  <w:num w:numId="14" w16cid:durableId="188416783">
    <w:abstractNumId w:val="12"/>
  </w:num>
  <w:num w:numId="15" w16cid:durableId="1793018911">
    <w:abstractNumId w:val="38"/>
  </w:num>
  <w:num w:numId="16" w16cid:durableId="1759053969">
    <w:abstractNumId w:val="2"/>
  </w:num>
  <w:num w:numId="17" w16cid:durableId="146752405">
    <w:abstractNumId w:val="22"/>
  </w:num>
  <w:num w:numId="18" w16cid:durableId="699891521">
    <w:abstractNumId w:val="18"/>
  </w:num>
  <w:num w:numId="19" w16cid:durableId="887372504">
    <w:abstractNumId w:val="3"/>
  </w:num>
  <w:num w:numId="20" w16cid:durableId="1970352010">
    <w:abstractNumId w:val="4"/>
  </w:num>
  <w:num w:numId="21" w16cid:durableId="1775982426">
    <w:abstractNumId w:val="36"/>
  </w:num>
  <w:num w:numId="22" w16cid:durableId="1226842207">
    <w:abstractNumId w:val="6"/>
  </w:num>
  <w:num w:numId="23" w16cid:durableId="790631245">
    <w:abstractNumId w:val="28"/>
  </w:num>
  <w:num w:numId="24" w16cid:durableId="754548202">
    <w:abstractNumId w:val="8"/>
  </w:num>
  <w:num w:numId="25" w16cid:durableId="162597446">
    <w:abstractNumId w:val="11"/>
  </w:num>
  <w:num w:numId="26" w16cid:durableId="486365114">
    <w:abstractNumId w:val="19"/>
  </w:num>
  <w:num w:numId="27" w16cid:durableId="1641496185">
    <w:abstractNumId w:val="15"/>
  </w:num>
  <w:num w:numId="28" w16cid:durableId="623392499">
    <w:abstractNumId w:val="20"/>
  </w:num>
  <w:num w:numId="29" w16cid:durableId="1041974947">
    <w:abstractNumId w:val="23"/>
  </w:num>
  <w:num w:numId="30" w16cid:durableId="1384282854">
    <w:abstractNumId w:val="0"/>
  </w:num>
  <w:num w:numId="31" w16cid:durableId="22245814">
    <w:abstractNumId w:val="9"/>
  </w:num>
  <w:num w:numId="32" w16cid:durableId="1605455162">
    <w:abstractNumId w:val="0"/>
  </w:num>
  <w:num w:numId="33" w16cid:durableId="324481923">
    <w:abstractNumId w:val="37"/>
  </w:num>
  <w:num w:numId="34" w16cid:durableId="1196767469">
    <w:abstractNumId w:val="16"/>
  </w:num>
  <w:num w:numId="35" w16cid:durableId="941915737">
    <w:abstractNumId w:val="21"/>
  </w:num>
  <w:num w:numId="36" w16cid:durableId="501243871">
    <w:abstractNumId w:val="25"/>
  </w:num>
  <w:num w:numId="37" w16cid:durableId="354233444">
    <w:abstractNumId w:val="31"/>
  </w:num>
  <w:num w:numId="38" w16cid:durableId="1444618257">
    <w:abstractNumId w:val="5"/>
  </w:num>
  <w:num w:numId="39" w16cid:durableId="578369046">
    <w:abstractNumId w:val="24"/>
  </w:num>
  <w:num w:numId="40" w16cid:durableId="117066147">
    <w:abstractNumId w:val="13"/>
  </w:num>
  <w:num w:numId="41" w16cid:durableId="851727721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23F5"/>
    <w:rsid w:val="00002BD1"/>
    <w:rsid w:val="0000400F"/>
    <w:rsid w:val="0000496D"/>
    <w:rsid w:val="0001022F"/>
    <w:rsid w:val="00010435"/>
    <w:rsid w:val="00010DAE"/>
    <w:rsid w:val="0001649C"/>
    <w:rsid w:val="00017DE5"/>
    <w:rsid w:val="000219D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402D1"/>
    <w:rsid w:val="00040CFF"/>
    <w:rsid w:val="000446FD"/>
    <w:rsid w:val="0004579F"/>
    <w:rsid w:val="000457AA"/>
    <w:rsid w:val="00046197"/>
    <w:rsid w:val="000461C0"/>
    <w:rsid w:val="0004651C"/>
    <w:rsid w:val="00046837"/>
    <w:rsid w:val="000470AB"/>
    <w:rsid w:val="000470D4"/>
    <w:rsid w:val="000507B3"/>
    <w:rsid w:val="00052226"/>
    <w:rsid w:val="000535EE"/>
    <w:rsid w:val="00053E74"/>
    <w:rsid w:val="00056567"/>
    <w:rsid w:val="00056DA0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810"/>
    <w:rsid w:val="0009143E"/>
    <w:rsid w:val="000925F1"/>
    <w:rsid w:val="00092E14"/>
    <w:rsid w:val="000930A6"/>
    <w:rsid w:val="000938A4"/>
    <w:rsid w:val="00093BCB"/>
    <w:rsid w:val="00094890"/>
    <w:rsid w:val="00097FBC"/>
    <w:rsid w:val="000A1F37"/>
    <w:rsid w:val="000A4D1A"/>
    <w:rsid w:val="000A6CBF"/>
    <w:rsid w:val="000B0A69"/>
    <w:rsid w:val="000B0DBC"/>
    <w:rsid w:val="000B20AC"/>
    <w:rsid w:val="000B27C4"/>
    <w:rsid w:val="000B6ABB"/>
    <w:rsid w:val="000C1DBF"/>
    <w:rsid w:val="000C3338"/>
    <w:rsid w:val="000C3353"/>
    <w:rsid w:val="000C6C24"/>
    <w:rsid w:val="000C6E8E"/>
    <w:rsid w:val="000D4E73"/>
    <w:rsid w:val="000D5735"/>
    <w:rsid w:val="000E00E6"/>
    <w:rsid w:val="000E0EC0"/>
    <w:rsid w:val="000E0FC5"/>
    <w:rsid w:val="000E2C76"/>
    <w:rsid w:val="000E482D"/>
    <w:rsid w:val="000F0D7A"/>
    <w:rsid w:val="000F0F3F"/>
    <w:rsid w:val="000F2C2F"/>
    <w:rsid w:val="000F4335"/>
    <w:rsid w:val="000F628A"/>
    <w:rsid w:val="0010094F"/>
    <w:rsid w:val="00102AA9"/>
    <w:rsid w:val="00102FCA"/>
    <w:rsid w:val="00106D39"/>
    <w:rsid w:val="001120BB"/>
    <w:rsid w:val="001133C5"/>
    <w:rsid w:val="0011365F"/>
    <w:rsid w:val="00114657"/>
    <w:rsid w:val="00115E4A"/>
    <w:rsid w:val="001163B2"/>
    <w:rsid w:val="00116C2A"/>
    <w:rsid w:val="00117976"/>
    <w:rsid w:val="00120C45"/>
    <w:rsid w:val="001217F4"/>
    <w:rsid w:val="00121D8C"/>
    <w:rsid w:val="001225C6"/>
    <w:rsid w:val="00124741"/>
    <w:rsid w:val="00124FE5"/>
    <w:rsid w:val="00125298"/>
    <w:rsid w:val="0012793F"/>
    <w:rsid w:val="00130C92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7E07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6E6"/>
    <w:rsid w:val="001742B4"/>
    <w:rsid w:val="00174877"/>
    <w:rsid w:val="001813DC"/>
    <w:rsid w:val="001815A4"/>
    <w:rsid w:val="00187298"/>
    <w:rsid w:val="00187D0D"/>
    <w:rsid w:val="00187E36"/>
    <w:rsid w:val="0019034F"/>
    <w:rsid w:val="00192203"/>
    <w:rsid w:val="00195660"/>
    <w:rsid w:val="00197AB5"/>
    <w:rsid w:val="001A07DF"/>
    <w:rsid w:val="001A09B7"/>
    <w:rsid w:val="001A1807"/>
    <w:rsid w:val="001A4214"/>
    <w:rsid w:val="001A61C1"/>
    <w:rsid w:val="001B0FC0"/>
    <w:rsid w:val="001B24D0"/>
    <w:rsid w:val="001B3AE9"/>
    <w:rsid w:val="001C1FA2"/>
    <w:rsid w:val="001C40BE"/>
    <w:rsid w:val="001C43CF"/>
    <w:rsid w:val="001C5BE9"/>
    <w:rsid w:val="001C64D4"/>
    <w:rsid w:val="001C64E1"/>
    <w:rsid w:val="001C78FD"/>
    <w:rsid w:val="001D1EC8"/>
    <w:rsid w:val="001D34A7"/>
    <w:rsid w:val="001D6551"/>
    <w:rsid w:val="001D7892"/>
    <w:rsid w:val="001D7CA5"/>
    <w:rsid w:val="001E07CD"/>
    <w:rsid w:val="001E23B0"/>
    <w:rsid w:val="001E27E3"/>
    <w:rsid w:val="001E3A46"/>
    <w:rsid w:val="001E55E9"/>
    <w:rsid w:val="001E7AEE"/>
    <w:rsid w:val="001F1CEA"/>
    <w:rsid w:val="001F65DC"/>
    <w:rsid w:val="001F6F95"/>
    <w:rsid w:val="001F77AE"/>
    <w:rsid w:val="002026B0"/>
    <w:rsid w:val="00204197"/>
    <w:rsid w:val="002043EF"/>
    <w:rsid w:val="00204AAD"/>
    <w:rsid w:val="002073B5"/>
    <w:rsid w:val="002114FC"/>
    <w:rsid w:val="00212EAC"/>
    <w:rsid w:val="00215E55"/>
    <w:rsid w:val="00221CBF"/>
    <w:rsid w:val="00222870"/>
    <w:rsid w:val="00223729"/>
    <w:rsid w:val="00223DD5"/>
    <w:rsid w:val="002259AD"/>
    <w:rsid w:val="00225C2E"/>
    <w:rsid w:val="00231FCC"/>
    <w:rsid w:val="00234B45"/>
    <w:rsid w:val="00236BFE"/>
    <w:rsid w:val="00237772"/>
    <w:rsid w:val="00240FD5"/>
    <w:rsid w:val="002411F6"/>
    <w:rsid w:val="00244D29"/>
    <w:rsid w:val="002465D0"/>
    <w:rsid w:val="002468A2"/>
    <w:rsid w:val="00247CB3"/>
    <w:rsid w:val="00250645"/>
    <w:rsid w:val="002527C8"/>
    <w:rsid w:val="00253BEC"/>
    <w:rsid w:val="00254182"/>
    <w:rsid w:val="0025562E"/>
    <w:rsid w:val="0025588B"/>
    <w:rsid w:val="002559A2"/>
    <w:rsid w:val="00255C74"/>
    <w:rsid w:val="00255EFB"/>
    <w:rsid w:val="00255F11"/>
    <w:rsid w:val="0025701C"/>
    <w:rsid w:val="00260987"/>
    <w:rsid w:val="00261556"/>
    <w:rsid w:val="00262609"/>
    <w:rsid w:val="00262B3F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B79"/>
    <w:rsid w:val="00283834"/>
    <w:rsid w:val="00283C6C"/>
    <w:rsid w:val="002846BB"/>
    <w:rsid w:val="00284E30"/>
    <w:rsid w:val="002853DC"/>
    <w:rsid w:val="00286A92"/>
    <w:rsid w:val="00292392"/>
    <w:rsid w:val="00292AD5"/>
    <w:rsid w:val="00294AB9"/>
    <w:rsid w:val="002A1904"/>
    <w:rsid w:val="002A2F43"/>
    <w:rsid w:val="002A4F96"/>
    <w:rsid w:val="002A50E2"/>
    <w:rsid w:val="002A67F9"/>
    <w:rsid w:val="002A74E4"/>
    <w:rsid w:val="002B3942"/>
    <w:rsid w:val="002B43A9"/>
    <w:rsid w:val="002B4F3F"/>
    <w:rsid w:val="002B6A25"/>
    <w:rsid w:val="002D04E1"/>
    <w:rsid w:val="002D1689"/>
    <w:rsid w:val="002D333A"/>
    <w:rsid w:val="002D5A04"/>
    <w:rsid w:val="002D6462"/>
    <w:rsid w:val="002D6EE4"/>
    <w:rsid w:val="002E0A05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12BB"/>
    <w:rsid w:val="00303EA0"/>
    <w:rsid w:val="00304BA4"/>
    <w:rsid w:val="00304C6D"/>
    <w:rsid w:val="00306F18"/>
    <w:rsid w:val="00306FAA"/>
    <w:rsid w:val="003072BA"/>
    <w:rsid w:val="0030775F"/>
    <w:rsid w:val="00314B9A"/>
    <w:rsid w:val="003154AD"/>
    <w:rsid w:val="003165B1"/>
    <w:rsid w:val="00317DF8"/>
    <w:rsid w:val="0032022A"/>
    <w:rsid w:val="00320E4E"/>
    <w:rsid w:val="00320F3F"/>
    <w:rsid w:val="0032267A"/>
    <w:rsid w:val="0032492A"/>
    <w:rsid w:val="00324FFB"/>
    <w:rsid w:val="00327EDF"/>
    <w:rsid w:val="00327EED"/>
    <w:rsid w:val="003321D7"/>
    <w:rsid w:val="003331B8"/>
    <w:rsid w:val="003334E4"/>
    <w:rsid w:val="003335FF"/>
    <w:rsid w:val="0033522B"/>
    <w:rsid w:val="003362A8"/>
    <w:rsid w:val="00337D03"/>
    <w:rsid w:val="00344E43"/>
    <w:rsid w:val="003453AC"/>
    <w:rsid w:val="00347CFE"/>
    <w:rsid w:val="00350F0B"/>
    <w:rsid w:val="003512D7"/>
    <w:rsid w:val="003517E5"/>
    <w:rsid w:val="00352A87"/>
    <w:rsid w:val="00352DA6"/>
    <w:rsid w:val="003539E1"/>
    <w:rsid w:val="0035433A"/>
    <w:rsid w:val="003550C4"/>
    <w:rsid w:val="00361045"/>
    <w:rsid w:val="003667FF"/>
    <w:rsid w:val="0036695E"/>
    <w:rsid w:val="00366D7F"/>
    <w:rsid w:val="00367BD8"/>
    <w:rsid w:val="00370A3F"/>
    <w:rsid w:val="00374513"/>
    <w:rsid w:val="003753C0"/>
    <w:rsid w:val="003754A8"/>
    <w:rsid w:val="00376244"/>
    <w:rsid w:val="00377EEF"/>
    <w:rsid w:val="0038109B"/>
    <w:rsid w:val="003831F9"/>
    <w:rsid w:val="00384E78"/>
    <w:rsid w:val="00391994"/>
    <w:rsid w:val="00393B18"/>
    <w:rsid w:val="00394C9D"/>
    <w:rsid w:val="00395277"/>
    <w:rsid w:val="003968C0"/>
    <w:rsid w:val="00397227"/>
    <w:rsid w:val="003972E6"/>
    <w:rsid w:val="003A0B2C"/>
    <w:rsid w:val="003A180C"/>
    <w:rsid w:val="003A3150"/>
    <w:rsid w:val="003A39D7"/>
    <w:rsid w:val="003A453C"/>
    <w:rsid w:val="003A6F03"/>
    <w:rsid w:val="003A71C7"/>
    <w:rsid w:val="003A7CC2"/>
    <w:rsid w:val="003B317A"/>
    <w:rsid w:val="003B4F7E"/>
    <w:rsid w:val="003B7FFC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273D"/>
    <w:rsid w:val="003F40ED"/>
    <w:rsid w:val="003F6DFD"/>
    <w:rsid w:val="003F7F41"/>
    <w:rsid w:val="00402624"/>
    <w:rsid w:val="00402CF7"/>
    <w:rsid w:val="0040354A"/>
    <w:rsid w:val="00403A61"/>
    <w:rsid w:val="00404607"/>
    <w:rsid w:val="004055C4"/>
    <w:rsid w:val="00410173"/>
    <w:rsid w:val="004118E5"/>
    <w:rsid w:val="00412CA6"/>
    <w:rsid w:val="004151FA"/>
    <w:rsid w:val="0041754D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530"/>
    <w:rsid w:val="00460FC2"/>
    <w:rsid w:val="00461F0C"/>
    <w:rsid w:val="0046430D"/>
    <w:rsid w:val="00465AF0"/>
    <w:rsid w:val="00467909"/>
    <w:rsid w:val="004700A3"/>
    <w:rsid w:val="00470F39"/>
    <w:rsid w:val="004751D6"/>
    <w:rsid w:val="00476A2B"/>
    <w:rsid w:val="00482720"/>
    <w:rsid w:val="00485B4F"/>
    <w:rsid w:val="00486760"/>
    <w:rsid w:val="00486A6F"/>
    <w:rsid w:val="00491F4A"/>
    <w:rsid w:val="00492E5C"/>
    <w:rsid w:val="00493464"/>
    <w:rsid w:val="00493910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1F60"/>
    <w:rsid w:val="004B3889"/>
    <w:rsid w:val="004B6798"/>
    <w:rsid w:val="004B7443"/>
    <w:rsid w:val="004C08F2"/>
    <w:rsid w:val="004C1AF4"/>
    <w:rsid w:val="004C3354"/>
    <w:rsid w:val="004C3780"/>
    <w:rsid w:val="004C3F64"/>
    <w:rsid w:val="004C4C7B"/>
    <w:rsid w:val="004C5091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0990"/>
    <w:rsid w:val="0050287F"/>
    <w:rsid w:val="005047D9"/>
    <w:rsid w:val="00504AB3"/>
    <w:rsid w:val="00504D47"/>
    <w:rsid w:val="0051090F"/>
    <w:rsid w:val="00511BC0"/>
    <w:rsid w:val="0051370F"/>
    <w:rsid w:val="00515CA7"/>
    <w:rsid w:val="005171E7"/>
    <w:rsid w:val="0052075A"/>
    <w:rsid w:val="00521D9B"/>
    <w:rsid w:val="005245B1"/>
    <w:rsid w:val="00526611"/>
    <w:rsid w:val="00527340"/>
    <w:rsid w:val="00533C53"/>
    <w:rsid w:val="005348E8"/>
    <w:rsid w:val="00535707"/>
    <w:rsid w:val="00536F48"/>
    <w:rsid w:val="00537783"/>
    <w:rsid w:val="00540286"/>
    <w:rsid w:val="0054141F"/>
    <w:rsid w:val="005462FF"/>
    <w:rsid w:val="00547437"/>
    <w:rsid w:val="00550CF0"/>
    <w:rsid w:val="005538C9"/>
    <w:rsid w:val="00553B00"/>
    <w:rsid w:val="0055577B"/>
    <w:rsid w:val="0055615C"/>
    <w:rsid w:val="00556FE1"/>
    <w:rsid w:val="005571F4"/>
    <w:rsid w:val="0055756D"/>
    <w:rsid w:val="00557968"/>
    <w:rsid w:val="00560062"/>
    <w:rsid w:val="0056085A"/>
    <w:rsid w:val="00560FBA"/>
    <w:rsid w:val="0056152C"/>
    <w:rsid w:val="005615DA"/>
    <w:rsid w:val="00561E61"/>
    <w:rsid w:val="00562844"/>
    <w:rsid w:val="00562D1C"/>
    <w:rsid w:val="005643E6"/>
    <w:rsid w:val="00566DC1"/>
    <w:rsid w:val="00567190"/>
    <w:rsid w:val="00567779"/>
    <w:rsid w:val="00567D49"/>
    <w:rsid w:val="005707E2"/>
    <w:rsid w:val="00571D1A"/>
    <w:rsid w:val="00572336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48C7"/>
    <w:rsid w:val="005952E3"/>
    <w:rsid w:val="005A2224"/>
    <w:rsid w:val="005A240F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3662"/>
    <w:rsid w:val="005C4C48"/>
    <w:rsid w:val="005C57AE"/>
    <w:rsid w:val="005C596B"/>
    <w:rsid w:val="005C745C"/>
    <w:rsid w:val="005C766D"/>
    <w:rsid w:val="005C7C26"/>
    <w:rsid w:val="005D1E18"/>
    <w:rsid w:val="005D64DE"/>
    <w:rsid w:val="005D7945"/>
    <w:rsid w:val="005E06C0"/>
    <w:rsid w:val="005E0849"/>
    <w:rsid w:val="005E141B"/>
    <w:rsid w:val="005E28A7"/>
    <w:rsid w:val="005E312E"/>
    <w:rsid w:val="005E6DA5"/>
    <w:rsid w:val="005E7068"/>
    <w:rsid w:val="005E73F2"/>
    <w:rsid w:val="005F0A2E"/>
    <w:rsid w:val="005F153E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6063"/>
    <w:rsid w:val="006061CD"/>
    <w:rsid w:val="00606840"/>
    <w:rsid w:val="00606D4B"/>
    <w:rsid w:val="0061148D"/>
    <w:rsid w:val="00611D2D"/>
    <w:rsid w:val="00613CA5"/>
    <w:rsid w:val="0061523D"/>
    <w:rsid w:val="0061677D"/>
    <w:rsid w:val="0062456E"/>
    <w:rsid w:val="00630B42"/>
    <w:rsid w:val="00636C07"/>
    <w:rsid w:val="0064000A"/>
    <w:rsid w:val="00640450"/>
    <w:rsid w:val="00640794"/>
    <w:rsid w:val="00643047"/>
    <w:rsid w:val="00643659"/>
    <w:rsid w:val="00643C75"/>
    <w:rsid w:val="00647014"/>
    <w:rsid w:val="006500FC"/>
    <w:rsid w:val="006523BA"/>
    <w:rsid w:val="006562A9"/>
    <w:rsid w:val="00661BD8"/>
    <w:rsid w:val="00662052"/>
    <w:rsid w:val="00665251"/>
    <w:rsid w:val="006660BD"/>
    <w:rsid w:val="00670F19"/>
    <w:rsid w:val="00671599"/>
    <w:rsid w:val="006716F2"/>
    <w:rsid w:val="00672768"/>
    <w:rsid w:val="006728B7"/>
    <w:rsid w:val="006737E4"/>
    <w:rsid w:val="00674324"/>
    <w:rsid w:val="006751B6"/>
    <w:rsid w:val="00675C26"/>
    <w:rsid w:val="00676AE3"/>
    <w:rsid w:val="0068010D"/>
    <w:rsid w:val="006801A8"/>
    <w:rsid w:val="0068120C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5509"/>
    <w:rsid w:val="00696F11"/>
    <w:rsid w:val="00697D60"/>
    <w:rsid w:val="006A29E3"/>
    <w:rsid w:val="006A2E72"/>
    <w:rsid w:val="006A3AE4"/>
    <w:rsid w:val="006A3AEF"/>
    <w:rsid w:val="006A7DDA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D92"/>
    <w:rsid w:val="006E7A8B"/>
    <w:rsid w:val="006E7F73"/>
    <w:rsid w:val="006F201B"/>
    <w:rsid w:val="006F2A0E"/>
    <w:rsid w:val="006F42BF"/>
    <w:rsid w:val="006F48C7"/>
    <w:rsid w:val="006F4963"/>
    <w:rsid w:val="006F52BB"/>
    <w:rsid w:val="007013FA"/>
    <w:rsid w:val="0070163C"/>
    <w:rsid w:val="00702E3F"/>
    <w:rsid w:val="0070365F"/>
    <w:rsid w:val="00703D91"/>
    <w:rsid w:val="0070573C"/>
    <w:rsid w:val="00705995"/>
    <w:rsid w:val="0070781D"/>
    <w:rsid w:val="00713701"/>
    <w:rsid w:val="0071387E"/>
    <w:rsid w:val="0071504E"/>
    <w:rsid w:val="0071601F"/>
    <w:rsid w:val="00716A50"/>
    <w:rsid w:val="007173B0"/>
    <w:rsid w:val="00717D36"/>
    <w:rsid w:val="00721E21"/>
    <w:rsid w:val="00724517"/>
    <w:rsid w:val="00725B31"/>
    <w:rsid w:val="00725CE3"/>
    <w:rsid w:val="00727106"/>
    <w:rsid w:val="0073152E"/>
    <w:rsid w:val="00731586"/>
    <w:rsid w:val="0073247E"/>
    <w:rsid w:val="00735B1C"/>
    <w:rsid w:val="007362F4"/>
    <w:rsid w:val="00737942"/>
    <w:rsid w:val="00741854"/>
    <w:rsid w:val="00742C91"/>
    <w:rsid w:val="00743441"/>
    <w:rsid w:val="00743840"/>
    <w:rsid w:val="00744665"/>
    <w:rsid w:val="00745F97"/>
    <w:rsid w:val="00746FEE"/>
    <w:rsid w:val="00751F5D"/>
    <w:rsid w:val="0075311D"/>
    <w:rsid w:val="00753CF8"/>
    <w:rsid w:val="00754439"/>
    <w:rsid w:val="0075526F"/>
    <w:rsid w:val="007558B4"/>
    <w:rsid w:val="0075716D"/>
    <w:rsid w:val="0075765A"/>
    <w:rsid w:val="007600BB"/>
    <w:rsid w:val="00760C04"/>
    <w:rsid w:val="0076112A"/>
    <w:rsid w:val="00761E59"/>
    <w:rsid w:val="00762F1E"/>
    <w:rsid w:val="00763DF6"/>
    <w:rsid w:val="00765F0E"/>
    <w:rsid w:val="0076718E"/>
    <w:rsid w:val="0076786A"/>
    <w:rsid w:val="00775EB2"/>
    <w:rsid w:val="00776BDF"/>
    <w:rsid w:val="00776DBC"/>
    <w:rsid w:val="0078009A"/>
    <w:rsid w:val="00780BC6"/>
    <w:rsid w:val="007810BF"/>
    <w:rsid w:val="00785921"/>
    <w:rsid w:val="00787A78"/>
    <w:rsid w:val="0079032B"/>
    <w:rsid w:val="00790387"/>
    <w:rsid w:val="00791C21"/>
    <w:rsid w:val="0079369A"/>
    <w:rsid w:val="00797921"/>
    <w:rsid w:val="00797D99"/>
    <w:rsid w:val="007A35A7"/>
    <w:rsid w:val="007A3D29"/>
    <w:rsid w:val="007A4370"/>
    <w:rsid w:val="007A7543"/>
    <w:rsid w:val="007B1140"/>
    <w:rsid w:val="007B459A"/>
    <w:rsid w:val="007B547C"/>
    <w:rsid w:val="007B712F"/>
    <w:rsid w:val="007B7A55"/>
    <w:rsid w:val="007C1282"/>
    <w:rsid w:val="007C1F1C"/>
    <w:rsid w:val="007C495F"/>
    <w:rsid w:val="007C56F7"/>
    <w:rsid w:val="007C79C0"/>
    <w:rsid w:val="007D1F24"/>
    <w:rsid w:val="007D58C5"/>
    <w:rsid w:val="007D59B2"/>
    <w:rsid w:val="007D70EE"/>
    <w:rsid w:val="007D7AF3"/>
    <w:rsid w:val="007D7D01"/>
    <w:rsid w:val="007E1CAC"/>
    <w:rsid w:val="007E1DA7"/>
    <w:rsid w:val="007E2D3E"/>
    <w:rsid w:val="007E4497"/>
    <w:rsid w:val="007E5307"/>
    <w:rsid w:val="007E5DE4"/>
    <w:rsid w:val="007E640B"/>
    <w:rsid w:val="007E795D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0772A"/>
    <w:rsid w:val="00815A63"/>
    <w:rsid w:val="0081632F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E10"/>
    <w:rsid w:val="0085138D"/>
    <w:rsid w:val="008523D6"/>
    <w:rsid w:val="00853748"/>
    <w:rsid w:val="008552A4"/>
    <w:rsid w:val="00856F64"/>
    <w:rsid w:val="00860326"/>
    <w:rsid w:val="00860B42"/>
    <w:rsid w:val="00861167"/>
    <w:rsid w:val="00862BC7"/>
    <w:rsid w:val="00862DB2"/>
    <w:rsid w:val="008637B4"/>
    <w:rsid w:val="00863E3B"/>
    <w:rsid w:val="00865665"/>
    <w:rsid w:val="00865A35"/>
    <w:rsid w:val="00865F9D"/>
    <w:rsid w:val="00872FCD"/>
    <w:rsid w:val="00874461"/>
    <w:rsid w:val="00874C43"/>
    <w:rsid w:val="00874D57"/>
    <w:rsid w:val="008759F1"/>
    <w:rsid w:val="00875F9A"/>
    <w:rsid w:val="0087707A"/>
    <w:rsid w:val="008817B9"/>
    <w:rsid w:val="008824C9"/>
    <w:rsid w:val="00882ADF"/>
    <w:rsid w:val="00883419"/>
    <w:rsid w:val="00884D37"/>
    <w:rsid w:val="008866CB"/>
    <w:rsid w:val="00887257"/>
    <w:rsid w:val="00891B1D"/>
    <w:rsid w:val="00892C51"/>
    <w:rsid w:val="0089376F"/>
    <w:rsid w:val="00894EA8"/>
    <w:rsid w:val="00896B3D"/>
    <w:rsid w:val="008A126F"/>
    <w:rsid w:val="008A504C"/>
    <w:rsid w:val="008A5568"/>
    <w:rsid w:val="008A6444"/>
    <w:rsid w:val="008A6B69"/>
    <w:rsid w:val="008B1CB7"/>
    <w:rsid w:val="008B1F2E"/>
    <w:rsid w:val="008B28C8"/>
    <w:rsid w:val="008B4223"/>
    <w:rsid w:val="008B6662"/>
    <w:rsid w:val="008B7A41"/>
    <w:rsid w:val="008C0A9A"/>
    <w:rsid w:val="008C1F17"/>
    <w:rsid w:val="008C37DE"/>
    <w:rsid w:val="008C448F"/>
    <w:rsid w:val="008C4AF0"/>
    <w:rsid w:val="008C64EA"/>
    <w:rsid w:val="008D22AE"/>
    <w:rsid w:val="008D2EC4"/>
    <w:rsid w:val="008D3264"/>
    <w:rsid w:val="008D3E96"/>
    <w:rsid w:val="008D71C0"/>
    <w:rsid w:val="008D7A21"/>
    <w:rsid w:val="008E2C20"/>
    <w:rsid w:val="008E3A17"/>
    <w:rsid w:val="008E634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452D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4134"/>
    <w:rsid w:val="009456C1"/>
    <w:rsid w:val="009461D1"/>
    <w:rsid w:val="009465D1"/>
    <w:rsid w:val="00950502"/>
    <w:rsid w:val="0095131A"/>
    <w:rsid w:val="00951CF3"/>
    <w:rsid w:val="00953B1D"/>
    <w:rsid w:val="009545C6"/>
    <w:rsid w:val="00957624"/>
    <w:rsid w:val="0096247A"/>
    <w:rsid w:val="00967B0C"/>
    <w:rsid w:val="00973220"/>
    <w:rsid w:val="009745A1"/>
    <w:rsid w:val="00976561"/>
    <w:rsid w:val="009766C8"/>
    <w:rsid w:val="009769BF"/>
    <w:rsid w:val="00977F71"/>
    <w:rsid w:val="009808C5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87549"/>
    <w:rsid w:val="00993EB9"/>
    <w:rsid w:val="00995151"/>
    <w:rsid w:val="00996538"/>
    <w:rsid w:val="00997733"/>
    <w:rsid w:val="00997F3B"/>
    <w:rsid w:val="009A16EB"/>
    <w:rsid w:val="009A17DF"/>
    <w:rsid w:val="009A5085"/>
    <w:rsid w:val="009A5B96"/>
    <w:rsid w:val="009B2C5A"/>
    <w:rsid w:val="009B72B4"/>
    <w:rsid w:val="009B73CA"/>
    <w:rsid w:val="009C0682"/>
    <w:rsid w:val="009C0809"/>
    <w:rsid w:val="009C0F53"/>
    <w:rsid w:val="009C2859"/>
    <w:rsid w:val="009C31AA"/>
    <w:rsid w:val="009C5159"/>
    <w:rsid w:val="009C56D6"/>
    <w:rsid w:val="009D0227"/>
    <w:rsid w:val="009D0619"/>
    <w:rsid w:val="009D0DBF"/>
    <w:rsid w:val="009D11D6"/>
    <w:rsid w:val="009D3800"/>
    <w:rsid w:val="009D4E2A"/>
    <w:rsid w:val="009D4FD2"/>
    <w:rsid w:val="009D5EE1"/>
    <w:rsid w:val="009D62AB"/>
    <w:rsid w:val="009D67E7"/>
    <w:rsid w:val="009D7FCA"/>
    <w:rsid w:val="009E02F5"/>
    <w:rsid w:val="009E2A27"/>
    <w:rsid w:val="009E3961"/>
    <w:rsid w:val="009E5FCF"/>
    <w:rsid w:val="009E62E7"/>
    <w:rsid w:val="009E777D"/>
    <w:rsid w:val="009E78B7"/>
    <w:rsid w:val="009F1BB4"/>
    <w:rsid w:val="009F1ECF"/>
    <w:rsid w:val="009F5A4D"/>
    <w:rsid w:val="009F6760"/>
    <w:rsid w:val="009F79B7"/>
    <w:rsid w:val="009F7B69"/>
    <w:rsid w:val="00A033B1"/>
    <w:rsid w:val="00A0612C"/>
    <w:rsid w:val="00A10E7A"/>
    <w:rsid w:val="00A12000"/>
    <w:rsid w:val="00A13CF5"/>
    <w:rsid w:val="00A1461E"/>
    <w:rsid w:val="00A1465B"/>
    <w:rsid w:val="00A15B33"/>
    <w:rsid w:val="00A15E0D"/>
    <w:rsid w:val="00A16F55"/>
    <w:rsid w:val="00A21382"/>
    <w:rsid w:val="00A2281F"/>
    <w:rsid w:val="00A2316D"/>
    <w:rsid w:val="00A25767"/>
    <w:rsid w:val="00A26396"/>
    <w:rsid w:val="00A2689F"/>
    <w:rsid w:val="00A26BAA"/>
    <w:rsid w:val="00A26DC4"/>
    <w:rsid w:val="00A279B5"/>
    <w:rsid w:val="00A31B6B"/>
    <w:rsid w:val="00A323E2"/>
    <w:rsid w:val="00A357C2"/>
    <w:rsid w:val="00A361B0"/>
    <w:rsid w:val="00A37BC6"/>
    <w:rsid w:val="00A423AA"/>
    <w:rsid w:val="00A4486D"/>
    <w:rsid w:val="00A44F4B"/>
    <w:rsid w:val="00A50C96"/>
    <w:rsid w:val="00A544B8"/>
    <w:rsid w:val="00A55FAE"/>
    <w:rsid w:val="00A56EBB"/>
    <w:rsid w:val="00A61F14"/>
    <w:rsid w:val="00A6230B"/>
    <w:rsid w:val="00A640F0"/>
    <w:rsid w:val="00A64533"/>
    <w:rsid w:val="00A64AFF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7811"/>
    <w:rsid w:val="00A817B4"/>
    <w:rsid w:val="00A82B5B"/>
    <w:rsid w:val="00A833DE"/>
    <w:rsid w:val="00A83642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1D5"/>
    <w:rsid w:val="00AA3895"/>
    <w:rsid w:val="00AA6766"/>
    <w:rsid w:val="00AB05D8"/>
    <w:rsid w:val="00AB06C4"/>
    <w:rsid w:val="00AB1A01"/>
    <w:rsid w:val="00AB38DF"/>
    <w:rsid w:val="00AB55DC"/>
    <w:rsid w:val="00AB6AC2"/>
    <w:rsid w:val="00AC03D6"/>
    <w:rsid w:val="00AC1D0C"/>
    <w:rsid w:val="00AC2055"/>
    <w:rsid w:val="00AC2BAB"/>
    <w:rsid w:val="00AC2DC4"/>
    <w:rsid w:val="00AC2F60"/>
    <w:rsid w:val="00AC62CB"/>
    <w:rsid w:val="00AC6737"/>
    <w:rsid w:val="00AD1EF4"/>
    <w:rsid w:val="00AD301A"/>
    <w:rsid w:val="00AD54F6"/>
    <w:rsid w:val="00AD68E8"/>
    <w:rsid w:val="00AE18D6"/>
    <w:rsid w:val="00AE229A"/>
    <w:rsid w:val="00AE2787"/>
    <w:rsid w:val="00AE4813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427E"/>
    <w:rsid w:val="00B14350"/>
    <w:rsid w:val="00B14F5F"/>
    <w:rsid w:val="00B17B7B"/>
    <w:rsid w:val="00B239DF"/>
    <w:rsid w:val="00B24A8C"/>
    <w:rsid w:val="00B2523E"/>
    <w:rsid w:val="00B25871"/>
    <w:rsid w:val="00B26232"/>
    <w:rsid w:val="00B27DB8"/>
    <w:rsid w:val="00B30808"/>
    <w:rsid w:val="00B31762"/>
    <w:rsid w:val="00B317C5"/>
    <w:rsid w:val="00B33B5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09DB"/>
    <w:rsid w:val="00B51C7B"/>
    <w:rsid w:val="00B54004"/>
    <w:rsid w:val="00B54814"/>
    <w:rsid w:val="00B55A47"/>
    <w:rsid w:val="00B55A9B"/>
    <w:rsid w:val="00B573B9"/>
    <w:rsid w:val="00B6237A"/>
    <w:rsid w:val="00B62420"/>
    <w:rsid w:val="00B67063"/>
    <w:rsid w:val="00B7206C"/>
    <w:rsid w:val="00B7329C"/>
    <w:rsid w:val="00B745FC"/>
    <w:rsid w:val="00B74891"/>
    <w:rsid w:val="00B74BFD"/>
    <w:rsid w:val="00B75F33"/>
    <w:rsid w:val="00B80B05"/>
    <w:rsid w:val="00B80B62"/>
    <w:rsid w:val="00B80D2E"/>
    <w:rsid w:val="00B81EA3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4A7A"/>
    <w:rsid w:val="00BA530F"/>
    <w:rsid w:val="00BA5662"/>
    <w:rsid w:val="00BA67A8"/>
    <w:rsid w:val="00BA7E22"/>
    <w:rsid w:val="00BB259C"/>
    <w:rsid w:val="00BB2A4B"/>
    <w:rsid w:val="00BB2C0F"/>
    <w:rsid w:val="00BB2E10"/>
    <w:rsid w:val="00BB32C4"/>
    <w:rsid w:val="00BB3737"/>
    <w:rsid w:val="00BB5198"/>
    <w:rsid w:val="00BB51A5"/>
    <w:rsid w:val="00BB5907"/>
    <w:rsid w:val="00BB69FC"/>
    <w:rsid w:val="00BC0191"/>
    <w:rsid w:val="00BC7241"/>
    <w:rsid w:val="00BD2D6B"/>
    <w:rsid w:val="00BD457D"/>
    <w:rsid w:val="00BD45E2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2123"/>
    <w:rsid w:val="00BF418D"/>
    <w:rsid w:val="00BF635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128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60A0"/>
    <w:rsid w:val="00C374CD"/>
    <w:rsid w:val="00C37A66"/>
    <w:rsid w:val="00C40982"/>
    <w:rsid w:val="00C42633"/>
    <w:rsid w:val="00C44C1B"/>
    <w:rsid w:val="00C45717"/>
    <w:rsid w:val="00C46ABF"/>
    <w:rsid w:val="00C47DFE"/>
    <w:rsid w:val="00C50534"/>
    <w:rsid w:val="00C50BF6"/>
    <w:rsid w:val="00C552F9"/>
    <w:rsid w:val="00C55B64"/>
    <w:rsid w:val="00C61E52"/>
    <w:rsid w:val="00C61FDE"/>
    <w:rsid w:val="00C6269B"/>
    <w:rsid w:val="00C6382B"/>
    <w:rsid w:val="00C642F6"/>
    <w:rsid w:val="00C644C0"/>
    <w:rsid w:val="00C662C8"/>
    <w:rsid w:val="00C6662A"/>
    <w:rsid w:val="00C73512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616C"/>
    <w:rsid w:val="00C930C6"/>
    <w:rsid w:val="00C96DFD"/>
    <w:rsid w:val="00C97493"/>
    <w:rsid w:val="00CA037C"/>
    <w:rsid w:val="00CA1BE6"/>
    <w:rsid w:val="00CA2EEA"/>
    <w:rsid w:val="00CA3127"/>
    <w:rsid w:val="00CA3783"/>
    <w:rsid w:val="00CA4D22"/>
    <w:rsid w:val="00CA7169"/>
    <w:rsid w:val="00CA7BCD"/>
    <w:rsid w:val="00CB0D87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14FC"/>
    <w:rsid w:val="00CE4110"/>
    <w:rsid w:val="00CE42CD"/>
    <w:rsid w:val="00CE4D4C"/>
    <w:rsid w:val="00CF12BA"/>
    <w:rsid w:val="00CF6331"/>
    <w:rsid w:val="00D00855"/>
    <w:rsid w:val="00D03BFB"/>
    <w:rsid w:val="00D03FD1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5362"/>
    <w:rsid w:val="00D2678D"/>
    <w:rsid w:val="00D274D4"/>
    <w:rsid w:val="00D30376"/>
    <w:rsid w:val="00D30CB3"/>
    <w:rsid w:val="00D31224"/>
    <w:rsid w:val="00D32A4B"/>
    <w:rsid w:val="00D34B45"/>
    <w:rsid w:val="00D369DD"/>
    <w:rsid w:val="00D40004"/>
    <w:rsid w:val="00D414A1"/>
    <w:rsid w:val="00D42123"/>
    <w:rsid w:val="00D44D8A"/>
    <w:rsid w:val="00D455BC"/>
    <w:rsid w:val="00D46EBE"/>
    <w:rsid w:val="00D538E6"/>
    <w:rsid w:val="00D547B4"/>
    <w:rsid w:val="00D551ED"/>
    <w:rsid w:val="00D567A0"/>
    <w:rsid w:val="00D56CEA"/>
    <w:rsid w:val="00D57A6C"/>
    <w:rsid w:val="00D57DC5"/>
    <w:rsid w:val="00D57F42"/>
    <w:rsid w:val="00D60C3F"/>
    <w:rsid w:val="00D62E40"/>
    <w:rsid w:val="00D62ED9"/>
    <w:rsid w:val="00D6316D"/>
    <w:rsid w:val="00D63884"/>
    <w:rsid w:val="00D65752"/>
    <w:rsid w:val="00D6734C"/>
    <w:rsid w:val="00D700D3"/>
    <w:rsid w:val="00D717BD"/>
    <w:rsid w:val="00D71D97"/>
    <w:rsid w:val="00D731F7"/>
    <w:rsid w:val="00D82CDF"/>
    <w:rsid w:val="00D8430C"/>
    <w:rsid w:val="00D846E2"/>
    <w:rsid w:val="00D853F4"/>
    <w:rsid w:val="00D85D13"/>
    <w:rsid w:val="00D86667"/>
    <w:rsid w:val="00D86D04"/>
    <w:rsid w:val="00D87C11"/>
    <w:rsid w:val="00D93085"/>
    <w:rsid w:val="00D93B86"/>
    <w:rsid w:val="00D94006"/>
    <w:rsid w:val="00D975EF"/>
    <w:rsid w:val="00D97A02"/>
    <w:rsid w:val="00DA038C"/>
    <w:rsid w:val="00DA14EB"/>
    <w:rsid w:val="00DA1873"/>
    <w:rsid w:val="00DA2377"/>
    <w:rsid w:val="00DA2765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C0130"/>
    <w:rsid w:val="00DC2266"/>
    <w:rsid w:val="00DC509C"/>
    <w:rsid w:val="00DC53E1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6AC2"/>
    <w:rsid w:val="00DE7DDF"/>
    <w:rsid w:val="00DF0CE4"/>
    <w:rsid w:val="00DF1973"/>
    <w:rsid w:val="00DF1B9F"/>
    <w:rsid w:val="00DF2208"/>
    <w:rsid w:val="00DF49AF"/>
    <w:rsid w:val="00DF7AF7"/>
    <w:rsid w:val="00E01781"/>
    <w:rsid w:val="00E0189F"/>
    <w:rsid w:val="00E06201"/>
    <w:rsid w:val="00E123B2"/>
    <w:rsid w:val="00E134B7"/>
    <w:rsid w:val="00E142D7"/>
    <w:rsid w:val="00E14C45"/>
    <w:rsid w:val="00E15F41"/>
    <w:rsid w:val="00E202B8"/>
    <w:rsid w:val="00E208B3"/>
    <w:rsid w:val="00E24045"/>
    <w:rsid w:val="00E252EE"/>
    <w:rsid w:val="00E27B97"/>
    <w:rsid w:val="00E30BA9"/>
    <w:rsid w:val="00E313D1"/>
    <w:rsid w:val="00E314D4"/>
    <w:rsid w:val="00E31612"/>
    <w:rsid w:val="00E31DD6"/>
    <w:rsid w:val="00E33F3D"/>
    <w:rsid w:val="00E36A40"/>
    <w:rsid w:val="00E36EED"/>
    <w:rsid w:val="00E37E91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825"/>
    <w:rsid w:val="00E51FF2"/>
    <w:rsid w:val="00E55161"/>
    <w:rsid w:val="00E5704C"/>
    <w:rsid w:val="00E57219"/>
    <w:rsid w:val="00E57888"/>
    <w:rsid w:val="00E578EF"/>
    <w:rsid w:val="00E61FE1"/>
    <w:rsid w:val="00E6478A"/>
    <w:rsid w:val="00E65917"/>
    <w:rsid w:val="00E66B92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445F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2BF8"/>
    <w:rsid w:val="00EC3963"/>
    <w:rsid w:val="00EC6486"/>
    <w:rsid w:val="00ED0165"/>
    <w:rsid w:val="00ED2AF9"/>
    <w:rsid w:val="00ED407B"/>
    <w:rsid w:val="00ED466F"/>
    <w:rsid w:val="00ED64E7"/>
    <w:rsid w:val="00ED7108"/>
    <w:rsid w:val="00ED7157"/>
    <w:rsid w:val="00ED73EB"/>
    <w:rsid w:val="00ED7951"/>
    <w:rsid w:val="00EE76CF"/>
    <w:rsid w:val="00EE7B6F"/>
    <w:rsid w:val="00EE7DF4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759"/>
    <w:rsid w:val="00F101F4"/>
    <w:rsid w:val="00F10638"/>
    <w:rsid w:val="00F12225"/>
    <w:rsid w:val="00F1252B"/>
    <w:rsid w:val="00F14C78"/>
    <w:rsid w:val="00F16BF1"/>
    <w:rsid w:val="00F2112B"/>
    <w:rsid w:val="00F227D3"/>
    <w:rsid w:val="00F22DF7"/>
    <w:rsid w:val="00F3044A"/>
    <w:rsid w:val="00F30C5F"/>
    <w:rsid w:val="00F30C87"/>
    <w:rsid w:val="00F310E8"/>
    <w:rsid w:val="00F3269E"/>
    <w:rsid w:val="00F33469"/>
    <w:rsid w:val="00F342E2"/>
    <w:rsid w:val="00F346A5"/>
    <w:rsid w:val="00F37D0B"/>
    <w:rsid w:val="00F40132"/>
    <w:rsid w:val="00F402B3"/>
    <w:rsid w:val="00F40B21"/>
    <w:rsid w:val="00F412B7"/>
    <w:rsid w:val="00F41B98"/>
    <w:rsid w:val="00F46DBB"/>
    <w:rsid w:val="00F4774E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C8B"/>
    <w:rsid w:val="00F755DC"/>
    <w:rsid w:val="00F75BFB"/>
    <w:rsid w:val="00F771C9"/>
    <w:rsid w:val="00F82D18"/>
    <w:rsid w:val="00F83B43"/>
    <w:rsid w:val="00F8629A"/>
    <w:rsid w:val="00F91F63"/>
    <w:rsid w:val="00F92E9E"/>
    <w:rsid w:val="00F93BF5"/>
    <w:rsid w:val="00F94477"/>
    <w:rsid w:val="00F94F26"/>
    <w:rsid w:val="00FA2C1D"/>
    <w:rsid w:val="00FA2C78"/>
    <w:rsid w:val="00FA2DE2"/>
    <w:rsid w:val="00FA4293"/>
    <w:rsid w:val="00FA6464"/>
    <w:rsid w:val="00FA7731"/>
    <w:rsid w:val="00FB467F"/>
    <w:rsid w:val="00FB64C3"/>
    <w:rsid w:val="00FB7CBF"/>
    <w:rsid w:val="00FC22BA"/>
    <w:rsid w:val="00FC2CC2"/>
    <w:rsid w:val="00FC3718"/>
    <w:rsid w:val="00FC45E3"/>
    <w:rsid w:val="00FD31B3"/>
    <w:rsid w:val="00FD3ED4"/>
    <w:rsid w:val="00FD408A"/>
    <w:rsid w:val="00FD4960"/>
    <w:rsid w:val="00FD6F20"/>
    <w:rsid w:val="00FE02A7"/>
    <w:rsid w:val="00FE0C27"/>
    <w:rsid w:val="00FE209F"/>
    <w:rsid w:val="00FE39D9"/>
    <w:rsid w:val="00FE3E6E"/>
    <w:rsid w:val="00FE4B72"/>
    <w:rsid w:val="00FE4E81"/>
    <w:rsid w:val="00FE5E09"/>
    <w:rsid w:val="00FE5EB5"/>
    <w:rsid w:val="00FE64EF"/>
    <w:rsid w:val="00FE7AF2"/>
    <w:rsid w:val="00FE7C18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Nadpis2">
    <w:name w:val="heading 2"/>
    <w:basedOn w:val="Nadpis1"/>
    <w:next w:val="Nadpis3"/>
    <w:link w:val="Nadpis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Nadpis2Char">
    <w:name w:val="Nadpis 2 Char"/>
    <w:link w:val="Nadpis2"/>
    <w:locked/>
    <w:rsid w:val="00A83642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E313D1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aliases w:val="Nad,Odstavec cíl se seznamem,Odstavec se seznamem5,Odstavec_muj,Odstavec,Odstavec se seznamem a odrážkou,1 úroveň Odstavec se seznamem,Základní styl odstavce,Reference List,List Paragraph (Czech Tourism),odstavec 1,List Paragraph"/>
    <w:basedOn w:val="Normln"/>
    <w:link w:val="Odstavecseseznamem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aliases w:val="Nad Char,Odstavec cíl se seznamem Char,Odstavec se seznamem5 Char,Odstavec_muj Char,Odstavec Char,Odstavec se seznamem a odrážkou Char,1 úroveň Odstavec se seznamem Char,Základní styl odstavce Char,Reference List Char"/>
    <w:link w:val="Odstavecseseznamem"/>
    <w:uiPriority w:val="34"/>
    <w:qFormat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Standardnpsmoodstavce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7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1987B-407B-4826-8521-20A577667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1</TotalTime>
  <Pages>12</Pages>
  <Words>4617</Words>
  <Characters>27244</Characters>
  <Application>Microsoft Office Word</Application>
  <DocSecurity>0</DocSecurity>
  <Lines>227</Lines>
  <Paragraphs>6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3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_</cp:lastModifiedBy>
  <cp:revision>157</cp:revision>
  <cp:lastPrinted>2022-11-10T14:57:00Z</cp:lastPrinted>
  <dcterms:created xsi:type="dcterms:W3CDTF">2023-06-26T13:14:00Z</dcterms:created>
  <dcterms:modified xsi:type="dcterms:W3CDTF">2025-07-15T10:00:00Z</dcterms:modified>
</cp:coreProperties>
</file>